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47975" w14:textId="40FAB47C" w:rsidR="00D25D24" w:rsidRDefault="008458CC" w:rsidP="002C1356">
      <w:pPr>
        <w:jc w:val="center"/>
        <w:rPr>
          <w:rFonts w:ascii="Calibri" w:hAnsi="Calibri" w:cs="Arial"/>
          <w:sz w:val="22"/>
        </w:rPr>
      </w:pPr>
      <w:bookmarkStart w:id="0" w:name="_Hlk31692070"/>
      <w:r w:rsidRPr="001116CA">
        <w:rPr>
          <w:rFonts w:ascii="Calibri" w:hAnsi="Calibri" w:cs="Arial"/>
          <w:b/>
          <w:sz w:val="22"/>
          <w:u w:val="single"/>
        </w:rPr>
        <w:t>The Coming Weeks at a Glance</w:t>
      </w:r>
    </w:p>
    <w:p w14:paraId="49C96962" w14:textId="5894E224" w:rsidR="002F0EE9" w:rsidRPr="00E105FB" w:rsidRDefault="002F0EE9" w:rsidP="00E105FB">
      <w:pPr>
        <w:tabs>
          <w:tab w:val="left" w:pos="180"/>
          <w:tab w:val="left" w:pos="360"/>
          <w:tab w:val="left" w:pos="1620"/>
          <w:tab w:val="right" w:pos="1710"/>
          <w:tab w:val="right" w:pos="3060"/>
          <w:tab w:val="left" w:pos="3510"/>
          <w:tab w:val="decimal" w:pos="5670"/>
        </w:tabs>
        <w:rPr>
          <w:rFonts w:ascii="Calibri" w:hAnsi="Calibri" w:cs="Arial"/>
          <w:color w:val="FF0000"/>
          <w:sz w:val="22"/>
        </w:rPr>
      </w:pPr>
    </w:p>
    <w:p w14:paraId="6C1DD99D" w14:textId="57958B3C" w:rsidR="001072B6" w:rsidRDefault="001072B6" w:rsidP="00D55CEA">
      <w:pPr>
        <w:tabs>
          <w:tab w:val="left" w:pos="180"/>
          <w:tab w:val="left" w:pos="360"/>
          <w:tab w:val="left" w:pos="1620"/>
          <w:tab w:val="right" w:pos="1710"/>
          <w:tab w:val="right" w:pos="3060"/>
          <w:tab w:val="left" w:pos="3510"/>
          <w:tab w:val="decimal" w:pos="5670"/>
        </w:tabs>
        <w:rPr>
          <w:rFonts w:ascii="Calibri" w:hAnsi="Calibri" w:cs="Arial"/>
          <w:sz w:val="22"/>
        </w:rPr>
      </w:pPr>
      <w:r>
        <w:rPr>
          <w:rFonts w:ascii="Calibri" w:hAnsi="Calibri" w:cs="Arial"/>
          <w:sz w:val="22"/>
        </w:rPr>
        <w:t xml:space="preserve"> June 8</w:t>
      </w:r>
      <w:r w:rsidRPr="001072B6">
        <w:rPr>
          <w:rFonts w:ascii="Calibri" w:hAnsi="Calibri" w:cs="Arial"/>
          <w:sz w:val="22"/>
          <w:vertAlign w:val="superscript"/>
        </w:rPr>
        <w:t>th</w:t>
      </w:r>
      <w:r>
        <w:rPr>
          <w:rFonts w:ascii="Calibri" w:hAnsi="Calibri" w:cs="Arial"/>
          <w:sz w:val="22"/>
        </w:rPr>
        <w:t xml:space="preserve">         TUES         </w:t>
      </w:r>
      <w:r w:rsidR="003C0F9C">
        <w:rPr>
          <w:rFonts w:ascii="Calibri" w:hAnsi="Calibri" w:cs="Arial"/>
          <w:sz w:val="22"/>
        </w:rPr>
        <w:t>6</w:t>
      </w:r>
      <w:r>
        <w:rPr>
          <w:rFonts w:ascii="Calibri" w:hAnsi="Calibri" w:cs="Arial"/>
          <w:sz w:val="22"/>
        </w:rPr>
        <w:t>:00PM          Festival Meeting</w:t>
      </w:r>
      <w:r w:rsidR="00777140">
        <w:rPr>
          <w:rFonts w:ascii="Calibri" w:hAnsi="Calibri" w:cs="Arial"/>
          <w:sz w:val="22"/>
        </w:rPr>
        <w:t xml:space="preserve">    </w:t>
      </w:r>
    </w:p>
    <w:p w14:paraId="6E8966D3" w14:textId="4D7A6913" w:rsidR="00777140" w:rsidRDefault="00777140" w:rsidP="00D55CEA">
      <w:pPr>
        <w:tabs>
          <w:tab w:val="left" w:pos="180"/>
          <w:tab w:val="left" w:pos="360"/>
          <w:tab w:val="left" w:pos="1620"/>
          <w:tab w:val="right" w:pos="1710"/>
          <w:tab w:val="right" w:pos="3060"/>
          <w:tab w:val="left" w:pos="3510"/>
          <w:tab w:val="decimal" w:pos="5670"/>
        </w:tabs>
        <w:rPr>
          <w:rFonts w:ascii="Calibri" w:hAnsi="Calibri" w:cs="Arial"/>
          <w:sz w:val="22"/>
        </w:rPr>
      </w:pPr>
      <w:r>
        <w:rPr>
          <w:rFonts w:ascii="Calibri" w:hAnsi="Calibri" w:cs="Arial"/>
          <w:sz w:val="22"/>
        </w:rPr>
        <w:t xml:space="preserve"> </w:t>
      </w:r>
      <w:r w:rsidR="006F2AD8">
        <w:rPr>
          <w:rFonts w:ascii="Calibri" w:hAnsi="Calibri" w:cs="Arial"/>
          <w:sz w:val="22"/>
        </w:rPr>
        <w:t>June</w:t>
      </w:r>
      <w:r>
        <w:rPr>
          <w:rFonts w:ascii="Calibri" w:hAnsi="Calibri" w:cs="Arial"/>
          <w:sz w:val="22"/>
        </w:rPr>
        <w:t xml:space="preserve"> 9</w:t>
      </w:r>
      <w:r w:rsidRPr="00777140">
        <w:rPr>
          <w:rFonts w:ascii="Calibri" w:hAnsi="Calibri" w:cs="Arial"/>
          <w:sz w:val="22"/>
          <w:vertAlign w:val="superscript"/>
        </w:rPr>
        <w:t>th</w:t>
      </w:r>
      <w:r>
        <w:rPr>
          <w:rFonts w:ascii="Calibri" w:hAnsi="Calibri" w:cs="Arial"/>
          <w:sz w:val="22"/>
        </w:rPr>
        <w:t xml:space="preserve">         WED         7:00PM          </w:t>
      </w:r>
      <w:r w:rsidR="006F2AD8">
        <w:rPr>
          <w:rFonts w:ascii="Calibri" w:hAnsi="Calibri" w:cs="Arial"/>
          <w:sz w:val="22"/>
        </w:rPr>
        <w:t>Ministry Gathering</w:t>
      </w:r>
    </w:p>
    <w:p w14:paraId="722BE525" w14:textId="568D1DD4" w:rsidR="00A42A66" w:rsidRPr="00606FE9" w:rsidRDefault="00E105FB" w:rsidP="00606FE9">
      <w:pPr>
        <w:tabs>
          <w:tab w:val="left" w:pos="180"/>
          <w:tab w:val="left" w:pos="360"/>
          <w:tab w:val="left" w:pos="1620"/>
          <w:tab w:val="right" w:pos="1710"/>
          <w:tab w:val="right" w:pos="3060"/>
          <w:tab w:val="left" w:pos="3510"/>
          <w:tab w:val="decimal" w:pos="5670"/>
        </w:tabs>
        <w:rPr>
          <w:rFonts w:ascii="Calibri" w:hAnsi="Calibri" w:cs="Arial"/>
          <w:sz w:val="22"/>
        </w:rPr>
      </w:pPr>
      <w:r>
        <w:rPr>
          <w:rFonts w:ascii="Calibri" w:hAnsi="Calibri" w:cs="Arial"/>
          <w:sz w:val="22"/>
        </w:rPr>
        <w:t xml:space="preserve">     </w:t>
      </w:r>
    </w:p>
    <w:p w14:paraId="3BFAFB61" w14:textId="3F56C880" w:rsidR="00C170EA" w:rsidRDefault="008458CC" w:rsidP="00D25D24">
      <w:pPr>
        <w:tabs>
          <w:tab w:val="left" w:pos="180"/>
          <w:tab w:val="left" w:pos="360"/>
          <w:tab w:val="left" w:pos="1620"/>
          <w:tab w:val="right" w:pos="1710"/>
          <w:tab w:val="right" w:pos="3060"/>
          <w:tab w:val="left" w:pos="3510"/>
          <w:tab w:val="decimal" w:pos="5670"/>
        </w:tabs>
        <w:ind w:left="274"/>
        <w:jc w:val="center"/>
        <w:rPr>
          <w:rFonts w:ascii="Calibri" w:hAnsi="Calibri" w:cs="Arial"/>
          <w:b/>
          <w:sz w:val="22"/>
          <w:u w:val="single"/>
        </w:rPr>
      </w:pPr>
      <w:r w:rsidRPr="002F50F2">
        <w:rPr>
          <w:rFonts w:ascii="Calibri" w:hAnsi="Calibri" w:cs="Arial"/>
          <w:b/>
          <w:sz w:val="22"/>
          <w:u w:val="single"/>
        </w:rPr>
        <w:t>Worship Helpers</w:t>
      </w:r>
    </w:p>
    <w:p w14:paraId="7F56AE76" w14:textId="77777777" w:rsidR="00D25D24" w:rsidRPr="00C170EA" w:rsidRDefault="00D25D24" w:rsidP="00D25D24">
      <w:pPr>
        <w:tabs>
          <w:tab w:val="left" w:pos="180"/>
          <w:tab w:val="left" w:pos="360"/>
          <w:tab w:val="left" w:pos="1620"/>
          <w:tab w:val="right" w:pos="1710"/>
          <w:tab w:val="right" w:pos="3060"/>
          <w:tab w:val="left" w:pos="3510"/>
          <w:tab w:val="decimal" w:pos="5670"/>
        </w:tabs>
        <w:ind w:left="274"/>
        <w:jc w:val="center"/>
        <w:rPr>
          <w:rFonts w:ascii="Calibri" w:hAnsi="Calibri" w:cs="Arial"/>
          <w:b/>
          <w:sz w:val="22"/>
          <w:u w:val="single"/>
        </w:rPr>
      </w:pPr>
    </w:p>
    <w:p w14:paraId="6EF4651F" w14:textId="48133D50" w:rsidR="00D25DE7"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6B158D">
        <w:rPr>
          <w:rFonts w:ascii="Calibri" w:hAnsi="Calibri" w:cs="Arial"/>
          <w:sz w:val="22"/>
        </w:rPr>
        <w:t>Acolyte</w:t>
      </w:r>
      <w:r w:rsidR="006B158D">
        <w:rPr>
          <w:rFonts w:ascii="Calibri" w:hAnsi="Calibri" w:cs="Arial"/>
          <w:sz w:val="22"/>
        </w:rPr>
        <w:tab/>
      </w:r>
      <w:r w:rsidR="006B158D">
        <w:rPr>
          <w:rFonts w:ascii="Calibri" w:hAnsi="Calibri" w:cs="Arial"/>
          <w:sz w:val="22"/>
        </w:rPr>
        <w:tab/>
      </w:r>
      <w:r w:rsidR="001A4A80" w:rsidRPr="001A4A80">
        <w:rPr>
          <w:rFonts w:ascii="Calibri" w:hAnsi="Calibri" w:cs="Arial"/>
          <w:sz w:val="22"/>
        </w:rPr>
        <w:t xml:space="preserve">Ellie </w:t>
      </w:r>
    </w:p>
    <w:p w14:paraId="47FF3745" w14:textId="710EB33C" w:rsidR="006B158D"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6B158D">
        <w:rPr>
          <w:rFonts w:ascii="Calibri" w:hAnsi="Calibri" w:cs="Arial"/>
          <w:sz w:val="22"/>
        </w:rPr>
        <w:t>Acolyte next week</w:t>
      </w:r>
      <w:r w:rsidR="006B158D">
        <w:rPr>
          <w:rFonts w:ascii="Calibri" w:hAnsi="Calibri" w:cs="Arial"/>
          <w:sz w:val="22"/>
        </w:rPr>
        <w:tab/>
      </w:r>
      <w:bookmarkStart w:id="1" w:name="_Hlk73173186"/>
      <w:r w:rsidR="00E24671">
        <w:rPr>
          <w:rFonts w:ascii="Calibri" w:hAnsi="Calibri" w:cs="Arial"/>
          <w:sz w:val="22"/>
        </w:rPr>
        <w:t>Audrey</w:t>
      </w:r>
      <w:r w:rsidR="006F2AD8">
        <w:rPr>
          <w:rFonts w:ascii="Calibri" w:hAnsi="Calibri" w:cs="Arial"/>
          <w:sz w:val="22"/>
        </w:rPr>
        <w:t xml:space="preserve"> </w:t>
      </w:r>
      <w:bookmarkEnd w:id="1"/>
    </w:p>
    <w:p w14:paraId="33CAC3E3" w14:textId="552407C2" w:rsidR="006B158D"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D4604D">
        <w:rPr>
          <w:rFonts w:ascii="Calibri" w:hAnsi="Calibri" w:cs="Arial"/>
          <w:sz w:val="22"/>
        </w:rPr>
        <w:t>Greeters today</w:t>
      </w:r>
      <w:r w:rsidR="00D4604D">
        <w:rPr>
          <w:rFonts w:ascii="Calibri" w:hAnsi="Calibri" w:cs="Arial"/>
          <w:sz w:val="22"/>
        </w:rPr>
        <w:tab/>
      </w:r>
      <w:r w:rsidR="00D4604D">
        <w:rPr>
          <w:rFonts w:ascii="Calibri" w:hAnsi="Calibri" w:cs="Arial"/>
          <w:sz w:val="22"/>
        </w:rPr>
        <w:tab/>
      </w:r>
      <w:r w:rsidR="00C170EA">
        <w:rPr>
          <w:rFonts w:ascii="Calibri" w:hAnsi="Calibri" w:cs="Arial"/>
          <w:sz w:val="22"/>
        </w:rPr>
        <w:t>No Greeters</w:t>
      </w:r>
    </w:p>
    <w:p w14:paraId="075DBF7B" w14:textId="03127132" w:rsidR="007303D5"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6B158D">
        <w:rPr>
          <w:rFonts w:ascii="Calibri" w:hAnsi="Calibri" w:cs="Arial"/>
          <w:sz w:val="22"/>
        </w:rPr>
        <w:t>Greeters next week</w:t>
      </w:r>
      <w:r w:rsidR="006B158D">
        <w:rPr>
          <w:rFonts w:ascii="Calibri" w:hAnsi="Calibri" w:cs="Arial"/>
          <w:sz w:val="22"/>
        </w:rPr>
        <w:tab/>
      </w:r>
      <w:r w:rsidR="00C170EA">
        <w:rPr>
          <w:rFonts w:ascii="Calibri" w:hAnsi="Calibri" w:cs="Arial"/>
          <w:sz w:val="22"/>
        </w:rPr>
        <w:t>No Greeters</w:t>
      </w:r>
    </w:p>
    <w:p w14:paraId="5B0299A1" w14:textId="32878157" w:rsidR="00C7283E"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C7283E">
        <w:rPr>
          <w:rFonts w:ascii="Calibri" w:hAnsi="Calibri" w:cs="Arial"/>
          <w:sz w:val="22"/>
        </w:rPr>
        <w:t>Nursery today</w:t>
      </w:r>
      <w:r w:rsidR="00C7283E">
        <w:rPr>
          <w:rFonts w:ascii="Calibri" w:hAnsi="Calibri" w:cs="Arial"/>
          <w:sz w:val="22"/>
        </w:rPr>
        <w:tab/>
      </w:r>
      <w:r w:rsidR="00C7283E">
        <w:rPr>
          <w:rFonts w:ascii="Calibri" w:hAnsi="Calibri" w:cs="Arial"/>
          <w:sz w:val="22"/>
        </w:rPr>
        <w:tab/>
        <w:t>No Nursery</w:t>
      </w:r>
    </w:p>
    <w:p w14:paraId="0DCCA8CE" w14:textId="26FF9238" w:rsidR="00C7283E"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C7283E">
        <w:rPr>
          <w:rFonts w:ascii="Calibri" w:hAnsi="Calibri" w:cs="Arial"/>
          <w:sz w:val="22"/>
        </w:rPr>
        <w:t>Nursery next week</w:t>
      </w:r>
      <w:r w:rsidR="00C7283E">
        <w:rPr>
          <w:rFonts w:ascii="Calibri" w:hAnsi="Calibri" w:cs="Arial"/>
          <w:sz w:val="22"/>
        </w:rPr>
        <w:tab/>
        <w:t>No Nursery</w:t>
      </w:r>
    </w:p>
    <w:p w14:paraId="4A17E3C8" w14:textId="5BFEF2CA" w:rsidR="00C7283E" w:rsidRDefault="00C7283E"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6B158D">
        <w:rPr>
          <w:rFonts w:ascii="Calibri" w:hAnsi="Calibri" w:cs="Arial"/>
          <w:sz w:val="22"/>
        </w:rPr>
        <w:t xml:space="preserve">   </w:t>
      </w:r>
      <w:r w:rsidR="008458CC" w:rsidRPr="009B2131">
        <w:rPr>
          <w:rFonts w:ascii="Calibri" w:hAnsi="Calibri" w:cs="Arial"/>
          <w:sz w:val="22"/>
        </w:rPr>
        <w:t>Scripture Reader</w:t>
      </w:r>
      <w:r>
        <w:rPr>
          <w:rFonts w:ascii="Calibri" w:hAnsi="Calibri" w:cs="Arial"/>
          <w:sz w:val="22"/>
        </w:rPr>
        <w:t xml:space="preserve">  </w:t>
      </w:r>
      <w:r w:rsidR="00816455">
        <w:rPr>
          <w:rFonts w:ascii="Calibri" w:hAnsi="Calibri" w:cs="Arial"/>
          <w:sz w:val="22"/>
        </w:rPr>
        <w:t xml:space="preserve">            </w:t>
      </w:r>
      <w:r>
        <w:rPr>
          <w:rFonts w:ascii="Calibri" w:hAnsi="Calibri" w:cs="Arial"/>
          <w:sz w:val="22"/>
        </w:rPr>
        <w:t xml:space="preserve">  </w:t>
      </w:r>
      <w:r w:rsidR="00150870">
        <w:rPr>
          <w:rFonts w:ascii="Calibri" w:hAnsi="Calibri" w:cs="Arial"/>
          <w:sz w:val="22"/>
        </w:rPr>
        <w:tab/>
      </w:r>
      <w:r w:rsidR="00E24671">
        <w:rPr>
          <w:rFonts w:ascii="Calibri" w:hAnsi="Calibri" w:cs="Arial"/>
          <w:sz w:val="22"/>
        </w:rPr>
        <w:t xml:space="preserve">Erma </w:t>
      </w:r>
    </w:p>
    <w:p w14:paraId="3F3AF75C" w14:textId="65E9F671" w:rsidR="001C5D6F" w:rsidRDefault="001C5D6F" w:rsidP="00F84715">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t>Scripture Reader next week</w:t>
      </w:r>
      <w:r>
        <w:rPr>
          <w:rFonts w:ascii="Calibri" w:hAnsi="Calibri" w:cs="Arial"/>
          <w:sz w:val="22"/>
        </w:rPr>
        <w:tab/>
      </w:r>
      <w:r w:rsidR="00E24671">
        <w:rPr>
          <w:rFonts w:ascii="Calibri" w:hAnsi="Calibri" w:cs="Arial"/>
          <w:sz w:val="22"/>
        </w:rPr>
        <w:t xml:space="preserve">Carol </w:t>
      </w:r>
    </w:p>
    <w:p w14:paraId="623D03E7" w14:textId="5BA03354" w:rsidR="001C5D6F" w:rsidRDefault="00150870"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E24671">
        <w:rPr>
          <w:rFonts w:ascii="Calibri" w:hAnsi="Calibri" w:cs="Arial"/>
          <w:sz w:val="22"/>
        </w:rPr>
        <w:t>June</w:t>
      </w:r>
      <w:r w:rsidR="00A3506D">
        <w:rPr>
          <w:rFonts w:ascii="Calibri" w:hAnsi="Calibri" w:cs="Arial"/>
          <w:sz w:val="22"/>
        </w:rPr>
        <w:t xml:space="preserve"> </w:t>
      </w:r>
      <w:r w:rsidR="00F32EDC">
        <w:rPr>
          <w:rFonts w:ascii="Calibri" w:hAnsi="Calibri" w:cs="Arial"/>
          <w:sz w:val="22"/>
        </w:rPr>
        <w:t>Card</w:t>
      </w:r>
      <w:r w:rsidR="00A52D24">
        <w:rPr>
          <w:rFonts w:ascii="Calibri" w:hAnsi="Calibri" w:cs="Arial"/>
          <w:sz w:val="22"/>
        </w:rPr>
        <w:t xml:space="preserve"> Person</w:t>
      </w:r>
      <w:r w:rsidR="00A52D24">
        <w:rPr>
          <w:rFonts w:ascii="Calibri" w:hAnsi="Calibri" w:cs="Arial"/>
          <w:sz w:val="22"/>
        </w:rPr>
        <w:tab/>
      </w:r>
      <w:r w:rsidR="00A56BA3">
        <w:rPr>
          <w:rFonts w:ascii="Calibri" w:hAnsi="Calibri" w:cs="Arial"/>
          <w:sz w:val="22"/>
        </w:rPr>
        <w:t xml:space="preserve">Audrey </w:t>
      </w:r>
    </w:p>
    <w:p w14:paraId="20E46467" w14:textId="7D0E13BC" w:rsidR="001E3C85" w:rsidRDefault="001C5D6F"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Pr>
          <w:rFonts w:ascii="Calibri" w:hAnsi="Calibri" w:cs="Arial"/>
          <w:sz w:val="22"/>
        </w:rPr>
        <w:t>Counters</w:t>
      </w:r>
      <w:r>
        <w:rPr>
          <w:rFonts w:ascii="Calibri" w:hAnsi="Calibri" w:cs="Arial"/>
          <w:sz w:val="22"/>
        </w:rPr>
        <w:tab/>
      </w:r>
      <w:r>
        <w:rPr>
          <w:rFonts w:ascii="Calibri" w:hAnsi="Calibri" w:cs="Arial"/>
          <w:sz w:val="22"/>
        </w:rPr>
        <w:tab/>
      </w:r>
      <w:r w:rsidR="00E24671" w:rsidRPr="00E24671">
        <w:rPr>
          <w:rFonts w:ascii="Calibri" w:hAnsi="Calibri" w:cs="Arial"/>
          <w:sz w:val="22"/>
        </w:rPr>
        <w:t xml:space="preserve">Diana &amp; Carol </w:t>
      </w:r>
    </w:p>
    <w:p w14:paraId="05CC05BB" w14:textId="20181FB7" w:rsidR="001C5D6F" w:rsidRDefault="00150870"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1C5D6F">
        <w:rPr>
          <w:rFonts w:ascii="Calibri" w:hAnsi="Calibri" w:cs="Arial"/>
          <w:sz w:val="22"/>
        </w:rPr>
        <w:t>Counters next week</w:t>
      </w:r>
      <w:r w:rsidR="001C5D6F">
        <w:rPr>
          <w:rFonts w:ascii="Calibri" w:hAnsi="Calibri" w:cs="Arial"/>
          <w:sz w:val="22"/>
        </w:rPr>
        <w:tab/>
      </w:r>
      <w:r w:rsidR="00E24671">
        <w:rPr>
          <w:rFonts w:ascii="Calibri" w:hAnsi="Calibri" w:cs="Arial"/>
          <w:sz w:val="22"/>
        </w:rPr>
        <w:t xml:space="preserve">Volunteer &amp; Ron </w:t>
      </w:r>
    </w:p>
    <w:p w14:paraId="16E5EF3D" w14:textId="29564AFF" w:rsidR="00A56BA3" w:rsidRDefault="00F32EDC" w:rsidP="00A56BA3">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Pr>
          <w:rFonts w:ascii="Calibri" w:hAnsi="Calibri" w:cs="Arial"/>
          <w:sz w:val="22"/>
        </w:rPr>
        <w:t>Ushers for</w:t>
      </w:r>
      <w:r w:rsidR="00E24671">
        <w:rPr>
          <w:rFonts w:ascii="Calibri" w:hAnsi="Calibri" w:cs="Arial"/>
          <w:sz w:val="22"/>
        </w:rPr>
        <w:t xml:space="preserve"> June</w:t>
      </w:r>
      <w:r w:rsidR="00A56BA3">
        <w:rPr>
          <w:rFonts w:ascii="Calibri" w:hAnsi="Calibri" w:cs="Arial"/>
          <w:sz w:val="22"/>
        </w:rPr>
        <w:tab/>
      </w:r>
      <w:r w:rsidR="001E3C85">
        <w:rPr>
          <w:rFonts w:ascii="Calibri" w:hAnsi="Calibri" w:cs="Arial"/>
          <w:sz w:val="22"/>
        </w:rPr>
        <w:t xml:space="preserve"> </w:t>
      </w:r>
      <w:r>
        <w:rPr>
          <w:rFonts w:ascii="Calibri" w:hAnsi="Calibri" w:cs="Arial"/>
          <w:sz w:val="22"/>
        </w:rPr>
        <w:tab/>
      </w:r>
      <w:r w:rsidR="00E24671" w:rsidRPr="00E24671">
        <w:rPr>
          <w:rFonts w:ascii="Calibri" w:hAnsi="Calibri" w:cs="Arial"/>
          <w:sz w:val="22"/>
        </w:rPr>
        <w:t>Norman, Craig, Rick</w:t>
      </w:r>
    </w:p>
    <w:p w14:paraId="61E24769" w14:textId="3CAF1CDC" w:rsidR="00D25DE7" w:rsidRDefault="00150870" w:rsidP="00327F67">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D25DE7" w:rsidRPr="00D25DE7">
        <w:rPr>
          <w:rFonts w:ascii="Calibri" w:hAnsi="Calibri" w:cs="Arial"/>
          <w:sz w:val="22"/>
        </w:rPr>
        <w:t xml:space="preserve">Ushers for </w:t>
      </w:r>
      <w:r w:rsidR="00A56BA3">
        <w:rPr>
          <w:rFonts w:ascii="Calibri" w:hAnsi="Calibri" w:cs="Arial"/>
          <w:sz w:val="22"/>
        </w:rPr>
        <w:t>Ju</w:t>
      </w:r>
      <w:r w:rsidR="00E24671">
        <w:rPr>
          <w:rFonts w:ascii="Calibri" w:hAnsi="Calibri" w:cs="Arial"/>
          <w:sz w:val="22"/>
        </w:rPr>
        <w:t>ly</w:t>
      </w:r>
      <w:r w:rsidR="00D25DE7">
        <w:rPr>
          <w:rFonts w:ascii="Calibri" w:hAnsi="Calibri" w:cs="Arial"/>
          <w:sz w:val="22"/>
        </w:rPr>
        <w:t xml:space="preserve">    </w:t>
      </w:r>
      <w:r>
        <w:rPr>
          <w:rFonts w:ascii="Calibri" w:hAnsi="Calibri" w:cs="Arial"/>
          <w:sz w:val="22"/>
        </w:rPr>
        <w:tab/>
      </w:r>
      <w:bookmarkStart w:id="2" w:name="_Hlk73776787"/>
      <w:r w:rsidR="00E24671">
        <w:rPr>
          <w:rFonts w:ascii="Calibri" w:hAnsi="Calibri" w:cs="Arial"/>
          <w:sz w:val="22"/>
        </w:rPr>
        <w:t>Tony</w:t>
      </w:r>
      <w:r w:rsidR="00413D7B">
        <w:rPr>
          <w:rFonts w:ascii="Calibri" w:hAnsi="Calibri" w:cs="Arial"/>
          <w:sz w:val="22"/>
        </w:rPr>
        <w:t xml:space="preserve">, </w:t>
      </w:r>
      <w:r w:rsidR="00E24671">
        <w:rPr>
          <w:rFonts w:ascii="Calibri" w:hAnsi="Calibri" w:cs="Arial"/>
          <w:sz w:val="22"/>
        </w:rPr>
        <w:t>Ron</w:t>
      </w:r>
      <w:r w:rsidR="00413D7B">
        <w:rPr>
          <w:rFonts w:ascii="Calibri" w:hAnsi="Calibri" w:cs="Arial"/>
          <w:sz w:val="22"/>
        </w:rPr>
        <w:t xml:space="preserve">, </w:t>
      </w:r>
      <w:bookmarkEnd w:id="2"/>
      <w:r w:rsidR="00E24671">
        <w:rPr>
          <w:rFonts w:ascii="Calibri" w:hAnsi="Calibri" w:cs="Arial"/>
          <w:sz w:val="22"/>
        </w:rPr>
        <w:t xml:space="preserve">Steve </w:t>
      </w:r>
    </w:p>
    <w:p w14:paraId="6DA18223" w14:textId="26EFAAC8" w:rsidR="00150870" w:rsidRDefault="001C5D6F" w:rsidP="00F84715">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Pr>
          <w:rFonts w:ascii="Calibri" w:hAnsi="Calibri" w:cs="Arial"/>
          <w:sz w:val="22"/>
        </w:rPr>
        <w:t>Head Usher</w:t>
      </w:r>
      <w:r>
        <w:rPr>
          <w:rFonts w:ascii="Calibri" w:hAnsi="Calibri" w:cs="Arial"/>
          <w:sz w:val="22"/>
        </w:rPr>
        <w:tab/>
      </w:r>
      <w:r>
        <w:rPr>
          <w:rFonts w:ascii="Calibri" w:hAnsi="Calibri" w:cs="Arial"/>
          <w:sz w:val="22"/>
        </w:rPr>
        <w:tab/>
        <w:t>Ron</w:t>
      </w:r>
    </w:p>
    <w:p w14:paraId="6DFF9652" w14:textId="2A5FAE9A" w:rsidR="001C5D6F" w:rsidRDefault="00150870" w:rsidP="00150870">
      <w:pPr>
        <w:tabs>
          <w:tab w:val="left" w:pos="180"/>
          <w:tab w:val="left" w:pos="360"/>
          <w:tab w:val="left" w:pos="1620"/>
          <w:tab w:val="left" w:pos="2880"/>
          <w:tab w:val="decimal" w:pos="5670"/>
        </w:tabs>
        <w:rPr>
          <w:rFonts w:ascii="Calibri" w:hAnsi="Calibri" w:cs="Arial"/>
          <w:sz w:val="22"/>
        </w:rPr>
      </w:pPr>
      <w:r>
        <w:rPr>
          <w:rFonts w:ascii="Calibri" w:hAnsi="Calibri" w:cs="Arial"/>
          <w:sz w:val="22"/>
        </w:rPr>
        <w:tab/>
      </w:r>
      <w:r w:rsidR="001C5D6F">
        <w:rPr>
          <w:rFonts w:ascii="Calibri" w:hAnsi="Calibri" w:cs="Arial"/>
          <w:sz w:val="22"/>
        </w:rPr>
        <w:t>Assistant Head Usher</w:t>
      </w:r>
      <w:r w:rsidR="001C5D6F">
        <w:rPr>
          <w:rFonts w:ascii="Calibri" w:hAnsi="Calibri" w:cs="Arial"/>
          <w:sz w:val="22"/>
        </w:rPr>
        <w:tab/>
        <w:t>Craig</w:t>
      </w:r>
    </w:p>
    <w:p w14:paraId="6AE792C4" w14:textId="33BA11F4" w:rsidR="00327F67" w:rsidRDefault="001C5D6F" w:rsidP="00C7283E">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sidR="00327F67">
        <w:rPr>
          <w:rFonts w:ascii="Calibri" w:hAnsi="Calibri" w:cs="Arial"/>
          <w:sz w:val="22"/>
        </w:rPr>
        <w:t>Sound Technician</w:t>
      </w:r>
      <w:r w:rsidR="00327F67">
        <w:rPr>
          <w:rFonts w:ascii="Calibri" w:hAnsi="Calibri" w:cs="Arial"/>
          <w:sz w:val="22"/>
        </w:rPr>
        <w:tab/>
        <w:t xml:space="preserve">Steve </w:t>
      </w:r>
    </w:p>
    <w:p w14:paraId="268A893D" w14:textId="044F867A" w:rsidR="00C170EA" w:rsidRPr="009B2131" w:rsidRDefault="00327F67" w:rsidP="00F84715">
      <w:pPr>
        <w:tabs>
          <w:tab w:val="left" w:pos="180"/>
          <w:tab w:val="left" w:pos="360"/>
          <w:tab w:val="left" w:pos="1620"/>
          <w:tab w:val="left" w:pos="2880"/>
          <w:tab w:val="decimal" w:pos="5670"/>
        </w:tabs>
        <w:rPr>
          <w:rFonts w:ascii="Calibri" w:hAnsi="Calibri" w:cs="Arial"/>
          <w:sz w:val="22"/>
        </w:rPr>
      </w:pPr>
      <w:r>
        <w:rPr>
          <w:rFonts w:ascii="Calibri" w:hAnsi="Calibri" w:cs="Arial"/>
          <w:sz w:val="22"/>
        </w:rPr>
        <w:t xml:space="preserve">   </w:t>
      </w:r>
      <w:r w:rsidR="00150870">
        <w:rPr>
          <w:rFonts w:ascii="Calibri" w:hAnsi="Calibri" w:cs="Arial"/>
          <w:sz w:val="22"/>
        </w:rPr>
        <w:tab/>
      </w:r>
      <w:r>
        <w:rPr>
          <w:rFonts w:ascii="Calibri" w:hAnsi="Calibri" w:cs="Arial"/>
          <w:sz w:val="22"/>
        </w:rPr>
        <w:t>Organist</w:t>
      </w:r>
      <w:r>
        <w:rPr>
          <w:rFonts w:ascii="Calibri" w:hAnsi="Calibri" w:cs="Arial"/>
          <w:sz w:val="22"/>
        </w:rPr>
        <w:tab/>
      </w:r>
      <w:r>
        <w:rPr>
          <w:rFonts w:ascii="Calibri" w:hAnsi="Calibri" w:cs="Arial"/>
          <w:sz w:val="22"/>
        </w:rPr>
        <w:tab/>
        <w:t xml:space="preserve">Nancy </w:t>
      </w:r>
    </w:p>
    <w:p w14:paraId="66C53DA1" w14:textId="77777777" w:rsidR="008458CC" w:rsidRPr="002F50F2" w:rsidRDefault="008458CC" w:rsidP="005B2A7E">
      <w:pPr>
        <w:tabs>
          <w:tab w:val="left" w:pos="180"/>
          <w:tab w:val="left" w:pos="360"/>
          <w:tab w:val="left" w:pos="1620"/>
          <w:tab w:val="left" w:pos="2880"/>
          <w:tab w:val="decimal" w:pos="5670"/>
        </w:tabs>
        <w:jc w:val="center"/>
        <w:rPr>
          <w:rFonts w:ascii="Calibri" w:hAnsi="Calibri" w:cs="Arial"/>
          <w:sz w:val="22"/>
        </w:rPr>
      </w:pPr>
      <w:r w:rsidRPr="002F50F2">
        <w:rPr>
          <w:rFonts w:ascii="Calibri" w:hAnsi="Calibri" w:cs="Arial"/>
          <w:sz w:val="22"/>
        </w:rPr>
        <w:t>-----------------------------------------------------------------------------------</w:t>
      </w:r>
    </w:p>
    <w:p w14:paraId="37DA40ED" w14:textId="72F3F978" w:rsidR="008458CC" w:rsidRPr="00BA15E9" w:rsidRDefault="008458CC" w:rsidP="009B353D">
      <w:pPr>
        <w:spacing w:line="276" w:lineRule="auto"/>
        <w:jc w:val="center"/>
        <w:rPr>
          <w:rFonts w:ascii="Calibri" w:hAnsi="Calibri" w:cs="Arial"/>
          <w:sz w:val="22"/>
        </w:rPr>
      </w:pPr>
      <w:r w:rsidRPr="00BA15E9">
        <w:rPr>
          <w:rFonts w:ascii="Calibri" w:hAnsi="Calibri" w:cs="Arial"/>
          <w:sz w:val="22"/>
          <w:u w:val="single"/>
        </w:rPr>
        <w:t xml:space="preserve">Attendance and Financial Information </w:t>
      </w:r>
      <w:r w:rsidR="00582DB5">
        <w:rPr>
          <w:rFonts w:ascii="Calibri" w:hAnsi="Calibri" w:cs="Arial"/>
          <w:sz w:val="22"/>
          <w:u w:val="single"/>
        </w:rPr>
        <w:t>as of</w:t>
      </w:r>
      <w:r w:rsidR="00B20249">
        <w:rPr>
          <w:rFonts w:ascii="Calibri" w:hAnsi="Calibri" w:cs="Arial"/>
          <w:sz w:val="22"/>
          <w:u w:val="single"/>
        </w:rPr>
        <w:t xml:space="preserve"> </w:t>
      </w:r>
      <w:r w:rsidR="00777140">
        <w:rPr>
          <w:rFonts w:ascii="Calibri" w:hAnsi="Calibri" w:cs="Arial"/>
          <w:sz w:val="22"/>
          <w:u w:val="single"/>
        </w:rPr>
        <w:t xml:space="preserve">May </w:t>
      </w:r>
      <w:r w:rsidR="00E24671">
        <w:rPr>
          <w:rFonts w:ascii="Calibri" w:hAnsi="Calibri" w:cs="Arial"/>
          <w:sz w:val="22"/>
          <w:u w:val="single"/>
        </w:rPr>
        <w:t>30</w:t>
      </w:r>
      <w:r w:rsidRPr="00BA15E9">
        <w:rPr>
          <w:rFonts w:ascii="Calibri" w:hAnsi="Calibri" w:cs="Arial"/>
          <w:sz w:val="22"/>
          <w:u w:val="single"/>
        </w:rPr>
        <w:t xml:space="preserve">, </w:t>
      </w:r>
      <w:r w:rsidR="001D3036">
        <w:rPr>
          <w:rFonts w:ascii="Calibri" w:hAnsi="Calibri" w:cs="Arial"/>
          <w:sz w:val="22"/>
          <w:u w:val="single"/>
        </w:rPr>
        <w:t>2021</w:t>
      </w:r>
    </w:p>
    <w:p w14:paraId="4AF98C1A" w14:textId="5322ACAA" w:rsidR="008458CC" w:rsidRPr="0097324B" w:rsidRDefault="00F84715" w:rsidP="00F84715">
      <w:pPr>
        <w:tabs>
          <w:tab w:val="left" w:pos="180"/>
          <w:tab w:val="left" w:pos="360"/>
          <w:tab w:val="left" w:pos="1620"/>
          <w:tab w:val="left" w:pos="3780"/>
        </w:tabs>
        <w:rPr>
          <w:rFonts w:ascii="Calibri" w:hAnsi="Calibri" w:cs="Arial"/>
          <w:sz w:val="22"/>
        </w:rPr>
      </w:pPr>
      <w:r>
        <w:rPr>
          <w:rFonts w:ascii="Calibri" w:hAnsi="Calibri" w:cs="Arial"/>
          <w:sz w:val="22"/>
        </w:rPr>
        <w:t xml:space="preserve">   </w:t>
      </w:r>
      <w:r w:rsidR="00354D86">
        <w:rPr>
          <w:rFonts w:ascii="Calibri" w:hAnsi="Calibri" w:cs="Arial"/>
          <w:sz w:val="22"/>
        </w:rPr>
        <w:t>Wo</w:t>
      </w:r>
      <w:r w:rsidR="003C5FA4">
        <w:rPr>
          <w:rFonts w:ascii="Calibri" w:hAnsi="Calibri" w:cs="Arial"/>
          <w:sz w:val="22"/>
        </w:rPr>
        <w:t>rship</w:t>
      </w:r>
      <w:r w:rsidR="001E3C85">
        <w:rPr>
          <w:rFonts w:ascii="Calibri" w:hAnsi="Calibri" w:cs="Arial"/>
          <w:sz w:val="22"/>
        </w:rPr>
        <w:t>:</w:t>
      </w:r>
      <w:r w:rsidR="00777140">
        <w:rPr>
          <w:rFonts w:ascii="Calibri" w:hAnsi="Calibri" w:cs="Arial"/>
          <w:sz w:val="22"/>
        </w:rPr>
        <w:t xml:space="preserve"> </w:t>
      </w:r>
      <w:r w:rsidR="006F2AD8">
        <w:rPr>
          <w:rFonts w:ascii="Calibri" w:hAnsi="Calibri" w:cs="Arial"/>
          <w:sz w:val="22"/>
        </w:rPr>
        <w:t>4</w:t>
      </w:r>
      <w:r>
        <w:rPr>
          <w:rFonts w:ascii="Calibri" w:hAnsi="Calibri" w:cs="Arial"/>
          <w:sz w:val="22"/>
        </w:rPr>
        <w:t>8</w:t>
      </w:r>
      <w:r w:rsidR="00F07B83">
        <w:rPr>
          <w:rFonts w:ascii="Calibri" w:hAnsi="Calibri" w:cs="Arial"/>
          <w:sz w:val="22"/>
        </w:rPr>
        <w:t xml:space="preserve">            </w:t>
      </w:r>
      <w:r w:rsidR="008458CC" w:rsidRPr="0097324B">
        <w:rPr>
          <w:rFonts w:ascii="Calibri" w:hAnsi="Calibri" w:cs="Arial"/>
          <w:sz w:val="22"/>
        </w:rPr>
        <w:t xml:space="preserve">                </w:t>
      </w:r>
      <w:r w:rsidR="009B353D">
        <w:rPr>
          <w:rFonts w:ascii="Calibri" w:hAnsi="Calibri" w:cs="Arial"/>
          <w:sz w:val="22"/>
        </w:rPr>
        <w:t xml:space="preserve">   </w:t>
      </w:r>
      <w:r w:rsidR="004831CC">
        <w:rPr>
          <w:rFonts w:ascii="Calibri" w:hAnsi="Calibri" w:cs="Arial"/>
          <w:sz w:val="22"/>
        </w:rPr>
        <w:t xml:space="preserve">     </w:t>
      </w:r>
      <w:r w:rsidR="00B20249">
        <w:rPr>
          <w:rFonts w:ascii="Calibri" w:hAnsi="Calibri" w:cs="Arial"/>
          <w:sz w:val="22"/>
        </w:rPr>
        <w:t xml:space="preserve">  </w:t>
      </w:r>
      <w:r w:rsidR="004831CC">
        <w:rPr>
          <w:rFonts w:ascii="Calibri" w:hAnsi="Calibri" w:cs="Arial"/>
          <w:sz w:val="22"/>
        </w:rPr>
        <w:t xml:space="preserve">   </w:t>
      </w:r>
      <w:r w:rsidR="00B56778">
        <w:rPr>
          <w:rFonts w:ascii="Calibri" w:hAnsi="Calibri" w:cs="Arial"/>
          <w:sz w:val="22"/>
        </w:rPr>
        <w:t xml:space="preserve">  </w:t>
      </w:r>
      <w:r w:rsidR="00B20249">
        <w:rPr>
          <w:rFonts w:ascii="Calibri" w:hAnsi="Calibri" w:cs="Arial"/>
          <w:sz w:val="22"/>
        </w:rPr>
        <w:t>Sunday school:</w:t>
      </w:r>
    </w:p>
    <w:p w14:paraId="07E03D49" w14:textId="2DFF319F" w:rsidR="00E2594C" w:rsidRDefault="00F84715" w:rsidP="00F84715">
      <w:pPr>
        <w:tabs>
          <w:tab w:val="left" w:pos="630"/>
          <w:tab w:val="left" w:pos="4050"/>
        </w:tabs>
        <w:rPr>
          <w:rFonts w:ascii="Calibri" w:hAnsi="Calibri" w:cs="Arial"/>
          <w:sz w:val="22"/>
        </w:rPr>
      </w:pPr>
      <w:r>
        <w:rPr>
          <w:rFonts w:ascii="Calibri" w:hAnsi="Calibri" w:cs="Arial"/>
          <w:sz w:val="22"/>
        </w:rPr>
        <w:t xml:space="preserve">   </w:t>
      </w:r>
      <w:r w:rsidR="00B20249">
        <w:rPr>
          <w:rFonts w:ascii="Calibri" w:hAnsi="Calibri" w:cs="Arial"/>
          <w:sz w:val="22"/>
        </w:rPr>
        <w:t xml:space="preserve">Envelopes and Plate: </w:t>
      </w:r>
      <w:r w:rsidR="008458CC" w:rsidRPr="0097324B">
        <w:rPr>
          <w:rFonts w:ascii="Calibri" w:hAnsi="Calibri" w:cs="Arial"/>
          <w:sz w:val="22"/>
        </w:rPr>
        <w:t>$</w:t>
      </w:r>
      <w:r w:rsidR="005D3B0E">
        <w:rPr>
          <w:rFonts w:ascii="Calibri" w:hAnsi="Calibri" w:cs="Arial"/>
          <w:sz w:val="22"/>
        </w:rPr>
        <w:t>1</w:t>
      </w:r>
      <w:r>
        <w:rPr>
          <w:rFonts w:ascii="Calibri" w:hAnsi="Calibri" w:cs="Arial"/>
          <w:sz w:val="22"/>
        </w:rPr>
        <w:t>,</w:t>
      </w:r>
      <w:r w:rsidR="005D3B0E">
        <w:rPr>
          <w:rFonts w:ascii="Calibri" w:hAnsi="Calibri" w:cs="Arial"/>
          <w:sz w:val="22"/>
        </w:rPr>
        <w:t>620</w:t>
      </w:r>
      <w:r w:rsidR="00777140">
        <w:rPr>
          <w:rFonts w:ascii="Calibri" w:hAnsi="Calibri" w:cs="Arial"/>
          <w:sz w:val="22"/>
        </w:rPr>
        <w:t>.00</w:t>
      </w:r>
      <w:r w:rsidR="00432A30">
        <w:rPr>
          <w:rFonts w:ascii="Calibri" w:hAnsi="Calibri" w:cs="Arial"/>
          <w:sz w:val="22"/>
        </w:rPr>
        <w:t xml:space="preserve">   </w:t>
      </w:r>
      <w:r w:rsidR="00877DFE">
        <w:rPr>
          <w:rFonts w:ascii="Calibri" w:hAnsi="Calibri" w:cs="Arial"/>
          <w:sz w:val="22"/>
        </w:rPr>
        <w:t xml:space="preserve"> </w:t>
      </w:r>
      <w:r w:rsidR="0006354E">
        <w:rPr>
          <w:rFonts w:ascii="Calibri" w:hAnsi="Calibri" w:cs="Arial"/>
          <w:sz w:val="22"/>
        </w:rPr>
        <w:t xml:space="preserve"> </w:t>
      </w:r>
      <w:r w:rsidR="00B20249">
        <w:rPr>
          <w:rFonts w:ascii="Calibri" w:hAnsi="Calibri" w:cs="Arial"/>
          <w:sz w:val="22"/>
        </w:rPr>
        <w:t xml:space="preserve">   Sunday school:</w:t>
      </w:r>
      <w:r w:rsidR="00877DFE">
        <w:rPr>
          <w:rFonts w:ascii="Calibri" w:hAnsi="Calibri" w:cs="Arial"/>
          <w:sz w:val="22"/>
        </w:rPr>
        <w:t xml:space="preserve"> $0</w:t>
      </w:r>
      <w:r w:rsidR="00432A30">
        <w:rPr>
          <w:rFonts w:ascii="Calibri" w:hAnsi="Calibri" w:cs="Arial"/>
          <w:sz w:val="22"/>
        </w:rPr>
        <w:t>.00</w:t>
      </w:r>
    </w:p>
    <w:p w14:paraId="030784AF" w14:textId="58BEDA57" w:rsidR="005D16CA" w:rsidRDefault="00F84715" w:rsidP="00F84715">
      <w:pPr>
        <w:tabs>
          <w:tab w:val="left" w:pos="630"/>
          <w:tab w:val="left" w:pos="4050"/>
        </w:tabs>
        <w:rPr>
          <w:rFonts w:ascii="Calibri" w:hAnsi="Calibri" w:cs="Arial"/>
          <w:sz w:val="22"/>
        </w:rPr>
      </w:pPr>
      <w:r>
        <w:rPr>
          <w:rFonts w:ascii="Calibri" w:hAnsi="Calibri" w:cs="Arial"/>
          <w:sz w:val="22"/>
        </w:rPr>
        <w:t xml:space="preserve">   </w:t>
      </w:r>
      <w:r w:rsidR="00A56BA3">
        <w:rPr>
          <w:rFonts w:ascii="Calibri" w:hAnsi="Calibri" w:cs="Arial"/>
          <w:sz w:val="22"/>
        </w:rPr>
        <w:t>Brett’s Scouting Project: $</w:t>
      </w:r>
      <w:r w:rsidR="005D3B0E">
        <w:rPr>
          <w:rFonts w:ascii="Calibri" w:hAnsi="Calibri" w:cs="Arial"/>
          <w:sz w:val="22"/>
        </w:rPr>
        <w:t>6</w:t>
      </w:r>
      <w:r w:rsidR="005D16CA">
        <w:rPr>
          <w:rFonts w:ascii="Calibri" w:hAnsi="Calibri" w:cs="Arial"/>
          <w:sz w:val="22"/>
        </w:rPr>
        <w:t>.00</w:t>
      </w:r>
      <w:r w:rsidR="005D3B0E">
        <w:rPr>
          <w:rFonts w:ascii="Calibri" w:hAnsi="Calibri" w:cs="Arial"/>
          <w:sz w:val="22"/>
        </w:rPr>
        <w:t xml:space="preserve">          Flowers: $6.00</w:t>
      </w:r>
    </w:p>
    <w:p w14:paraId="62DF482A" w14:textId="649F27A8" w:rsidR="00F84715" w:rsidRDefault="00F84715" w:rsidP="00F84715">
      <w:pPr>
        <w:tabs>
          <w:tab w:val="left" w:pos="630"/>
          <w:tab w:val="left" w:pos="4050"/>
        </w:tabs>
        <w:rPr>
          <w:rFonts w:ascii="Calibri" w:hAnsi="Calibri" w:cs="Arial"/>
          <w:sz w:val="22"/>
        </w:rPr>
      </w:pPr>
      <w:r>
        <w:rPr>
          <w:rFonts w:ascii="Calibri" w:hAnsi="Calibri" w:cs="Arial"/>
          <w:sz w:val="22"/>
        </w:rPr>
        <w:t xml:space="preserve">   Missions: $</w:t>
      </w:r>
      <w:r w:rsidR="005D3B0E">
        <w:rPr>
          <w:rFonts w:ascii="Calibri" w:hAnsi="Calibri" w:cs="Arial"/>
          <w:sz w:val="22"/>
        </w:rPr>
        <w:t>25</w:t>
      </w:r>
      <w:r>
        <w:rPr>
          <w:rFonts w:ascii="Calibri" w:hAnsi="Calibri" w:cs="Arial"/>
          <w:sz w:val="22"/>
        </w:rPr>
        <w:t>.00</w:t>
      </w:r>
      <w:r w:rsidR="005D3B0E">
        <w:rPr>
          <w:rFonts w:ascii="Calibri" w:hAnsi="Calibri" w:cs="Arial"/>
          <w:sz w:val="22"/>
        </w:rPr>
        <w:t xml:space="preserve">                                  Food Bank: $100.00</w:t>
      </w:r>
    </w:p>
    <w:p w14:paraId="7EBC2B56" w14:textId="77777777" w:rsidR="008D2CD8" w:rsidRDefault="008D2CD8" w:rsidP="008D2CD8">
      <w:pPr>
        <w:tabs>
          <w:tab w:val="left" w:pos="630"/>
          <w:tab w:val="left" w:pos="4050"/>
        </w:tabs>
        <w:rPr>
          <w:rFonts w:ascii="Calibri" w:hAnsi="Calibri" w:cs="Arial"/>
          <w:sz w:val="22"/>
        </w:rPr>
      </w:pPr>
      <w:r>
        <w:rPr>
          <w:rFonts w:ascii="Calibri" w:hAnsi="Calibri" w:cs="Arial"/>
          <w:sz w:val="22"/>
        </w:rPr>
        <w:t xml:space="preserve">                      </w:t>
      </w:r>
    </w:p>
    <w:p w14:paraId="178AAD9D" w14:textId="5AC3B13B" w:rsidR="00CE3371" w:rsidRPr="008D2CD8" w:rsidRDefault="00CE3371" w:rsidP="008D2CD8">
      <w:pPr>
        <w:tabs>
          <w:tab w:val="left" w:pos="630"/>
          <w:tab w:val="left" w:pos="4050"/>
        </w:tabs>
        <w:jc w:val="center"/>
        <w:rPr>
          <w:rFonts w:ascii="Calibri" w:hAnsi="Calibri" w:cs="Arial"/>
          <w:sz w:val="22"/>
        </w:rPr>
      </w:pPr>
      <w:r w:rsidRPr="00A44285">
        <w:rPr>
          <w:rFonts w:ascii="Calibri" w:hAnsi="Calibri"/>
          <w:sz w:val="22"/>
        </w:rPr>
        <w:t>Amounts include el</w:t>
      </w:r>
      <w:r w:rsidR="004831CC">
        <w:rPr>
          <w:rFonts w:ascii="Calibri" w:hAnsi="Calibri"/>
          <w:sz w:val="22"/>
        </w:rPr>
        <w:t>ectronic</w:t>
      </w:r>
      <w:r w:rsidR="00BA612C">
        <w:rPr>
          <w:rFonts w:ascii="Calibri" w:hAnsi="Calibri"/>
          <w:sz w:val="22"/>
        </w:rPr>
        <w:t xml:space="preserve"> giving through </w:t>
      </w:r>
      <w:r w:rsidR="00777140">
        <w:rPr>
          <w:rFonts w:ascii="Calibri" w:hAnsi="Calibri"/>
          <w:sz w:val="22"/>
        </w:rPr>
        <w:t xml:space="preserve">May </w:t>
      </w:r>
      <w:r w:rsidR="00E24671">
        <w:rPr>
          <w:rFonts w:ascii="Calibri" w:hAnsi="Calibri"/>
          <w:sz w:val="22"/>
        </w:rPr>
        <w:t>30</w:t>
      </w:r>
      <w:r w:rsidR="00777140">
        <w:rPr>
          <w:rFonts w:ascii="Calibri" w:hAnsi="Calibri"/>
          <w:sz w:val="22"/>
        </w:rPr>
        <w:t>, 2021</w:t>
      </w:r>
    </w:p>
    <w:p w14:paraId="6C824BAD" w14:textId="27D2299F" w:rsidR="00B017D7" w:rsidRDefault="00F921BC" w:rsidP="008D2CD8">
      <w:pPr>
        <w:tabs>
          <w:tab w:val="left" w:pos="180"/>
          <w:tab w:val="left" w:pos="360"/>
          <w:tab w:val="left" w:pos="1620"/>
          <w:tab w:val="left" w:pos="3870"/>
        </w:tabs>
        <w:jc w:val="center"/>
        <w:rPr>
          <w:rFonts w:ascii="Calibri" w:hAnsi="Calibri"/>
          <w:sz w:val="22"/>
        </w:rPr>
      </w:pPr>
      <w:r>
        <w:rPr>
          <w:rFonts w:ascii="Calibri" w:hAnsi="Calibri"/>
          <w:sz w:val="22"/>
        </w:rPr>
        <w:t>Total</w:t>
      </w:r>
      <w:r w:rsidR="009B353D">
        <w:rPr>
          <w:rFonts w:ascii="Calibri" w:hAnsi="Calibri"/>
          <w:sz w:val="22"/>
        </w:rPr>
        <w:t xml:space="preserve"> </w:t>
      </w:r>
      <w:r w:rsidR="00580680">
        <w:rPr>
          <w:rFonts w:ascii="Calibri" w:hAnsi="Calibri"/>
          <w:sz w:val="22"/>
        </w:rPr>
        <w:t xml:space="preserve">Budgeted </w:t>
      </w:r>
      <w:r w:rsidR="00D11331">
        <w:rPr>
          <w:rFonts w:ascii="Calibri" w:hAnsi="Calibri"/>
          <w:sz w:val="22"/>
        </w:rPr>
        <w:t xml:space="preserve">Amount: </w:t>
      </w:r>
      <w:r w:rsidR="005D3B0E" w:rsidRPr="005D3B0E">
        <w:rPr>
          <w:rFonts w:ascii="Calibri" w:hAnsi="Calibri"/>
          <w:sz w:val="22"/>
        </w:rPr>
        <w:t xml:space="preserve">$73,722 </w:t>
      </w:r>
      <w:r w:rsidR="00877DFE">
        <w:rPr>
          <w:rFonts w:ascii="Calibri" w:hAnsi="Calibri"/>
          <w:sz w:val="22"/>
        </w:rPr>
        <w:t xml:space="preserve">Received to Date: </w:t>
      </w:r>
      <w:r w:rsidR="005D3B0E" w:rsidRPr="005D3B0E">
        <w:rPr>
          <w:rFonts w:asciiTheme="minorHAnsi" w:hAnsiTheme="minorHAnsi" w:cstheme="minorHAnsi"/>
          <w:color w:val="222222"/>
          <w:sz w:val="22"/>
          <w:shd w:val="clear" w:color="auto" w:fill="FFFFFF"/>
        </w:rPr>
        <w:t>$57,846</w:t>
      </w:r>
    </w:p>
    <w:p w14:paraId="3F6B763A" w14:textId="454A3EB3" w:rsidR="00CE3371" w:rsidRDefault="00CE3371" w:rsidP="008D2CD8">
      <w:pPr>
        <w:tabs>
          <w:tab w:val="left" w:pos="180"/>
          <w:tab w:val="left" w:pos="360"/>
          <w:tab w:val="left" w:pos="1620"/>
          <w:tab w:val="left" w:pos="3870"/>
        </w:tabs>
        <w:jc w:val="center"/>
        <w:rPr>
          <w:rFonts w:ascii="Calibri" w:hAnsi="Calibri"/>
          <w:sz w:val="22"/>
        </w:rPr>
      </w:pPr>
      <w:r w:rsidRPr="00A44285">
        <w:rPr>
          <w:rFonts w:ascii="Calibri" w:hAnsi="Calibri"/>
          <w:sz w:val="22"/>
        </w:rPr>
        <w:t>(</w:t>
      </w:r>
      <w:r w:rsidR="00F921BC">
        <w:rPr>
          <w:rFonts w:ascii="Calibri" w:hAnsi="Calibri"/>
          <w:sz w:val="22"/>
        </w:rPr>
        <w:t>Total</w:t>
      </w:r>
      <w:r w:rsidR="00D11331">
        <w:rPr>
          <w:rFonts w:ascii="Calibri" w:hAnsi="Calibri"/>
          <w:sz w:val="22"/>
        </w:rPr>
        <w:t xml:space="preserve"> budgeted amount: </w:t>
      </w:r>
      <w:r w:rsidR="005D3B0E" w:rsidRPr="005D3B0E">
        <w:rPr>
          <w:rFonts w:ascii="Calibri" w:hAnsi="Calibri"/>
          <w:sz w:val="22"/>
        </w:rPr>
        <w:t xml:space="preserve">42.31% </w:t>
      </w:r>
      <w:r w:rsidR="00F921BC">
        <w:rPr>
          <w:rFonts w:ascii="Calibri" w:hAnsi="Calibri"/>
          <w:sz w:val="22"/>
        </w:rPr>
        <w:t>R</w:t>
      </w:r>
      <w:r w:rsidR="00877DFE">
        <w:rPr>
          <w:rFonts w:ascii="Calibri" w:hAnsi="Calibri"/>
          <w:sz w:val="22"/>
        </w:rPr>
        <w:t xml:space="preserve">eceived amount: </w:t>
      </w:r>
      <w:r w:rsidR="005D3B0E" w:rsidRPr="005D3B0E">
        <w:rPr>
          <w:rFonts w:ascii="Calibri" w:hAnsi="Calibri"/>
          <w:sz w:val="22"/>
        </w:rPr>
        <w:t>33.20%</w:t>
      </w:r>
      <w:r w:rsidR="006F2AD8">
        <w:rPr>
          <w:rFonts w:ascii="Calibri" w:hAnsi="Calibri"/>
          <w:sz w:val="22"/>
        </w:rPr>
        <w:t>)</w:t>
      </w:r>
    </w:p>
    <w:p w14:paraId="70465AF2" w14:textId="1D2B588F" w:rsidR="0038646E" w:rsidRDefault="00551ADA" w:rsidP="008D2CD8">
      <w:pPr>
        <w:pBdr>
          <w:bottom w:val="single" w:sz="6" w:space="1" w:color="auto"/>
        </w:pBdr>
        <w:tabs>
          <w:tab w:val="left" w:pos="180"/>
          <w:tab w:val="left" w:pos="450"/>
          <w:tab w:val="left" w:pos="1620"/>
          <w:tab w:val="left" w:pos="3600"/>
          <w:tab w:val="decimal" w:pos="4320"/>
        </w:tabs>
        <w:jc w:val="center"/>
        <w:rPr>
          <w:rFonts w:ascii="Calibri" w:hAnsi="Calibri"/>
          <w:sz w:val="22"/>
        </w:rPr>
      </w:pPr>
      <w:r w:rsidRPr="00A44285">
        <w:rPr>
          <w:rFonts w:ascii="Calibri" w:hAnsi="Calibri"/>
          <w:sz w:val="22"/>
        </w:rPr>
        <w:t>Shares of Ministr</w:t>
      </w:r>
      <w:r w:rsidR="00F737DE">
        <w:rPr>
          <w:rFonts w:ascii="Calibri" w:hAnsi="Calibri"/>
          <w:sz w:val="22"/>
        </w:rPr>
        <w:t>y are paid</w:t>
      </w:r>
      <w:r w:rsidR="00A9038B">
        <w:rPr>
          <w:rFonts w:ascii="Calibri" w:hAnsi="Calibri"/>
          <w:sz w:val="22"/>
        </w:rPr>
        <w:t xml:space="preserve"> through </w:t>
      </w:r>
      <w:r w:rsidR="00C463DD">
        <w:rPr>
          <w:rFonts w:ascii="Calibri" w:hAnsi="Calibri"/>
          <w:sz w:val="22"/>
        </w:rPr>
        <w:t>January</w:t>
      </w:r>
      <w:r w:rsidR="00247CE1">
        <w:rPr>
          <w:rFonts w:ascii="Calibri" w:hAnsi="Calibri"/>
          <w:sz w:val="22"/>
        </w:rPr>
        <w:t xml:space="preserve"> 2</w:t>
      </w:r>
      <w:r>
        <w:rPr>
          <w:rFonts w:ascii="Calibri" w:hAnsi="Calibri"/>
          <w:sz w:val="22"/>
        </w:rPr>
        <w:t>02</w:t>
      </w:r>
      <w:bookmarkEnd w:id="0"/>
      <w:r w:rsidR="00A56BA3">
        <w:rPr>
          <w:rFonts w:ascii="Calibri" w:hAnsi="Calibri"/>
          <w:sz w:val="22"/>
        </w:rPr>
        <w:t>1</w:t>
      </w:r>
    </w:p>
    <w:p w14:paraId="17E1CB55" w14:textId="77777777" w:rsidR="00A56BA3" w:rsidRDefault="00A56BA3" w:rsidP="00F84715">
      <w:pPr>
        <w:tabs>
          <w:tab w:val="left" w:pos="180"/>
          <w:tab w:val="left" w:pos="270"/>
          <w:tab w:val="left" w:pos="450"/>
          <w:tab w:val="left" w:pos="1620"/>
          <w:tab w:val="left" w:pos="2880"/>
          <w:tab w:val="left" w:pos="3600"/>
          <w:tab w:val="decimal" w:pos="5670"/>
        </w:tabs>
        <w:rPr>
          <w:rFonts w:ascii="Calibri" w:hAnsi="Calibri" w:cs="Arial"/>
          <w:sz w:val="22"/>
        </w:rPr>
      </w:pPr>
    </w:p>
    <w:p w14:paraId="119DA338" w14:textId="77777777" w:rsidR="008458CC" w:rsidRPr="002F50F2" w:rsidRDefault="008458CC" w:rsidP="005B2A7E">
      <w:pPr>
        <w:tabs>
          <w:tab w:val="left" w:pos="180"/>
          <w:tab w:val="left" w:pos="270"/>
          <w:tab w:val="left" w:pos="450"/>
          <w:tab w:val="left" w:pos="1620"/>
          <w:tab w:val="left" w:pos="2880"/>
          <w:tab w:val="left" w:pos="3600"/>
          <w:tab w:val="decimal" w:pos="5670"/>
        </w:tabs>
        <w:ind w:left="270"/>
        <w:jc w:val="center"/>
        <w:rPr>
          <w:rFonts w:ascii="Calibri" w:hAnsi="Calibri" w:cs="Arial"/>
          <w:sz w:val="22"/>
        </w:rPr>
      </w:pPr>
      <w:r w:rsidRPr="002F50F2">
        <w:rPr>
          <w:rFonts w:ascii="Calibri" w:hAnsi="Calibri" w:cs="Arial"/>
          <w:sz w:val="22"/>
        </w:rPr>
        <w:t>Balls Mills United Methodist Church</w:t>
      </w:r>
    </w:p>
    <w:p w14:paraId="678B5F87" w14:textId="77777777" w:rsidR="008458CC" w:rsidRPr="002F50F2" w:rsidRDefault="008458CC" w:rsidP="005B2A7E">
      <w:pPr>
        <w:tabs>
          <w:tab w:val="left" w:pos="180"/>
          <w:tab w:val="left" w:pos="270"/>
          <w:tab w:val="left" w:pos="540"/>
        </w:tabs>
        <w:ind w:left="270" w:hanging="180"/>
        <w:jc w:val="center"/>
        <w:rPr>
          <w:rFonts w:ascii="Calibri" w:hAnsi="Calibri" w:cs="Arial"/>
          <w:sz w:val="22"/>
        </w:rPr>
      </w:pPr>
      <w:r w:rsidRPr="002F50F2">
        <w:rPr>
          <w:rFonts w:ascii="Calibri" w:hAnsi="Calibri" w:cs="Arial"/>
          <w:sz w:val="22"/>
        </w:rPr>
        <w:t>5941 Bloomingrove Road, Cogan Station, PA 17728</w:t>
      </w:r>
    </w:p>
    <w:p w14:paraId="68DCA31E" w14:textId="13D6364D" w:rsidR="008458CC" w:rsidRPr="002F50F2" w:rsidRDefault="008458CC" w:rsidP="005B2A7E">
      <w:pPr>
        <w:tabs>
          <w:tab w:val="left" w:pos="180"/>
          <w:tab w:val="left" w:pos="270"/>
          <w:tab w:val="left" w:pos="540"/>
        </w:tabs>
        <w:ind w:left="273" w:hanging="187"/>
        <w:jc w:val="center"/>
        <w:rPr>
          <w:rFonts w:ascii="Calibri" w:hAnsi="Calibri" w:cs="Arial"/>
          <w:color w:val="0000FF"/>
          <w:sz w:val="22"/>
          <w:u w:val="single"/>
        </w:rPr>
      </w:pPr>
      <w:r w:rsidRPr="002F50F2">
        <w:rPr>
          <w:rFonts w:ascii="Calibri" w:hAnsi="Calibri" w:cs="Arial"/>
          <w:sz w:val="22"/>
        </w:rPr>
        <w:t xml:space="preserve">Office 570-494-1614     Parsonage 570-494-0398      </w:t>
      </w:r>
      <w:r w:rsidRPr="002F50F2">
        <w:rPr>
          <w:rFonts w:ascii="Calibri" w:hAnsi="Calibri" w:cs="Arial"/>
          <w:color w:val="0000FF"/>
          <w:sz w:val="22"/>
          <w:u w:val="single"/>
        </w:rPr>
        <w:t>www.ballsmillsumc.org</w:t>
      </w:r>
    </w:p>
    <w:p w14:paraId="66343453" w14:textId="77777777" w:rsidR="00990A78" w:rsidRDefault="00532CB8" w:rsidP="00582DB5">
      <w:pPr>
        <w:tabs>
          <w:tab w:val="left" w:pos="180"/>
          <w:tab w:val="left" w:pos="270"/>
          <w:tab w:val="left" w:pos="540"/>
        </w:tabs>
        <w:ind w:left="270" w:hanging="180"/>
        <w:jc w:val="center"/>
        <w:rPr>
          <w:rFonts w:ascii="Calibri" w:hAnsi="Calibri" w:cs="Arial"/>
          <w:sz w:val="22"/>
        </w:rPr>
      </w:pPr>
      <w:r w:rsidRPr="00532CB8">
        <w:rPr>
          <w:rFonts w:ascii="Calibri" w:hAnsi="Calibri" w:cs="Arial"/>
          <w:sz w:val="22"/>
        </w:rPr>
        <w:t>Pastor Christopher Weems</w:t>
      </w:r>
      <w:r w:rsidR="00582DB5">
        <w:rPr>
          <w:rFonts w:ascii="Calibri" w:hAnsi="Calibri" w:cs="Arial"/>
          <w:sz w:val="22"/>
        </w:rPr>
        <w:t xml:space="preserve">    </w:t>
      </w:r>
      <w:hyperlink r:id="rId8" w:history="1">
        <w:r w:rsidR="00582DB5" w:rsidRPr="001C720E">
          <w:rPr>
            <w:rStyle w:val="Hyperlink"/>
            <w:rFonts w:ascii="Calibri" w:hAnsi="Calibri" w:cs="Arial"/>
            <w:sz w:val="22"/>
          </w:rPr>
          <w:t>cweems@susumc.org</w:t>
        </w:r>
      </w:hyperlink>
      <w:r w:rsidR="00582DB5">
        <w:rPr>
          <w:rFonts w:ascii="Calibri" w:hAnsi="Calibri" w:cs="Arial"/>
          <w:sz w:val="22"/>
        </w:rPr>
        <w:t xml:space="preserve">       Cell: </w:t>
      </w:r>
      <w:r w:rsidR="00582DB5" w:rsidRPr="00582DB5">
        <w:rPr>
          <w:rFonts w:ascii="Calibri" w:hAnsi="Calibri" w:cs="Arial"/>
          <w:sz w:val="22"/>
        </w:rPr>
        <w:t>570-502-2954</w:t>
      </w:r>
    </w:p>
    <w:p w14:paraId="6EB5BADF" w14:textId="2FA22D81" w:rsidR="00E2594C" w:rsidRDefault="00990A78" w:rsidP="00E2594C">
      <w:pPr>
        <w:tabs>
          <w:tab w:val="left" w:pos="180"/>
          <w:tab w:val="left" w:pos="270"/>
          <w:tab w:val="left" w:pos="540"/>
        </w:tabs>
        <w:ind w:left="270" w:hanging="180"/>
        <w:jc w:val="center"/>
        <w:rPr>
          <w:rFonts w:ascii="Calibri" w:hAnsi="Calibri" w:cs="Arial"/>
          <w:color w:val="0000FF"/>
          <w:sz w:val="22"/>
        </w:rPr>
      </w:pPr>
      <w:r>
        <w:rPr>
          <w:rFonts w:ascii="Calibri" w:hAnsi="Calibri" w:cs="Arial"/>
          <w:sz w:val="22"/>
        </w:rPr>
        <w:t>Office Hours: Monday through Friday: 9 AM – 5 PM</w:t>
      </w:r>
      <w:r w:rsidR="00275B30">
        <w:rPr>
          <w:rFonts w:ascii="Calibri" w:hAnsi="Calibri" w:cs="Arial"/>
          <w:sz w:val="22"/>
        </w:rPr>
        <w:t xml:space="preserve"> or By Appointment</w:t>
      </w:r>
      <w:r w:rsidR="005D44AC">
        <w:rPr>
          <w:rFonts w:ascii="Calibri" w:hAnsi="Calibri" w:cs="Arial"/>
          <w:color w:val="0000FF"/>
          <w:sz w:val="22"/>
        </w:rPr>
        <w:t xml:space="preserve">   </w:t>
      </w:r>
    </w:p>
    <w:p w14:paraId="4E95300F" w14:textId="7F404C99" w:rsidR="00E2594C" w:rsidRDefault="00E2594C" w:rsidP="00E2594C">
      <w:pPr>
        <w:tabs>
          <w:tab w:val="left" w:pos="0"/>
          <w:tab w:val="left" w:pos="450"/>
          <w:tab w:val="left" w:pos="720"/>
          <w:tab w:val="left" w:pos="1530"/>
          <w:tab w:val="right" w:pos="6300"/>
          <w:tab w:val="right" w:pos="6660"/>
        </w:tabs>
        <w:ind w:right="86"/>
        <w:rPr>
          <w:rFonts w:ascii="Calibri" w:hAnsi="Calibri" w:cs="Calibri"/>
          <w:sz w:val="18"/>
          <w:szCs w:val="24"/>
        </w:rPr>
      </w:pPr>
    </w:p>
    <w:p w14:paraId="27E9B2FD" w14:textId="25659DF2" w:rsidR="00606FE9" w:rsidRPr="00606FE9" w:rsidRDefault="00606FE9" w:rsidP="00606FE9">
      <w:pPr>
        <w:tabs>
          <w:tab w:val="left" w:pos="0"/>
          <w:tab w:val="left" w:pos="450"/>
          <w:tab w:val="left" w:pos="720"/>
          <w:tab w:val="left" w:pos="1530"/>
          <w:tab w:val="right" w:pos="6300"/>
          <w:tab w:val="right" w:pos="6660"/>
        </w:tabs>
        <w:ind w:right="86"/>
        <w:jc w:val="center"/>
        <w:rPr>
          <w:rFonts w:ascii="Calibri" w:hAnsi="Calibri" w:cs="Calibri"/>
          <w:sz w:val="14"/>
          <w:szCs w:val="20"/>
        </w:rPr>
      </w:pPr>
      <w:r w:rsidRPr="00606FE9">
        <w:rPr>
          <w:rFonts w:ascii="Calibri" w:hAnsi="Calibri" w:cs="Calibri"/>
          <w:sz w:val="14"/>
          <w:szCs w:val="20"/>
          <w:vertAlign w:val="superscript"/>
        </w:rPr>
        <w:t>1</w:t>
      </w:r>
      <w:r w:rsidRPr="00606FE9">
        <w:rPr>
          <w:rFonts w:ascii="Calibri" w:hAnsi="Calibri" w:cs="Calibri"/>
          <w:sz w:val="14"/>
          <w:szCs w:val="20"/>
        </w:rPr>
        <w:t xml:space="preserve">CCLI Song </w:t>
      </w:r>
      <w:r w:rsidRPr="00606FE9">
        <w:rPr>
          <w:rFonts w:asciiTheme="minorHAnsi" w:hAnsiTheme="minorHAnsi" w:cstheme="minorHAnsi"/>
          <w:sz w:val="14"/>
          <w:szCs w:val="14"/>
        </w:rPr>
        <w:t>#</w:t>
      </w:r>
      <w:r w:rsidR="00DE73FC" w:rsidRPr="00DE73FC">
        <w:rPr>
          <w:rFonts w:asciiTheme="minorHAnsi" w:hAnsiTheme="minorHAnsi" w:cstheme="minorHAnsi"/>
          <w:sz w:val="14"/>
          <w:szCs w:val="14"/>
        </w:rPr>
        <w:t>7056333</w:t>
      </w:r>
      <w:r w:rsidRPr="00606FE9">
        <w:rPr>
          <w:rFonts w:ascii="Calibri" w:hAnsi="Calibri" w:cs="Calibri"/>
          <w:sz w:val="14"/>
          <w:szCs w:val="20"/>
        </w:rPr>
        <w:t xml:space="preserve">, </w:t>
      </w:r>
      <w:r w:rsidRPr="00606FE9">
        <w:rPr>
          <w:rFonts w:ascii="Calibri" w:hAnsi="Calibri" w:cs="Calibri"/>
          <w:sz w:val="14"/>
          <w:szCs w:val="20"/>
          <w:vertAlign w:val="superscript"/>
        </w:rPr>
        <w:t>2</w:t>
      </w:r>
      <w:r w:rsidRPr="00606FE9">
        <w:rPr>
          <w:rFonts w:ascii="Calibri" w:hAnsi="Calibri" w:cs="Calibri"/>
          <w:sz w:val="14"/>
          <w:szCs w:val="20"/>
        </w:rPr>
        <w:t xml:space="preserve">CCLI Song #56204, </w:t>
      </w:r>
      <w:r w:rsidRPr="00606FE9">
        <w:rPr>
          <w:rFonts w:ascii="Calibri" w:hAnsi="Calibri" w:cs="Calibri"/>
          <w:sz w:val="14"/>
          <w:szCs w:val="20"/>
          <w:vertAlign w:val="superscript"/>
        </w:rPr>
        <w:t>3</w:t>
      </w:r>
      <w:r w:rsidRPr="00606FE9">
        <w:rPr>
          <w:rFonts w:ascii="Calibri" w:hAnsi="Calibri" w:cs="Calibri"/>
          <w:sz w:val="14"/>
          <w:szCs w:val="20"/>
        </w:rPr>
        <w:t>CCLI Song #</w:t>
      </w:r>
      <w:r w:rsidR="00DE73FC" w:rsidRPr="00DE73FC">
        <w:rPr>
          <w:rFonts w:ascii="Calibri" w:hAnsi="Calibri" w:cs="Calibri"/>
          <w:sz w:val="14"/>
          <w:szCs w:val="20"/>
        </w:rPr>
        <w:t>7129060</w:t>
      </w:r>
      <w:r w:rsidRPr="00606FE9">
        <w:rPr>
          <w:rFonts w:ascii="Calibri" w:hAnsi="Calibri" w:cs="Calibri"/>
          <w:sz w:val="14"/>
          <w:szCs w:val="20"/>
        </w:rPr>
        <w:t xml:space="preserve">, </w:t>
      </w:r>
      <w:r w:rsidRPr="00606FE9">
        <w:rPr>
          <w:rFonts w:ascii="Calibri" w:hAnsi="Calibri" w:cs="Calibri"/>
          <w:sz w:val="14"/>
          <w:szCs w:val="20"/>
          <w:vertAlign w:val="superscript"/>
        </w:rPr>
        <w:t>4</w:t>
      </w:r>
      <w:r w:rsidRPr="00606FE9">
        <w:rPr>
          <w:rFonts w:ascii="Calibri" w:hAnsi="Calibri" w:cs="Calibri"/>
          <w:sz w:val="14"/>
          <w:szCs w:val="20"/>
        </w:rPr>
        <w:t>CCLI Song #114122</w:t>
      </w:r>
    </w:p>
    <w:p w14:paraId="1A7370DC" w14:textId="7DAE504C" w:rsidR="00AD389C" w:rsidRPr="00184D07" w:rsidRDefault="00606FE9" w:rsidP="00184D07">
      <w:pPr>
        <w:tabs>
          <w:tab w:val="left" w:pos="0"/>
          <w:tab w:val="left" w:pos="450"/>
          <w:tab w:val="left" w:pos="720"/>
          <w:tab w:val="left" w:pos="1530"/>
          <w:tab w:val="right" w:pos="6300"/>
          <w:tab w:val="right" w:pos="6660"/>
        </w:tabs>
        <w:ind w:right="86"/>
        <w:jc w:val="center"/>
        <w:rPr>
          <w:rFonts w:ascii="Calibri" w:hAnsi="Calibri" w:cs="Calibri"/>
          <w:sz w:val="20"/>
          <w:szCs w:val="20"/>
        </w:rPr>
      </w:pPr>
      <w:r w:rsidRPr="00606FE9">
        <w:rPr>
          <w:rFonts w:ascii="Calibri" w:hAnsi="Calibri" w:cs="Calibri"/>
          <w:sz w:val="14"/>
          <w:szCs w:val="20"/>
        </w:rPr>
        <w:t>CCLI License #1894594</w:t>
      </w:r>
    </w:p>
    <w:p w14:paraId="1F425459" w14:textId="4891D99F" w:rsidR="00184D07" w:rsidRPr="00C22513" w:rsidRDefault="00C22513" w:rsidP="00C22513">
      <w:pPr>
        <w:tabs>
          <w:tab w:val="left" w:pos="180"/>
          <w:tab w:val="left" w:pos="270"/>
          <w:tab w:val="left" w:pos="540"/>
        </w:tabs>
        <w:rPr>
          <w:rFonts w:ascii="Calibri" w:hAnsi="Calibri" w:cs="Arial"/>
          <w:sz w:val="22"/>
        </w:rPr>
      </w:pPr>
      <w:r>
        <w:rPr>
          <w:rFonts w:ascii="Calibri" w:hAnsi="Calibri" w:cs="Calibri"/>
          <w:sz w:val="18"/>
          <w:szCs w:val="24"/>
        </w:rPr>
        <w:t xml:space="preserve">             </w:t>
      </w:r>
      <w:r w:rsidR="00FF45E3">
        <w:rPr>
          <w:rFonts w:ascii="Calibri" w:hAnsi="Calibri" w:cs="Arial"/>
          <w:sz w:val="22"/>
        </w:rPr>
        <w:t xml:space="preserve">   </w:t>
      </w:r>
      <w:r w:rsidR="001A4A80">
        <w:rPr>
          <w:rFonts w:ascii="Calibri" w:hAnsi="Calibri" w:cs="Arial"/>
          <w:sz w:val="22"/>
        </w:rPr>
        <w:t xml:space="preserve">      </w:t>
      </w:r>
      <w:r w:rsidR="001A4A80">
        <w:rPr>
          <w:rFonts w:ascii="Calibri" w:hAnsi="Calibri" w:cs="Arial"/>
          <w:noProof/>
          <w:sz w:val="22"/>
        </w:rPr>
        <w:drawing>
          <wp:inline distT="0" distB="0" distL="0" distR="0" wp14:anchorId="44C2AB7A" wp14:editId="18D74AFD">
            <wp:extent cx="4334256" cy="5417820"/>
            <wp:effectExtent l="95250" t="57150" r="104775" b="1257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4334256" cy="541782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F2E875" w14:textId="77777777" w:rsidR="00C22513" w:rsidRPr="00C22513" w:rsidRDefault="00C22513" w:rsidP="001E2E98">
      <w:pPr>
        <w:pStyle w:val="NoSpacing"/>
        <w:jc w:val="center"/>
        <w:rPr>
          <w:b/>
          <w:sz w:val="20"/>
          <w:szCs w:val="14"/>
        </w:rPr>
      </w:pPr>
    </w:p>
    <w:p w14:paraId="2AD32D09" w14:textId="2F45AF72" w:rsidR="001E2E98" w:rsidRDefault="002B60A3" w:rsidP="001E2E98">
      <w:pPr>
        <w:pStyle w:val="NoSpacing"/>
        <w:jc w:val="center"/>
        <w:rPr>
          <w:b/>
          <w:sz w:val="36"/>
          <w:szCs w:val="24"/>
        </w:rPr>
      </w:pPr>
      <w:r w:rsidRPr="002B60A3">
        <w:rPr>
          <w:b/>
          <w:sz w:val="36"/>
          <w:szCs w:val="24"/>
        </w:rPr>
        <w:t>Welcome!</w:t>
      </w:r>
    </w:p>
    <w:p w14:paraId="1F686E40" w14:textId="418D4AD4" w:rsidR="001A4A80" w:rsidRDefault="001A4A80" w:rsidP="001E2E98">
      <w:pPr>
        <w:pStyle w:val="NoSpacing"/>
        <w:jc w:val="center"/>
        <w:rPr>
          <w:b/>
          <w:sz w:val="36"/>
          <w:szCs w:val="24"/>
        </w:rPr>
      </w:pPr>
      <w:r>
        <w:rPr>
          <w:b/>
          <w:sz w:val="36"/>
          <w:szCs w:val="24"/>
        </w:rPr>
        <w:t>Graduation Sunday</w:t>
      </w:r>
    </w:p>
    <w:p w14:paraId="7B19D09C" w14:textId="02737303" w:rsidR="007A392E" w:rsidRPr="001E2E98" w:rsidRDefault="007A392E" w:rsidP="001E2E98">
      <w:pPr>
        <w:pStyle w:val="NoSpacing"/>
        <w:jc w:val="center"/>
        <w:rPr>
          <w:b/>
          <w:sz w:val="36"/>
          <w:szCs w:val="24"/>
        </w:rPr>
      </w:pPr>
      <w:r w:rsidRPr="00982F62">
        <w:rPr>
          <w:rFonts w:asciiTheme="minorHAnsi" w:hAnsiTheme="minorHAnsi" w:cstheme="minorHAnsi"/>
          <w:b/>
          <w:noProof/>
          <w:sz w:val="36"/>
          <w:szCs w:val="36"/>
        </w:rPr>
        <w:t>Balls Mills United Methodist Church</w:t>
      </w:r>
    </w:p>
    <w:p w14:paraId="2864D96C" w14:textId="7D9626A7" w:rsidR="007A392E" w:rsidRPr="00982F62" w:rsidRDefault="001A4A80" w:rsidP="001E2E98">
      <w:pPr>
        <w:tabs>
          <w:tab w:val="left" w:pos="180"/>
          <w:tab w:val="left" w:pos="270"/>
          <w:tab w:val="left" w:pos="540"/>
        </w:tabs>
        <w:jc w:val="center"/>
        <w:rPr>
          <w:rFonts w:asciiTheme="minorHAnsi" w:hAnsiTheme="minorHAnsi" w:cstheme="minorHAnsi"/>
          <w:b/>
          <w:bCs/>
          <w:sz w:val="36"/>
          <w:szCs w:val="36"/>
        </w:rPr>
      </w:pPr>
      <w:r>
        <w:rPr>
          <w:rFonts w:asciiTheme="minorHAnsi" w:hAnsiTheme="minorHAnsi" w:cstheme="minorHAnsi"/>
          <w:b/>
          <w:bCs/>
          <w:sz w:val="36"/>
          <w:szCs w:val="36"/>
        </w:rPr>
        <w:t>June 6</w:t>
      </w:r>
      <w:r w:rsidR="007A392E">
        <w:rPr>
          <w:rFonts w:asciiTheme="minorHAnsi" w:hAnsiTheme="minorHAnsi" w:cstheme="minorHAnsi"/>
          <w:b/>
          <w:bCs/>
          <w:sz w:val="36"/>
          <w:szCs w:val="36"/>
        </w:rPr>
        <w:t>, 2021</w:t>
      </w:r>
    </w:p>
    <w:p w14:paraId="262C5366" w14:textId="35BD976C" w:rsidR="00933F99" w:rsidRDefault="00933F99" w:rsidP="005B0BBB">
      <w:pPr>
        <w:pStyle w:val="NoSpacing"/>
        <w:spacing w:line="480" w:lineRule="auto"/>
        <w:rPr>
          <w:b/>
          <w:sz w:val="16"/>
          <w:szCs w:val="24"/>
        </w:rPr>
      </w:pPr>
    </w:p>
    <w:p w14:paraId="7155B2B0" w14:textId="35FD4413" w:rsidR="003C0F9C" w:rsidRDefault="003C0F9C" w:rsidP="005B0BBB">
      <w:pPr>
        <w:pStyle w:val="NoSpacing"/>
        <w:spacing w:line="480" w:lineRule="auto"/>
        <w:rPr>
          <w:b/>
          <w:sz w:val="16"/>
          <w:szCs w:val="24"/>
        </w:rPr>
      </w:pPr>
    </w:p>
    <w:p w14:paraId="50294E9D" w14:textId="77777777" w:rsidR="003C0F9C" w:rsidRDefault="003C0F9C" w:rsidP="005B0BBB">
      <w:pPr>
        <w:pStyle w:val="NoSpacing"/>
        <w:spacing w:line="480" w:lineRule="auto"/>
        <w:rPr>
          <w:b/>
          <w:sz w:val="16"/>
          <w:szCs w:val="24"/>
        </w:rPr>
      </w:pPr>
    </w:p>
    <w:p w14:paraId="5DB20BA7" w14:textId="5B4F8D14" w:rsidR="003C0F9C" w:rsidRDefault="00E616EE" w:rsidP="005B0BBB">
      <w:pPr>
        <w:pStyle w:val="NoSpacing"/>
        <w:spacing w:line="480" w:lineRule="auto"/>
        <w:rPr>
          <w:b/>
          <w:sz w:val="16"/>
          <w:szCs w:val="24"/>
        </w:rPr>
      </w:pPr>
      <w:r w:rsidRPr="00E616EE">
        <w:rPr>
          <w:b/>
          <w:noProof/>
          <w:sz w:val="16"/>
          <w:szCs w:val="24"/>
        </w:rPr>
        <mc:AlternateContent>
          <mc:Choice Requires="wps">
            <w:drawing>
              <wp:anchor distT="0" distB="0" distL="114300" distR="114300" simplePos="0" relativeHeight="251662336" behindDoc="0" locked="0" layoutInCell="1" allowOverlap="1" wp14:anchorId="2CFA1970" wp14:editId="3C3A221F">
                <wp:simplePos x="0" y="0"/>
                <wp:positionH relativeFrom="column">
                  <wp:posOffset>966401</wp:posOffset>
                </wp:positionH>
                <wp:positionV relativeFrom="paragraph">
                  <wp:posOffset>395957</wp:posOffset>
                </wp:positionV>
                <wp:extent cx="1433146" cy="1403985"/>
                <wp:effectExtent l="0" t="0" r="1524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146" cy="1403985"/>
                        </a:xfrm>
                        <a:prstGeom prst="rect">
                          <a:avLst/>
                        </a:prstGeom>
                        <a:solidFill>
                          <a:srgbClr val="FFFFFF"/>
                        </a:solidFill>
                        <a:ln w="9525">
                          <a:solidFill>
                            <a:schemeClr val="bg1"/>
                          </a:solidFill>
                          <a:miter lim="800000"/>
                          <a:headEnd/>
                          <a:tailEnd/>
                        </a:ln>
                      </wps:spPr>
                      <wps:txbx>
                        <w:txbxContent>
                          <w:p w14:paraId="6CC62A79" w14:textId="31CF2603" w:rsidR="00E616EE" w:rsidRPr="00E616EE" w:rsidRDefault="005D3B0E">
                            <w:pPr>
                              <w:rPr>
                                <w:b/>
                                <w:sz w:val="28"/>
                              </w:rPr>
                            </w:pPr>
                            <w:r>
                              <w:rPr>
                                <w:b/>
                                <w:sz w:val="28"/>
                              </w:rPr>
                              <w:t>June 6</w:t>
                            </w:r>
                            <w:r w:rsidR="00E616EE" w:rsidRPr="00E616EE">
                              <w:rPr>
                                <w:b/>
                                <w:sz w:val="28"/>
                              </w:rPr>
                              <w:t>,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FA1970" id="_x0000_t202" coordsize="21600,21600" o:spt="202" path="m,l,21600r21600,l21600,xe">
                <v:stroke joinstyle="miter"/>
                <v:path gradientshapeok="t" o:connecttype="rect"/>
              </v:shapetype>
              <v:shape id="Text Box 2" o:spid="_x0000_s1026" type="#_x0000_t202" style="position:absolute;margin-left:76.1pt;margin-top:31.2pt;width:112.8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" strokecolor="white [3212]">
                <v:textbox style="mso-fit-shape-to-text:t">
                  <w:txbxContent>
                    <w:p w14:paraId="6CC62A79" w14:textId="31CF2603" w:rsidR="00E616EE" w:rsidRPr="00E616EE" w:rsidRDefault="005D3B0E">
                      <w:pPr>
                        <w:rPr>
                          <w:b/>
                          <w:sz w:val="28"/>
                        </w:rPr>
                      </w:pPr>
                      <w:r>
                        <w:rPr>
                          <w:b/>
                          <w:sz w:val="28"/>
                        </w:rPr>
                        <w:t>June 6</w:t>
                      </w:r>
                      <w:r w:rsidR="00E616EE" w:rsidRPr="00E616EE">
                        <w:rPr>
                          <w:b/>
                          <w:sz w:val="28"/>
                        </w:rPr>
                        <w:t>, 2021</w:t>
                      </w:r>
                    </w:p>
                  </w:txbxContent>
                </v:textbox>
              </v:shape>
            </w:pict>
          </mc:Fallback>
        </mc:AlternateContent>
      </w:r>
      <w:r w:rsidR="00B24D7E">
        <w:rPr>
          <w:noProof/>
        </w:rPr>
        <w:drawing>
          <wp:inline distT="0" distB="0" distL="0" distR="0" wp14:anchorId="7201389B" wp14:editId="251EFF06">
            <wp:extent cx="840305" cy="740356"/>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a:stretch>
                      <a:fillRect/>
                    </a:stretch>
                  </pic:blipFill>
                  <pic:spPr bwMode="auto">
                    <a:xfrm>
                      <a:off x="0" y="0"/>
                      <a:ext cx="840305" cy="740356"/>
                    </a:xfrm>
                    <a:prstGeom prst="rect">
                      <a:avLst/>
                    </a:prstGeom>
                    <a:noFill/>
                    <a:ln>
                      <a:noFill/>
                    </a:ln>
                  </pic:spPr>
                </pic:pic>
              </a:graphicData>
            </a:graphic>
          </wp:inline>
        </w:drawing>
      </w:r>
    </w:p>
    <w:p w14:paraId="15E42CC8" w14:textId="77777777" w:rsidR="003C0F9C" w:rsidRPr="003C0F9C" w:rsidRDefault="003C0F9C" w:rsidP="005B0BBB">
      <w:pPr>
        <w:pStyle w:val="NoSpacing"/>
        <w:spacing w:line="480" w:lineRule="auto"/>
        <w:rPr>
          <w:b/>
          <w:sz w:val="10"/>
          <w:szCs w:val="18"/>
        </w:rPr>
      </w:pPr>
    </w:p>
    <w:p w14:paraId="07A60074" w14:textId="7FB4FF46" w:rsidR="009B327F" w:rsidRPr="00B01213" w:rsidRDefault="007A60D5" w:rsidP="005B0BBB">
      <w:pPr>
        <w:pStyle w:val="NoSpacing"/>
        <w:spacing w:line="480" w:lineRule="auto"/>
        <w:rPr>
          <w:sz w:val="24"/>
          <w:szCs w:val="24"/>
        </w:rPr>
      </w:pPr>
      <w:r>
        <w:rPr>
          <w:b/>
          <w:sz w:val="24"/>
          <w:szCs w:val="24"/>
        </w:rPr>
        <w:t>PRE-SERVICE PRAYER AT 8:3</w:t>
      </w:r>
      <w:r w:rsidR="00A1353A">
        <w:rPr>
          <w:b/>
          <w:sz w:val="24"/>
          <w:szCs w:val="24"/>
        </w:rPr>
        <w:t>0</w:t>
      </w:r>
      <w:r w:rsidR="00E41007">
        <w:rPr>
          <w:b/>
          <w:sz w:val="24"/>
          <w:szCs w:val="24"/>
        </w:rPr>
        <w:t xml:space="preserve"> </w:t>
      </w:r>
      <w:r w:rsidR="00551E19">
        <w:rPr>
          <w:b/>
          <w:sz w:val="24"/>
          <w:szCs w:val="24"/>
        </w:rPr>
        <w:t xml:space="preserve">AM </w:t>
      </w:r>
    </w:p>
    <w:p w14:paraId="2965F030" w14:textId="4379B454" w:rsidR="003278AB" w:rsidRPr="00FC7B0C" w:rsidRDefault="00C2714A" w:rsidP="005B0BBB">
      <w:pPr>
        <w:pStyle w:val="NoSpacing"/>
        <w:spacing w:line="480" w:lineRule="auto"/>
        <w:rPr>
          <w:sz w:val="24"/>
          <w:szCs w:val="24"/>
        </w:rPr>
      </w:pPr>
      <w:r>
        <w:rPr>
          <w:b/>
          <w:sz w:val="24"/>
          <w:szCs w:val="24"/>
        </w:rPr>
        <w:t>THE PRELUDE</w:t>
      </w:r>
      <w:r w:rsidR="00C333C9">
        <w:rPr>
          <w:b/>
          <w:sz w:val="24"/>
          <w:szCs w:val="24"/>
        </w:rPr>
        <w:t xml:space="preserve"> </w:t>
      </w:r>
      <w:r w:rsidR="00C333C9" w:rsidRPr="00C333C9">
        <w:rPr>
          <w:sz w:val="24"/>
          <w:szCs w:val="24"/>
        </w:rPr>
        <w:t>“</w:t>
      </w:r>
      <w:r w:rsidR="002E1431">
        <w:rPr>
          <w:sz w:val="24"/>
          <w:szCs w:val="24"/>
        </w:rPr>
        <w:t>The Church in the Wildwood</w:t>
      </w:r>
      <w:r w:rsidR="00C333C9" w:rsidRPr="00C333C9">
        <w:rPr>
          <w:sz w:val="24"/>
          <w:szCs w:val="24"/>
        </w:rPr>
        <w:t>”</w:t>
      </w:r>
      <w:r w:rsidR="00C333C9">
        <w:rPr>
          <w:sz w:val="24"/>
          <w:szCs w:val="24"/>
        </w:rPr>
        <w:t xml:space="preserve"> By: </w:t>
      </w:r>
      <w:r w:rsidR="002E1431">
        <w:rPr>
          <w:sz w:val="24"/>
          <w:szCs w:val="24"/>
        </w:rPr>
        <w:t>Richard Mules</w:t>
      </w:r>
    </w:p>
    <w:p w14:paraId="7459029E" w14:textId="742345A0" w:rsidR="009B327F" w:rsidRPr="00F67868" w:rsidRDefault="003278AB" w:rsidP="00F67868">
      <w:pPr>
        <w:pStyle w:val="NoSpacing"/>
        <w:spacing w:line="480" w:lineRule="auto"/>
        <w:rPr>
          <w:b/>
          <w:sz w:val="24"/>
          <w:szCs w:val="24"/>
        </w:rPr>
      </w:pPr>
      <w:r w:rsidRPr="003278AB">
        <w:rPr>
          <w:b/>
          <w:sz w:val="24"/>
          <w:szCs w:val="24"/>
        </w:rPr>
        <w:t>WELCOME AND ANNOUNCEMENTS</w:t>
      </w:r>
      <w:r w:rsidR="008458CC">
        <w:rPr>
          <w:rFonts w:cs="Calibri"/>
          <w:bCs/>
          <w:szCs w:val="24"/>
        </w:rPr>
        <w:tab/>
      </w:r>
      <w:r w:rsidR="008458CC">
        <w:rPr>
          <w:rFonts w:cs="Calibri"/>
          <w:bCs/>
          <w:szCs w:val="24"/>
          <w:vertAlign w:val="superscript"/>
        </w:rPr>
        <w:t xml:space="preserve"> </w:t>
      </w:r>
    </w:p>
    <w:p w14:paraId="0CECCCAB" w14:textId="41978A32" w:rsidR="00F67868" w:rsidRDefault="00F53AC4" w:rsidP="003654CB">
      <w:pPr>
        <w:tabs>
          <w:tab w:val="left" w:pos="0"/>
          <w:tab w:val="left" w:pos="450"/>
          <w:tab w:val="left" w:pos="720"/>
          <w:tab w:val="left" w:pos="1530"/>
          <w:tab w:val="left" w:pos="6750"/>
        </w:tabs>
        <w:spacing w:line="480" w:lineRule="auto"/>
        <w:ind w:right="86"/>
        <w:rPr>
          <w:rFonts w:ascii="Calibri" w:hAnsi="Calibri" w:cs="Calibri"/>
          <w:b/>
          <w:szCs w:val="24"/>
        </w:rPr>
      </w:pPr>
      <w:r w:rsidRPr="00F53AC4">
        <w:rPr>
          <w:rFonts w:ascii="Calibri" w:hAnsi="Calibri" w:cs="Calibri"/>
          <w:b/>
          <w:szCs w:val="24"/>
        </w:rPr>
        <w:t xml:space="preserve">SERVICE OF THE ACOLYTE: </w:t>
      </w:r>
      <w:r>
        <w:rPr>
          <w:rFonts w:ascii="Calibri" w:hAnsi="Calibri" w:cs="Calibri"/>
          <w:szCs w:val="24"/>
        </w:rPr>
        <w:t>L</w:t>
      </w:r>
      <w:r w:rsidRPr="00F53AC4">
        <w:rPr>
          <w:rFonts w:ascii="Calibri" w:hAnsi="Calibri" w:cs="Calibri"/>
          <w:szCs w:val="24"/>
        </w:rPr>
        <w:t>et the light of Christ come in.</w:t>
      </w:r>
    </w:p>
    <w:p w14:paraId="6C0780F0" w14:textId="63329983" w:rsidR="002022CA" w:rsidRPr="009B60D7" w:rsidRDefault="00C87A37" w:rsidP="008F4920">
      <w:pPr>
        <w:tabs>
          <w:tab w:val="left" w:pos="0"/>
          <w:tab w:val="left" w:pos="450"/>
          <w:tab w:val="left" w:pos="720"/>
          <w:tab w:val="left" w:pos="1530"/>
          <w:tab w:val="left" w:pos="6570"/>
        </w:tabs>
        <w:ind w:right="86"/>
        <w:rPr>
          <w:rFonts w:ascii="Calibri" w:hAnsi="Calibri" w:cs="Calibri"/>
          <w:szCs w:val="24"/>
        </w:rPr>
      </w:pPr>
      <w:r>
        <w:rPr>
          <w:rFonts w:ascii="Calibri" w:hAnsi="Calibri" w:cs="Calibri"/>
          <w:b/>
          <w:szCs w:val="24"/>
        </w:rPr>
        <w:t>HYMN</w:t>
      </w:r>
      <w:r w:rsidR="00966128">
        <w:rPr>
          <w:rFonts w:ascii="Calibri" w:hAnsi="Calibri" w:cs="Calibri"/>
          <w:b/>
          <w:szCs w:val="24"/>
        </w:rPr>
        <w:t>:</w:t>
      </w:r>
      <w:r>
        <w:rPr>
          <w:rFonts w:ascii="Calibri" w:hAnsi="Calibri" w:cs="Calibri"/>
          <w:b/>
          <w:szCs w:val="24"/>
        </w:rPr>
        <w:t xml:space="preserve"> </w:t>
      </w:r>
      <w:r w:rsidRPr="00C87A37">
        <w:rPr>
          <w:rFonts w:ascii="Calibri" w:hAnsi="Calibri" w:cs="Calibri"/>
          <w:szCs w:val="24"/>
        </w:rPr>
        <w:t>“</w:t>
      </w:r>
      <w:r w:rsidR="00F030D9">
        <w:rPr>
          <w:rFonts w:ascii="Calibri" w:hAnsi="Calibri" w:cs="Calibri"/>
          <w:szCs w:val="24"/>
        </w:rPr>
        <w:t>Near to the Heart of God</w:t>
      </w:r>
      <w:r w:rsidR="00780A83">
        <w:rPr>
          <w:rFonts w:ascii="Calibri" w:hAnsi="Calibri" w:cs="Calibri"/>
          <w:szCs w:val="24"/>
        </w:rPr>
        <w:t>”</w:t>
      </w:r>
      <w:r w:rsidR="0097456D">
        <w:rPr>
          <w:rFonts w:ascii="Calibri" w:hAnsi="Calibri" w:cs="Calibri"/>
          <w:szCs w:val="24"/>
          <w:vertAlign w:val="superscript"/>
        </w:rPr>
        <w:t>1</w:t>
      </w:r>
      <w:r w:rsidR="008F4920">
        <w:rPr>
          <w:rFonts w:ascii="Calibri" w:hAnsi="Calibri" w:cs="Calibri"/>
          <w:szCs w:val="24"/>
        </w:rPr>
        <w:t xml:space="preserve">        </w:t>
      </w:r>
      <w:r w:rsidR="00516F3C">
        <w:rPr>
          <w:rFonts w:ascii="Calibri" w:hAnsi="Calibri" w:cs="Calibri"/>
          <w:szCs w:val="24"/>
        </w:rPr>
        <w:t xml:space="preserve">         </w:t>
      </w:r>
      <w:r w:rsidR="00097958">
        <w:rPr>
          <w:rFonts w:ascii="Calibri" w:hAnsi="Calibri" w:cs="Calibri"/>
          <w:szCs w:val="24"/>
        </w:rPr>
        <w:t xml:space="preserve">        </w:t>
      </w:r>
      <w:r w:rsidR="00F640A1">
        <w:rPr>
          <w:rFonts w:ascii="Calibri" w:hAnsi="Calibri" w:cs="Calibri"/>
          <w:szCs w:val="24"/>
        </w:rPr>
        <w:t xml:space="preserve"> </w:t>
      </w:r>
      <w:r w:rsidR="00F030D9">
        <w:rPr>
          <w:rFonts w:ascii="Calibri" w:hAnsi="Calibri" w:cs="Calibri"/>
          <w:szCs w:val="24"/>
        </w:rPr>
        <w:t xml:space="preserve"> </w:t>
      </w:r>
      <w:r w:rsidR="00F640A1">
        <w:rPr>
          <w:rFonts w:ascii="Calibri" w:hAnsi="Calibri" w:cs="Calibri"/>
          <w:szCs w:val="24"/>
        </w:rPr>
        <w:t xml:space="preserve"> </w:t>
      </w:r>
      <w:r w:rsidR="00097958">
        <w:rPr>
          <w:rFonts w:ascii="Calibri" w:hAnsi="Calibri" w:cs="Calibri"/>
          <w:szCs w:val="24"/>
        </w:rPr>
        <w:t xml:space="preserve"> </w:t>
      </w:r>
      <w:r w:rsidR="00516F3C">
        <w:rPr>
          <w:rFonts w:ascii="Calibri" w:hAnsi="Calibri" w:cs="Calibri"/>
          <w:szCs w:val="24"/>
        </w:rPr>
        <w:t xml:space="preserve"> </w:t>
      </w:r>
      <w:r w:rsidR="00DB1414">
        <w:rPr>
          <w:rFonts w:ascii="Calibri" w:hAnsi="Calibri" w:cs="Calibri"/>
          <w:szCs w:val="24"/>
        </w:rPr>
        <w:t>#</w:t>
      </w:r>
      <w:r w:rsidR="00F030D9">
        <w:rPr>
          <w:rFonts w:ascii="Calibri" w:hAnsi="Calibri" w:cs="Calibri"/>
          <w:szCs w:val="24"/>
        </w:rPr>
        <w:t>472</w:t>
      </w:r>
      <w:r w:rsidR="00097958">
        <w:rPr>
          <w:rFonts w:ascii="Calibri" w:hAnsi="Calibri" w:cs="Calibri"/>
          <w:szCs w:val="24"/>
        </w:rPr>
        <w:t xml:space="preserve"> </w:t>
      </w:r>
      <w:r w:rsidR="005767C6">
        <w:rPr>
          <w:rFonts w:ascii="Calibri" w:hAnsi="Calibri" w:cs="Calibri"/>
          <w:szCs w:val="24"/>
        </w:rPr>
        <w:t>(on screen)</w:t>
      </w:r>
    </w:p>
    <w:p w14:paraId="643ED8DB" w14:textId="77777777" w:rsidR="008618D9" w:rsidRDefault="008618D9" w:rsidP="00C91725">
      <w:pPr>
        <w:tabs>
          <w:tab w:val="left" w:pos="0"/>
          <w:tab w:val="left" w:pos="450"/>
          <w:tab w:val="left" w:pos="720"/>
          <w:tab w:val="left" w:pos="1530"/>
          <w:tab w:val="right" w:pos="6300"/>
          <w:tab w:val="right" w:pos="6660"/>
        </w:tabs>
        <w:ind w:right="86"/>
        <w:rPr>
          <w:rFonts w:ascii="Calibri" w:hAnsi="Calibri" w:cs="Calibri"/>
          <w:b/>
          <w:szCs w:val="24"/>
        </w:rPr>
      </w:pPr>
    </w:p>
    <w:p w14:paraId="0C1009B0" w14:textId="77777777" w:rsidR="00F030D9" w:rsidRDefault="004F6832" w:rsidP="00C91725">
      <w:pPr>
        <w:tabs>
          <w:tab w:val="left" w:pos="0"/>
          <w:tab w:val="left" w:pos="450"/>
          <w:tab w:val="left" w:pos="720"/>
          <w:tab w:val="left" w:pos="1530"/>
          <w:tab w:val="right" w:pos="6300"/>
          <w:tab w:val="right" w:pos="6660"/>
        </w:tabs>
        <w:ind w:right="86"/>
        <w:rPr>
          <w:rFonts w:ascii="Calibri" w:hAnsi="Calibri" w:cs="Calibri"/>
          <w:szCs w:val="24"/>
        </w:rPr>
      </w:pPr>
      <w:r>
        <w:rPr>
          <w:rFonts w:ascii="Calibri" w:hAnsi="Calibri" w:cs="Calibri"/>
          <w:b/>
          <w:szCs w:val="24"/>
        </w:rPr>
        <w:t>SCRIPTURE READING</w:t>
      </w:r>
      <w:r w:rsidR="005B429F">
        <w:rPr>
          <w:rFonts w:ascii="Calibri" w:hAnsi="Calibri" w:cs="Calibri"/>
          <w:b/>
          <w:szCs w:val="24"/>
        </w:rPr>
        <w:t>:</w:t>
      </w:r>
      <w:r w:rsidR="00D06B00">
        <w:rPr>
          <w:rFonts w:ascii="Calibri" w:hAnsi="Calibri" w:cs="Calibri"/>
          <w:szCs w:val="24"/>
        </w:rPr>
        <w:t xml:space="preserve"> </w:t>
      </w:r>
      <w:r w:rsidR="00F640A1" w:rsidRPr="00F640A1">
        <w:rPr>
          <w:rFonts w:ascii="Calibri" w:hAnsi="Calibri" w:cs="Calibri"/>
          <w:szCs w:val="24"/>
        </w:rPr>
        <w:t>Jo</w:t>
      </w:r>
      <w:r w:rsidR="00F030D9">
        <w:rPr>
          <w:rFonts w:ascii="Calibri" w:hAnsi="Calibri" w:cs="Calibri"/>
          <w:szCs w:val="24"/>
        </w:rPr>
        <w:t>shua 1:7-9 &amp; Philippians 4:4-8</w:t>
      </w:r>
      <w:r w:rsidR="00F640A1">
        <w:rPr>
          <w:rFonts w:ascii="Calibri" w:hAnsi="Calibri" w:cs="Calibri"/>
          <w:szCs w:val="24"/>
        </w:rPr>
        <w:t xml:space="preserve"> </w:t>
      </w:r>
      <w:r w:rsidR="00F030D9">
        <w:rPr>
          <w:rFonts w:ascii="Calibri" w:hAnsi="Calibri" w:cs="Calibri"/>
          <w:szCs w:val="24"/>
        </w:rPr>
        <w:t xml:space="preserve"> </w:t>
      </w:r>
    </w:p>
    <w:p w14:paraId="71AD4AB4" w14:textId="79E698B6" w:rsidR="00C91725" w:rsidRDefault="00F030D9" w:rsidP="00F030D9">
      <w:pPr>
        <w:tabs>
          <w:tab w:val="left" w:pos="450"/>
          <w:tab w:val="left" w:pos="720"/>
          <w:tab w:val="left" w:pos="1530"/>
          <w:tab w:val="right" w:pos="6300"/>
          <w:tab w:val="right" w:pos="6660"/>
        </w:tabs>
        <w:ind w:left="5220" w:right="86"/>
        <w:rPr>
          <w:rFonts w:ascii="Calibri" w:hAnsi="Calibri" w:cs="Calibri"/>
          <w:szCs w:val="24"/>
        </w:rPr>
      </w:pPr>
      <w:r>
        <w:rPr>
          <w:rFonts w:ascii="Calibri" w:hAnsi="Calibri" w:cs="Calibri"/>
          <w:szCs w:val="24"/>
        </w:rPr>
        <w:t xml:space="preserve">    Erma</w:t>
      </w:r>
      <w:r w:rsidR="00287E84">
        <w:rPr>
          <w:rFonts w:ascii="Calibri" w:hAnsi="Calibri" w:cs="Calibri"/>
          <w:szCs w:val="24"/>
        </w:rPr>
        <w:t xml:space="preserve">                                  </w:t>
      </w:r>
      <w:r w:rsidR="00F640A1">
        <w:rPr>
          <w:rFonts w:ascii="Calibri" w:hAnsi="Calibri" w:cs="Calibri"/>
          <w:szCs w:val="24"/>
        </w:rPr>
        <w:t xml:space="preserve"> </w:t>
      </w:r>
    </w:p>
    <w:p w14:paraId="4995AE1F" w14:textId="77777777" w:rsidR="00287E84" w:rsidRDefault="00287E84" w:rsidP="00C91725">
      <w:pPr>
        <w:tabs>
          <w:tab w:val="left" w:pos="0"/>
          <w:tab w:val="left" w:pos="450"/>
          <w:tab w:val="left" w:pos="720"/>
          <w:tab w:val="left" w:pos="1530"/>
          <w:tab w:val="right" w:pos="6300"/>
          <w:tab w:val="right" w:pos="6660"/>
        </w:tabs>
        <w:ind w:right="86"/>
        <w:rPr>
          <w:rFonts w:ascii="Calibri" w:hAnsi="Calibri" w:cs="Calibri"/>
          <w:szCs w:val="24"/>
        </w:rPr>
      </w:pPr>
    </w:p>
    <w:p w14:paraId="34CA2964" w14:textId="15E85158" w:rsidR="005F7C2B" w:rsidRDefault="005F7C2B" w:rsidP="00FC7B0C">
      <w:pPr>
        <w:tabs>
          <w:tab w:val="left" w:pos="0"/>
          <w:tab w:val="left" w:pos="450"/>
          <w:tab w:val="left" w:pos="720"/>
          <w:tab w:val="left" w:pos="1530"/>
          <w:tab w:val="right" w:pos="6300"/>
          <w:tab w:val="right" w:pos="6660"/>
        </w:tabs>
        <w:ind w:right="86"/>
        <w:rPr>
          <w:rFonts w:ascii="Calibri" w:hAnsi="Calibri" w:cs="Calibri"/>
          <w:b/>
          <w:szCs w:val="24"/>
        </w:rPr>
      </w:pPr>
      <w:r>
        <w:rPr>
          <w:rFonts w:ascii="Calibri" w:hAnsi="Calibri" w:cs="Calibri"/>
          <w:b/>
          <w:szCs w:val="24"/>
        </w:rPr>
        <w:t>GRADUATION SUNDAY</w:t>
      </w:r>
    </w:p>
    <w:p w14:paraId="0C85511F" w14:textId="77777777" w:rsidR="002E1ECF" w:rsidRDefault="002E1ECF" w:rsidP="00FC7B0C">
      <w:pPr>
        <w:tabs>
          <w:tab w:val="left" w:pos="0"/>
          <w:tab w:val="left" w:pos="450"/>
          <w:tab w:val="left" w:pos="720"/>
          <w:tab w:val="left" w:pos="1530"/>
          <w:tab w:val="right" w:pos="6300"/>
          <w:tab w:val="right" w:pos="6660"/>
        </w:tabs>
        <w:ind w:right="86"/>
        <w:rPr>
          <w:rFonts w:ascii="Calibri" w:hAnsi="Calibri" w:cs="Calibri"/>
          <w:b/>
          <w:szCs w:val="24"/>
        </w:rPr>
      </w:pPr>
    </w:p>
    <w:p w14:paraId="635C0796" w14:textId="4162A3AF" w:rsidR="002E1ECF" w:rsidRPr="002E1ECF" w:rsidRDefault="002E1ECF" w:rsidP="00FC7B0C">
      <w:pPr>
        <w:tabs>
          <w:tab w:val="left" w:pos="0"/>
          <w:tab w:val="left" w:pos="450"/>
          <w:tab w:val="left" w:pos="720"/>
          <w:tab w:val="left" w:pos="1530"/>
          <w:tab w:val="right" w:pos="6300"/>
          <w:tab w:val="right" w:pos="6660"/>
        </w:tabs>
        <w:ind w:right="86"/>
        <w:rPr>
          <w:rFonts w:ascii="Calibri" w:hAnsi="Calibri" w:cs="Calibri"/>
          <w:bCs/>
          <w:szCs w:val="24"/>
        </w:rPr>
      </w:pPr>
      <w:r w:rsidRPr="002E1ECF">
        <w:rPr>
          <w:rFonts w:ascii="Calibri" w:hAnsi="Calibri" w:cs="Calibri"/>
          <w:bCs/>
          <w:szCs w:val="24"/>
        </w:rPr>
        <w:t>Alyssa Chestnut                        Jackie Snyder</w:t>
      </w:r>
    </w:p>
    <w:p w14:paraId="002E4C11" w14:textId="1EB16A92" w:rsidR="002E1ECF" w:rsidRPr="002E1ECF" w:rsidRDefault="002E1ECF" w:rsidP="00FC7B0C">
      <w:pPr>
        <w:tabs>
          <w:tab w:val="left" w:pos="0"/>
          <w:tab w:val="left" w:pos="450"/>
          <w:tab w:val="left" w:pos="720"/>
          <w:tab w:val="left" w:pos="1530"/>
          <w:tab w:val="right" w:pos="6300"/>
          <w:tab w:val="right" w:pos="6660"/>
        </w:tabs>
        <w:ind w:right="86"/>
        <w:rPr>
          <w:rFonts w:ascii="Calibri" w:hAnsi="Calibri" w:cs="Calibri"/>
          <w:bCs/>
          <w:szCs w:val="24"/>
        </w:rPr>
      </w:pPr>
      <w:r w:rsidRPr="002E1ECF">
        <w:rPr>
          <w:rFonts w:ascii="Calibri" w:hAnsi="Calibri" w:cs="Calibri"/>
          <w:bCs/>
          <w:szCs w:val="24"/>
        </w:rPr>
        <w:t>Marisa Nicole S</w:t>
      </w:r>
      <w:r>
        <w:rPr>
          <w:rFonts w:ascii="Calibri" w:hAnsi="Calibri" w:cs="Calibri"/>
          <w:bCs/>
          <w:szCs w:val="24"/>
        </w:rPr>
        <w:t>ch</w:t>
      </w:r>
      <w:r w:rsidRPr="002E1ECF">
        <w:rPr>
          <w:rFonts w:ascii="Calibri" w:hAnsi="Calibri" w:cs="Calibri"/>
          <w:bCs/>
          <w:szCs w:val="24"/>
        </w:rPr>
        <w:t xml:space="preserve">rock            </w:t>
      </w:r>
      <w:r>
        <w:rPr>
          <w:rFonts w:ascii="Calibri" w:hAnsi="Calibri" w:cs="Calibri"/>
          <w:bCs/>
          <w:szCs w:val="24"/>
        </w:rPr>
        <w:t xml:space="preserve"> </w:t>
      </w:r>
      <w:r w:rsidRPr="002E1ECF">
        <w:rPr>
          <w:rFonts w:ascii="Calibri" w:hAnsi="Calibri" w:cs="Calibri"/>
          <w:bCs/>
          <w:szCs w:val="24"/>
        </w:rPr>
        <w:t>Sarah Ashley</w:t>
      </w:r>
    </w:p>
    <w:p w14:paraId="5D18AA4E" w14:textId="5EA501A7" w:rsidR="002E1ECF" w:rsidRDefault="002E1ECF" w:rsidP="00FC7B0C">
      <w:pPr>
        <w:tabs>
          <w:tab w:val="left" w:pos="0"/>
          <w:tab w:val="left" w:pos="450"/>
          <w:tab w:val="left" w:pos="720"/>
          <w:tab w:val="left" w:pos="1530"/>
          <w:tab w:val="right" w:pos="6300"/>
          <w:tab w:val="right" w:pos="6660"/>
        </w:tabs>
        <w:ind w:right="86"/>
        <w:rPr>
          <w:rFonts w:ascii="Calibri" w:hAnsi="Calibri" w:cs="Calibri"/>
          <w:bCs/>
          <w:szCs w:val="24"/>
        </w:rPr>
      </w:pPr>
      <w:r w:rsidRPr="002E1ECF">
        <w:rPr>
          <w:rFonts w:ascii="Calibri" w:hAnsi="Calibri" w:cs="Calibri"/>
          <w:bCs/>
          <w:szCs w:val="24"/>
        </w:rPr>
        <w:t>Jacob Dgien</w:t>
      </w:r>
      <w:r w:rsidRPr="002E1ECF">
        <w:rPr>
          <w:rFonts w:ascii="Calibri" w:hAnsi="Calibri" w:cs="Calibri"/>
          <w:bCs/>
          <w:szCs w:val="24"/>
        </w:rPr>
        <w:tab/>
        <w:t xml:space="preserve">                        </w:t>
      </w:r>
      <w:r w:rsidR="00B9082B">
        <w:rPr>
          <w:rFonts w:ascii="Calibri" w:hAnsi="Calibri" w:cs="Calibri"/>
          <w:bCs/>
          <w:szCs w:val="24"/>
        </w:rPr>
        <w:t>Christopher Edward Weems</w:t>
      </w:r>
    </w:p>
    <w:p w14:paraId="231A8BBC" w14:textId="4023857C" w:rsidR="00DE571F" w:rsidRPr="002E1ECF" w:rsidRDefault="00DE571F" w:rsidP="00FC7B0C">
      <w:pPr>
        <w:tabs>
          <w:tab w:val="left" w:pos="0"/>
          <w:tab w:val="left" w:pos="450"/>
          <w:tab w:val="left" w:pos="720"/>
          <w:tab w:val="left" w:pos="1530"/>
          <w:tab w:val="right" w:pos="6300"/>
          <w:tab w:val="right" w:pos="6660"/>
        </w:tabs>
        <w:ind w:right="86"/>
        <w:rPr>
          <w:rFonts w:ascii="Calibri" w:hAnsi="Calibri" w:cs="Calibri"/>
          <w:bCs/>
          <w:szCs w:val="24"/>
        </w:rPr>
      </w:pPr>
      <w:r>
        <w:rPr>
          <w:rFonts w:ascii="Calibri" w:hAnsi="Calibri" w:cs="Calibri"/>
          <w:bCs/>
          <w:szCs w:val="24"/>
        </w:rPr>
        <w:t>Rei Saar</w:t>
      </w:r>
      <w:bookmarkStart w:id="3" w:name="_GoBack"/>
      <w:bookmarkEnd w:id="3"/>
    </w:p>
    <w:p w14:paraId="60A84A25" w14:textId="77777777" w:rsidR="005F7C2B" w:rsidRDefault="005F7C2B" w:rsidP="00FC7B0C">
      <w:pPr>
        <w:tabs>
          <w:tab w:val="left" w:pos="0"/>
          <w:tab w:val="left" w:pos="450"/>
          <w:tab w:val="left" w:pos="720"/>
          <w:tab w:val="left" w:pos="1530"/>
          <w:tab w:val="right" w:pos="6300"/>
          <w:tab w:val="right" w:pos="6660"/>
        </w:tabs>
        <w:ind w:right="86"/>
        <w:rPr>
          <w:rFonts w:ascii="Calibri" w:hAnsi="Calibri" w:cs="Calibri"/>
          <w:b/>
          <w:szCs w:val="24"/>
        </w:rPr>
      </w:pPr>
    </w:p>
    <w:p w14:paraId="5CF989E9" w14:textId="1E7D6645" w:rsidR="00FC7B0C" w:rsidRPr="00287E84" w:rsidRDefault="00287E84" w:rsidP="00FC7B0C">
      <w:pPr>
        <w:tabs>
          <w:tab w:val="left" w:pos="0"/>
          <w:tab w:val="left" w:pos="450"/>
          <w:tab w:val="left" w:pos="720"/>
          <w:tab w:val="left" w:pos="1530"/>
          <w:tab w:val="right" w:pos="6300"/>
          <w:tab w:val="right" w:pos="6660"/>
        </w:tabs>
        <w:ind w:right="86"/>
        <w:rPr>
          <w:rFonts w:ascii="Calibri" w:hAnsi="Calibri" w:cs="Calibri"/>
          <w:b/>
          <w:szCs w:val="24"/>
        </w:rPr>
      </w:pPr>
      <w:r w:rsidRPr="00287E84">
        <w:rPr>
          <w:rFonts w:ascii="Calibri" w:hAnsi="Calibri" w:cs="Calibri"/>
          <w:b/>
          <w:szCs w:val="24"/>
        </w:rPr>
        <w:t>SPECIAL MUSIC</w:t>
      </w:r>
      <w:r>
        <w:rPr>
          <w:rFonts w:ascii="Calibri" w:hAnsi="Calibri" w:cs="Calibri"/>
          <w:b/>
          <w:szCs w:val="24"/>
        </w:rPr>
        <w:tab/>
        <w:t xml:space="preserve">     </w:t>
      </w:r>
      <w:r w:rsidR="005F7C2B">
        <w:rPr>
          <w:rFonts w:ascii="Calibri" w:hAnsi="Calibri" w:cs="Calibri"/>
          <w:b/>
          <w:szCs w:val="24"/>
        </w:rPr>
        <w:t xml:space="preserve">            </w:t>
      </w:r>
      <w:r>
        <w:rPr>
          <w:rFonts w:ascii="Calibri" w:hAnsi="Calibri" w:cs="Calibri"/>
          <w:b/>
          <w:szCs w:val="24"/>
        </w:rPr>
        <w:t xml:space="preserve">                           </w:t>
      </w:r>
      <w:r w:rsidR="005F7C2B">
        <w:rPr>
          <w:rFonts w:ascii="Calibri" w:hAnsi="Calibri" w:cs="Calibri"/>
          <w:b/>
          <w:szCs w:val="24"/>
        </w:rPr>
        <w:tab/>
        <w:t xml:space="preserve">                 </w:t>
      </w:r>
      <w:r w:rsidR="00F640A1">
        <w:rPr>
          <w:rFonts w:ascii="Calibri" w:hAnsi="Calibri" w:cs="Calibri"/>
          <w:b/>
          <w:szCs w:val="24"/>
        </w:rPr>
        <w:t xml:space="preserve"> </w:t>
      </w:r>
      <w:r>
        <w:rPr>
          <w:rFonts w:ascii="Calibri" w:hAnsi="Calibri" w:cs="Calibri"/>
          <w:b/>
          <w:szCs w:val="24"/>
        </w:rPr>
        <w:t xml:space="preserve">  </w:t>
      </w:r>
      <w:r w:rsidR="005F7C2B">
        <w:rPr>
          <w:rFonts w:ascii="Calibri" w:hAnsi="Calibri" w:cs="Calibri"/>
          <w:b/>
          <w:szCs w:val="24"/>
        </w:rPr>
        <w:t xml:space="preserve">        </w:t>
      </w:r>
      <w:r w:rsidR="005F7C2B">
        <w:rPr>
          <w:rFonts w:ascii="Calibri" w:hAnsi="Calibri" w:cs="Calibri"/>
          <w:szCs w:val="24"/>
        </w:rPr>
        <w:t>Bruce</w:t>
      </w:r>
      <w:r>
        <w:rPr>
          <w:rFonts w:ascii="Calibri" w:hAnsi="Calibri" w:cs="Calibri"/>
          <w:b/>
          <w:szCs w:val="24"/>
        </w:rPr>
        <w:tab/>
      </w:r>
      <w:r>
        <w:rPr>
          <w:rFonts w:ascii="Calibri" w:hAnsi="Calibri" w:cs="Calibri"/>
          <w:b/>
          <w:szCs w:val="24"/>
        </w:rPr>
        <w:tab/>
      </w:r>
    </w:p>
    <w:p w14:paraId="72FBCC86" w14:textId="0E8EF273" w:rsidR="009B327F" w:rsidRPr="009B327F" w:rsidRDefault="0056644D" w:rsidP="009B327F">
      <w:pPr>
        <w:tabs>
          <w:tab w:val="left" w:pos="0"/>
          <w:tab w:val="left" w:pos="450"/>
          <w:tab w:val="left" w:pos="720"/>
          <w:tab w:val="left" w:pos="1530"/>
          <w:tab w:val="right" w:pos="6300"/>
          <w:tab w:val="right" w:pos="6660"/>
        </w:tabs>
        <w:spacing w:line="480" w:lineRule="auto"/>
        <w:ind w:right="86"/>
        <w:rPr>
          <w:rFonts w:ascii="Calibri" w:hAnsi="Calibri" w:cs="Calibri"/>
          <w:szCs w:val="24"/>
        </w:rPr>
      </w:pPr>
      <w:r w:rsidRPr="00EC46F6">
        <w:rPr>
          <w:rFonts w:ascii="Calibri" w:hAnsi="Calibri" w:cs="Calibri"/>
          <w:b/>
          <w:szCs w:val="24"/>
        </w:rPr>
        <w:t>JOYS AND CONCERNS</w:t>
      </w:r>
      <w:r w:rsidR="00E017F4">
        <w:rPr>
          <w:rFonts w:ascii="Calibri" w:hAnsi="Calibri" w:cs="Calibri"/>
          <w:b/>
          <w:szCs w:val="24"/>
        </w:rPr>
        <w:t>:</w:t>
      </w:r>
      <w:r>
        <w:rPr>
          <w:rFonts w:ascii="Calibri" w:hAnsi="Calibri" w:cs="Calibri"/>
          <w:b/>
          <w:szCs w:val="24"/>
        </w:rPr>
        <w:t xml:space="preserve"> </w:t>
      </w:r>
      <w:r w:rsidR="00150870" w:rsidRPr="00150870">
        <w:rPr>
          <w:rFonts w:ascii="Calibri" w:hAnsi="Calibri" w:cs="Calibri"/>
          <w:szCs w:val="24"/>
        </w:rPr>
        <w:t>F</w:t>
      </w:r>
      <w:r>
        <w:rPr>
          <w:rFonts w:ascii="Calibri" w:hAnsi="Calibri" w:cs="Calibri"/>
          <w:szCs w:val="24"/>
        </w:rPr>
        <w:t>or these things</w:t>
      </w:r>
      <w:r w:rsidR="00E41007">
        <w:rPr>
          <w:rFonts w:ascii="Calibri" w:hAnsi="Calibri" w:cs="Calibri"/>
          <w:szCs w:val="24"/>
        </w:rPr>
        <w:t>,</w:t>
      </w:r>
      <w:r>
        <w:rPr>
          <w:rFonts w:ascii="Calibri" w:hAnsi="Calibri" w:cs="Calibri"/>
          <w:szCs w:val="24"/>
        </w:rPr>
        <w:t xml:space="preserve"> we hold in our hearts</w:t>
      </w:r>
      <w:r w:rsidR="00E017F4">
        <w:rPr>
          <w:rFonts w:ascii="Calibri" w:hAnsi="Calibri" w:cs="Calibri"/>
          <w:szCs w:val="24"/>
        </w:rPr>
        <w:t>.</w:t>
      </w:r>
    </w:p>
    <w:p w14:paraId="25288B14" w14:textId="7782ADCB" w:rsidR="00277BC9" w:rsidRDefault="006F2D59" w:rsidP="005B0BBB">
      <w:pPr>
        <w:pStyle w:val="NoSpacing"/>
        <w:spacing w:line="480" w:lineRule="auto"/>
        <w:rPr>
          <w:b/>
          <w:sz w:val="24"/>
          <w:szCs w:val="24"/>
        </w:rPr>
      </w:pPr>
      <w:r>
        <w:rPr>
          <w:b/>
          <w:sz w:val="24"/>
          <w:szCs w:val="24"/>
        </w:rPr>
        <w:t>PASTORAL PRAYER</w:t>
      </w:r>
    </w:p>
    <w:p w14:paraId="316D2E70" w14:textId="6E53EFEF" w:rsidR="00277BC9" w:rsidRDefault="006F2578" w:rsidP="005B0BBB">
      <w:pPr>
        <w:pStyle w:val="NoSpacing"/>
        <w:spacing w:line="480" w:lineRule="auto"/>
        <w:rPr>
          <w:b/>
          <w:sz w:val="24"/>
          <w:szCs w:val="24"/>
        </w:rPr>
      </w:pPr>
      <w:r>
        <w:rPr>
          <w:b/>
          <w:sz w:val="24"/>
          <w:szCs w:val="24"/>
        </w:rPr>
        <w:t>THE LORD’S PRAYER</w:t>
      </w:r>
    </w:p>
    <w:p w14:paraId="23749D7D" w14:textId="46D75DEC" w:rsidR="005973B1" w:rsidRDefault="00E017F4" w:rsidP="005B0BBB">
      <w:pPr>
        <w:pStyle w:val="NoSpacing"/>
        <w:spacing w:line="480" w:lineRule="auto"/>
        <w:rPr>
          <w:b/>
          <w:sz w:val="24"/>
          <w:szCs w:val="24"/>
        </w:rPr>
      </w:pPr>
      <w:r>
        <w:rPr>
          <w:b/>
          <w:sz w:val="24"/>
          <w:szCs w:val="24"/>
        </w:rPr>
        <w:t>CHILDREN’S TIME</w:t>
      </w:r>
      <w:r w:rsidR="0097456D">
        <w:rPr>
          <w:b/>
          <w:sz w:val="24"/>
          <w:szCs w:val="24"/>
        </w:rPr>
        <w:t xml:space="preserve">                      </w:t>
      </w:r>
      <w:r w:rsidR="00C96C67">
        <w:rPr>
          <w:b/>
          <w:sz w:val="24"/>
          <w:szCs w:val="24"/>
        </w:rPr>
        <w:t xml:space="preserve">                              </w:t>
      </w:r>
      <w:r w:rsidR="00D93FD2">
        <w:rPr>
          <w:b/>
          <w:sz w:val="24"/>
          <w:szCs w:val="24"/>
        </w:rPr>
        <w:t xml:space="preserve">           </w:t>
      </w:r>
    </w:p>
    <w:p w14:paraId="118671E3" w14:textId="2E0EB6A9" w:rsidR="00E0790A" w:rsidRPr="00A053A8" w:rsidRDefault="00586C0E" w:rsidP="00B24D7E">
      <w:pPr>
        <w:pStyle w:val="NoSpacing"/>
        <w:ind w:left="4590" w:hanging="4590"/>
        <w:rPr>
          <w:sz w:val="24"/>
          <w:szCs w:val="24"/>
        </w:rPr>
      </w:pPr>
      <w:r w:rsidRPr="00586C0E">
        <w:rPr>
          <w:b/>
          <w:sz w:val="24"/>
          <w:szCs w:val="24"/>
        </w:rPr>
        <w:t>OFFERING AND OFFERTORY</w:t>
      </w:r>
      <w:r w:rsidR="00C333C9">
        <w:rPr>
          <w:b/>
          <w:sz w:val="24"/>
          <w:szCs w:val="24"/>
        </w:rPr>
        <w:t xml:space="preserve"> </w:t>
      </w:r>
      <w:r w:rsidR="00C333C9" w:rsidRPr="00C333C9">
        <w:rPr>
          <w:sz w:val="24"/>
          <w:szCs w:val="24"/>
        </w:rPr>
        <w:t>“</w:t>
      </w:r>
      <w:r w:rsidR="002E1431">
        <w:rPr>
          <w:sz w:val="24"/>
          <w:szCs w:val="24"/>
        </w:rPr>
        <w:t>Jesus Shall Reign</w:t>
      </w:r>
      <w:r w:rsidR="001E3C85" w:rsidRPr="00C333C9">
        <w:rPr>
          <w:sz w:val="24"/>
          <w:szCs w:val="24"/>
        </w:rPr>
        <w:t>”</w:t>
      </w:r>
      <w:r w:rsidR="001E3C85">
        <w:rPr>
          <w:sz w:val="24"/>
          <w:szCs w:val="24"/>
        </w:rPr>
        <w:t xml:space="preserve"> </w:t>
      </w:r>
      <w:r w:rsidR="00C87FC9">
        <w:rPr>
          <w:sz w:val="24"/>
          <w:szCs w:val="24"/>
        </w:rPr>
        <w:t xml:space="preserve">By: </w:t>
      </w:r>
      <w:r w:rsidR="002E1431">
        <w:rPr>
          <w:sz w:val="24"/>
          <w:szCs w:val="24"/>
        </w:rPr>
        <w:t>Eric Lewis</w:t>
      </w:r>
    </w:p>
    <w:p w14:paraId="6172F77C" w14:textId="77777777" w:rsidR="001E3C85" w:rsidRDefault="001E3C85" w:rsidP="002D0776">
      <w:pPr>
        <w:pStyle w:val="NoSpacing"/>
        <w:rPr>
          <w:b/>
          <w:sz w:val="24"/>
          <w:szCs w:val="24"/>
        </w:rPr>
      </w:pPr>
    </w:p>
    <w:p w14:paraId="59B75EB8" w14:textId="77777777" w:rsidR="002E1ECF" w:rsidRDefault="002E1ECF" w:rsidP="002D0776">
      <w:pPr>
        <w:pStyle w:val="NoSpacing"/>
        <w:rPr>
          <w:b/>
          <w:sz w:val="24"/>
          <w:szCs w:val="24"/>
        </w:rPr>
      </w:pPr>
    </w:p>
    <w:p w14:paraId="70A3E28C" w14:textId="77777777" w:rsidR="002E1ECF" w:rsidRDefault="002E1ECF" w:rsidP="002D0776">
      <w:pPr>
        <w:pStyle w:val="NoSpacing"/>
        <w:rPr>
          <w:b/>
          <w:sz w:val="24"/>
          <w:szCs w:val="24"/>
        </w:rPr>
      </w:pPr>
    </w:p>
    <w:p w14:paraId="0D7DA095" w14:textId="77777777" w:rsidR="002E1ECF" w:rsidRDefault="002E1ECF" w:rsidP="002D0776">
      <w:pPr>
        <w:pStyle w:val="NoSpacing"/>
        <w:rPr>
          <w:b/>
          <w:sz w:val="24"/>
          <w:szCs w:val="24"/>
        </w:rPr>
      </w:pPr>
    </w:p>
    <w:p w14:paraId="6700D023" w14:textId="77777777" w:rsidR="002E1ECF" w:rsidRDefault="002E1ECF" w:rsidP="002D0776">
      <w:pPr>
        <w:pStyle w:val="NoSpacing"/>
        <w:rPr>
          <w:b/>
          <w:sz w:val="24"/>
          <w:szCs w:val="24"/>
        </w:rPr>
      </w:pPr>
    </w:p>
    <w:p w14:paraId="49294DFE" w14:textId="348ED7FD" w:rsidR="002D0776" w:rsidRDefault="002A6988" w:rsidP="002D0776">
      <w:pPr>
        <w:pStyle w:val="NoSpacing"/>
        <w:rPr>
          <w:b/>
          <w:sz w:val="24"/>
          <w:szCs w:val="24"/>
        </w:rPr>
      </w:pPr>
      <w:r>
        <w:rPr>
          <w:b/>
          <w:sz w:val="24"/>
          <w:szCs w:val="24"/>
        </w:rPr>
        <w:t>DOXOLOGY</w:t>
      </w:r>
      <w:r w:rsidR="005767C6">
        <w:rPr>
          <w:b/>
          <w:sz w:val="24"/>
          <w:szCs w:val="24"/>
        </w:rPr>
        <w:t xml:space="preserve"> </w:t>
      </w:r>
    </w:p>
    <w:p w14:paraId="40E96D10" w14:textId="031E1817" w:rsidR="00F030D9" w:rsidRDefault="005767C6" w:rsidP="003C0F9C">
      <w:pPr>
        <w:pStyle w:val="NoSpacing"/>
        <w:spacing w:line="480" w:lineRule="auto"/>
        <w:rPr>
          <w:b/>
          <w:sz w:val="24"/>
          <w:szCs w:val="24"/>
        </w:rPr>
      </w:pPr>
      <w:r w:rsidRPr="002D0776">
        <w:rPr>
          <w:sz w:val="24"/>
          <w:szCs w:val="24"/>
        </w:rPr>
        <w:t>“Praise God,</w:t>
      </w:r>
      <w:r w:rsidR="002D0776" w:rsidRPr="002D0776">
        <w:rPr>
          <w:sz w:val="24"/>
          <w:szCs w:val="24"/>
        </w:rPr>
        <w:t xml:space="preserve"> from Whom A</w:t>
      </w:r>
      <w:r w:rsidRPr="002D0776">
        <w:rPr>
          <w:sz w:val="24"/>
          <w:szCs w:val="24"/>
        </w:rPr>
        <w:t>ll Blessings Flow”</w:t>
      </w:r>
      <w:r w:rsidR="002D0776" w:rsidRPr="002D0776">
        <w:rPr>
          <w:sz w:val="24"/>
          <w:szCs w:val="24"/>
          <w:vertAlign w:val="superscript"/>
        </w:rPr>
        <w:t>2</w:t>
      </w:r>
      <w:r w:rsidR="002D0776" w:rsidRPr="002D0776">
        <w:rPr>
          <w:b/>
          <w:sz w:val="24"/>
          <w:szCs w:val="24"/>
          <w:vertAlign w:val="superscript"/>
        </w:rPr>
        <w:t xml:space="preserve"> </w:t>
      </w:r>
      <w:r w:rsidR="002D0776">
        <w:rPr>
          <w:b/>
          <w:sz w:val="24"/>
          <w:szCs w:val="24"/>
        </w:rPr>
        <w:t xml:space="preserve">                </w:t>
      </w:r>
      <w:r w:rsidR="002D0776" w:rsidRPr="002D0776">
        <w:rPr>
          <w:sz w:val="24"/>
          <w:szCs w:val="24"/>
        </w:rPr>
        <w:t>#95(on screen)</w:t>
      </w:r>
    </w:p>
    <w:p w14:paraId="0ACCA825" w14:textId="4DCCB285" w:rsidR="005F7C2B" w:rsidRDefault="002A6988" w:rsidP="003C0F9C">
      <w:pPr>
        <w:pStyle w:val="NoSpacing"/>
        <w:spacing w:line="480" w:lineRule="auto"/>
        <w:rPr>
          <w:b/>
          <w:sz w:val="24"/>
          <w:szCs w:val="24"/>
        </w:rPr>
      </w:pPr>
      <w:r>
        <w:rPr>
          <w:b/>
          <w:sz w:val="24"/>
          <w:szCs w:val="24"/>
        </w:rPr>
        <w:t>OFFERTORY PRAYER</w:t>
      </w:r>
      <w:r w:rsidR="00E017F4">
        <w:rPr>
          <w:b/>
          <w:sz w:val="24"/>
          <w:szCs w:val="24"/>
        </w:rPr>
        <w:tab/>
      </w:r>
      <w:r w:rsidR="00E017F4">
        <w:rPr>
          <w:b/>
          <w:sz w:val="24"/>
          <w:szCs w:val="24"/>
        </w:rPr>
        <w:tab/>
      </w:r>
      <w:r w:rsidR="00E017F4">
        <w:rPr>
          <w:b/>
          <w:sz w:val="24"/>
          <w:szCs w:val="24"/>
        </w:rPr>
        <w:tab/>
      </w:r>
      <w:r w:rsidR="00E017F4">
        <w:rPr>
          <w:b/>
          <w:sz w:val="24"/>
          <w:szCs w:val="24"/>
        </w:rPr>
        <w:tab/>
      </w:r>
      <w:r w:rsidR="00E017F4">
        <w:rPr>
          <w:b/>
          <w:sz w:val="24"/>
          <w:szCs w:val="24"/>
        </w:rPr>
        <w:tab/>
        <w:t xml:space="preserve">     </w:t>
      </w:r>
      <w:r w:rsidR="007D6F54">
        <w:rPr>
          <w:b/>
          <w:sz w:val="24"/>
          <w:szCs w:val="24"/>
        </w:rPr>
        <w:t xml:space="preserve"> </w:t>
      </w:r>
      <w:r w:rsidR="00E017F4">
        <w:rPr>
          <w:b/>
          <w:sz w:val="24"/>
          <w:szCs w:val="24"/>
        </w:rPr>
        <w:t xml:space="preserve">  </w:t>
      </w:r>
      <w:r w:rsidR="00213470">
        <w:rPr>
          <w:b/>
          <w:sz w:val="24"/>
          <w:szCs w:val="24"/>
        </w:rPr>
        <w:t xml:space="preserve">   </w:t>
      </w:r>
    </w:p>
    <w:p w14:paraId="51051267" w14:textId="4BC92B20" w:rsidR="003C0F9C" w:rsidRPr="003C0F9C" w:rsidRDefault="005B429F" w:rsidP="003C0F9C">
      <w:pPr>
        <w:pStyle w:val="NoSpacing"/>
        <w:spacing w:line="480" w:lineRule="auto"/>
        <w:rPr>
          <w:sz w:val="24"/>
          <w:szCs w:val="24"/>
        </w:rPr>
      </w:pPr>
      <w:r>
        <w:rPr>
          <w:b/>
          <w:sz w:val="24"/>
          <w:szCs w:val="24"/>
        </w:rPr>
        <w:t xml:space="preserve">SCRIPTURE </w:t>
      </w:r>
      <w:r w:rsidR="004B3807">
        <w:rPr>
          <w:b/>
          <w:sz w:val="24"/>
          <w:szCs w:val="24"/>
        </w:rPr>
        <w:t>READING</w:t>
      </w:r>
      <w:r w:rsidR="00966128">
        <w:rPr>
          <w:b/>
          <w:sz w:val="24"/>
          <w:szCs w:val="24"/>
        </w:rPr>
        <w:t>:</w:t>
      </w:r>
      <w:r w:rsidR="00F837B6">
        <w:rPr>
          <w:b/>
          <w:sz w:val="24"/>
          <w:szCs w:val="24"/>
        </w:rPr>
        <w:t xml:space="preserve"> </w:t>
      </w:r>
      <w:r w:rsidR="00F030D9" w:rsidRPr="00F030D9">
        <w:rPr>
          <w:sz w:val="24"/>
          <w:szCs w:val="24"/>
        </w:rPr>
        <w:t>Genesis 37:5-10</w:t>
      </w:r>
      <w:r w:rsidR="00A764DC">
        <w:rPr>
          <w:sz w:val="24"/>
          <w:szCs w:val="24"/>
        </w:rPr>
        <w:tab/>
      </w:r>
      <w:r w:rsidR="00A764DC">
        <w:rPr>
          <w:sz w:val="24"/>
          <w:szCs w:val="24"/>
        </w:rPr>
        <w:tab/>
        <w:t xml:space="preserve">  </w:t>
      </w:r>
      <w:r w:rsidR="00A85AC9">
        <w:rPr>
          <w:sz w:val="24"/>
          <w:szCs w:val="24"/>
        </w:rPr>
        <w:t xml:space="preserve">   </w:t>
      </w:r>
      <w:r w:rsidR="00F030D9">
        <w:rPr>
          <w:sz w:val="24"/>
          <w:szCs w:val="24"/>
        </w:rPr>
        <w:t xml:space="preserve">  </w:t>
      </w:r>
      <w:r w:rsidR="00A85AC9">
        <w:rPr>
          <w:sz w:val="24"/>
          <w:szCs w:val="24"/>
        </w:rPr>
        <w:t xml:space="preserve">  </w:t>
      </w:r>
      <w:r w:rsidR="00F030D9">
        <w:rPr>
          <w:sz w:val="24"/>
          <w:szCs w:val="24"/>
        </w:rPr>
        <w:t xml:space="preserve">Erma </w:t>
      </w:r>
    </w:p>
    <w:p w14:paraId="1FA6213C" w14:textId="2701F3BF" w:rsidR="00712A59" w:rsidRPr="00A764DC" w:rsidRDefault="00A827FB" w:rsidP="00B24D7E">
      <w:pPr>
        <w:pStyle w:val="NoSpacing"/>
        <w:rPr>
          <w:rFonts w:asciiTheme="minorHAnsi" w:hAnsiTheme="minorHAnsi" w:cstheme="minorHAnsi"/>
          <w:sz w:val="24"/>
          <w:szCs w:val="24"/>
        </w:rPr>
      </w:pPr>
      <w:r>
        <w:rPr>
          <w:b/>
          <w:sz w:val="24"/>
          <w:szCs w:val="24"/>
        </w:rPr>
        <w:t>SERMON</w:t>
      </w:r>
      <w:r w:rsidR="00966128">
        <w:rPr>
          <w:b/>
          <w:sz w:val="24"/>
          <w:szCs w:val="24"/>
        </w:rPr>
        <w:t>:</w:t>
      </w:r>
      <w:r w:rsidR="008C1DE3">
        <w:rPr>
          <w:b/>
          <w:sz w:val="24"/>
          <w:szCs w:val="24"/>
        </w:rPr>
        <w:t xml:space="preserve"> </w:t>
      </w:r>
      <w:r w:rsidR="008C1DE3" w:rsidRPr="000B4D93">
        <w:rPr>
          <w:sz w:val="24"/>
          <w:szCs w:val="24"/>
        </w:rPr>
        <w:t>“</w:t>
      </w:r>
      <w:r w:rsidR="00F030D9">
        <w:rPr>
          <w:sz w:val="24"/>
          <w:szCs w:val="24"/>
        </w:rPr>
        <w:t>You Can’t Have My Dream</w:t>
      </w:r>
      <w:r w:rsidR="00E51A63" w:rsidRPr="000B4D93">
        <w:rPr>
          <w:sz w:val="24"/>
          <w:szCs w:val="24"/>
        </w:rPr>
        <w:t xml:space="preserve">”  </w:t>
      </w:r>
      <w:r w:rsidR="00F640A1">
        <w:rPr>
          <w:sz w:val="24"/>
          <w:szCs w:val="24"/>
        </w:rPr>
        <w:t xml:space="preserve">  </w:t>
      </w:r>
      <w:r w:rsidR="00E51A63">
        <w:rPr>
          <w:sz w:val="24"/>
          <w:szCs w:val="24"/>
        </w:rPr>
        <w:t xml:space="preserve">  </w:t>
      </w:r>
      <w:r w:rsidR="00F640A1">
        <w:rPr>
          <w:sz w:val="24"/>
          <w:szCs w:val="24"/>
        </w:rPr>
        <w:t xml:space="preserve">          </w:t>
      </w:r>
      <w:r w:rsidR="00F030D9">
        <w:rPr>
          <w:sz w:val="24"/>
          <w:szCs w:val="24"/>
        </w:rPr>
        <w:tab/>
        <w:t xml:space="preserve">     </w:t>
      </w:r>
      <w:r w:rsidR="00F640A1">
        <w:rPr>
          <w:sz w:val="24"/>
          <w:szCs w:val="24"/>
        </w:rPr>
        <w:t xml:space="preserve">  </w:t>
      </w:r>
      <w:r w:rsidR="000B4D93" w:rsidRPr="000B4D93">
        <w:rPr>
          <w:sz w:val="24"/>
          <w:szCs w:val="24"/>
        </w:rPr>
        <w:t>Pastor</w:t>
      </w:r>
      <w:r w:rsidR="005B429F" w:rsidRPr="000B4D93">
        <w:rPr>
          <w:rFonts w:asciiTheme="minorHAnsi" w:hAnsiTheme="minorHAnsi" w:cstheme="minorHAnsi"/>
          <w:sz w:val="24"/>
          <w:szCs w:val="24"/>
        </w:rPr>
        <w:t xml:space="preserve"> Weems</w:t>
      </w:r>
    </w:p>
    <w:p w14:paraId="754D639E" w14:textId="77777777" w:rsidR="00606FE9" w:rsidRDefault="00606FE9" w:rsidP="00712A59">
      <w:pPr>
        <w:tabs>
          <w:tab w:val="left" w:pos="270"/>
          <w:tab w:val="right" w:pos="6390"/>
        </w:tabs>
        <w:ind w:right="86"/>
        <w:rPr>
          <w:rFonts w:asciiTheme="minorHAnsi" w:hAnsiTheme="minorHAnsi" w:cstheme="minorHAnsi"/>
          <w:b/>
        </w:rPr>
      </w:pPr>
    </w:p>
    <w:p w14:paraId="265ED1D2" w14:textId="0B02E371" w:rsidR="00780A83" w:rsidRDefault="00E34458" w:rsidP="00712A59">
      <w:pPr>
        <w:tabs>
          <w:tab w:val="left" w:pos="270"/>
          <w:tab w:val="right" w:pos="6390"/>
        </w:tabs>
        <w:ind w:right="86"/>
        <w:rPr>
          <w:rFonts w:asciiTheme="minorHAnsi" w:hAnsiTheme="minorHAnsi" w:cstheme="minorHAnsi"/>
          <w:b/>
        </w:rPr>
      </w:pPr>
      <w:r w:rsidRPr="00E34458">
        <w:rPr>
          <w:rFonts w:asciiTheme="minorHAnsi" w:hAnsiTheme="minorHAnsi" w:cstheme="minorHAnsi"/>
          <w:b/>
        </w:rPr>
        <w:t>INVITATION OF DISCIPLESHIP</w:t>
      </w:r>
    </w:p>
    <w:p w14:paraId="03F512AC" w14:textId="77777777" w:rsidR="008C2C7F" w:rsidRDefault="008C2C7F" w:rsidP="00B8630C">
      <w:pPr>
        <w:pStyle w:val="NoSpacing"/>
        <w:rPr>
          <w:b/>
          <w:sz w:val="24"/>
          <w:szCs w:val="24"/>
        </w:rPr>
      </w:pPr>
    </w:p>
    <w:p w14:paraId="011DC992" w14:textId="456FC87A" w:rsidR="005F7C2B" w:rsidRDefault="005F7C2B" w:rsidP="00B8630C">
      <w:pPr>
        <w:pStyle w:val="NoSpacing"/>
        <w:rPr>
          <w:b/>
          <w:sz w:val="24"/>
          <w:szCs w:val="24"/>
        </w:rPr>
      </w:pPr>
      <w:r w:rsidRPr="005F7C2B">
        <w:rPr>
          <w:b/>
          <w:sz w:val="24"/>
          <w:szCs w:val="24"/>
        </w:rPr>
        <w:t>SACRAMENT OF HOLY COMMUNION</w:t>
      </w:r>
    </w:p>
    <w:p w14:paraId="6F393A10" w14:textId="77777777" w:rsidR="005F7C2B" w:rsidRDefault="005F7C2B" w:rsidP="00B8630C">
      <w:pPr>
        <w:pStyle w:val="NoSpacing"/>
        <w:rPr>
          <w:b/>
          <w:sz w:val="24"/>
          <w:szCs w:val="24"/>
        </w:rPr>
      </w:pPr>
    </w:p>
    <w:p w14:paraId="0AB75AB2" w14:textId="623A8E6C" w:rsidR="00A5404E" w:rsidRDefault="00E474BD" w:rsidP="00B8630C">
      <w:pPr>
        <w:pStyle w:val="NoSpacing"/>
        <w:rPr>
          <w:sz w:val="24"/>
          <w:szCs w:val="24"/>
        </w:rPr>
      </w:pPr>
      <w:r>
        <w:rPr>
          <w:b/>
          <w:sz w:val="24"/>
          <w:szCs w:val="24"/>
        </w:rPr>
        <w:t>HYMN</w:t>
      </w:r>
      <w:r w:rsidR="00966128">
        <w:rPr>
          <w:b/>
          <w:sz w:val="24"/>
          <w:szCs w:val="24"/>
        </w:rPr>
        <w:t>:</w:t>
      </w:r>
      <w:r>
        <w:rPr>
          <w:b/>
          <w:sz w:val="24"/>
          <w:szCs w:val="24"/>
        </w:rPr>
        <w:t xml:space="preserve"> </w:t>
      </w:r>
      <w:r w:rsidR="008C1DE3" w:rsidRPr="008C1DE3">
        <w:rPr>
          <w:sz w:val="24"/>
          <w:szCs w:val="24"/>
        </w:rPr>
        <w:t>“</w:t>
      </w:r>
      <w:r w:rsidR="00E956E8">
        <w:rPr>
          <w:sz w:val="24"/>
          <w:szCs w:val="24"/>
        </w:rPr>
        <w:t xml:space="preserve">See </w:t>
      </w:r>
      <w:r w:rsidR="00B9082B">
        <w:rPr>
          <w:sz w:val="24"/>
          <w:szCs w:val="24"/>
        </w:rPr>
        <w:t>A</w:t>
      </w:r>
      <w:r w:rsidR="00E956E8">
        <w:rPr>
          <w:sz w:val="24"/>
          <w:szCs w:val="24"/>
        </w:rPr>
        <w:t xml:space="preserve"> Victory</w:t>
      </w:r>
      <w:r w:rsidR="00195E8E">
        <w:rPr>
          <w:sz w:val="24"/>
          <w:szCs w:val="24"/>
        </w:rPr>
        <w:t>”</w:t>
      </w:r>
      <w:r w:rsidR="002D0776">
        <w:rPr>
          <w:sz w:val="24"/>
          <w:szCs w:val="24"/>
          <w:vertAlign w:val="superscript"/>
        </w:rPr>
        <w:t>3</w:t>
      </w:r>
      <w:r w:rsidR="00B8630C">
        <w:rPr>
          <w:sz w:val="24"/>
          <w:szCs w:val="24"/>
        </w:rPr>
        <w:t xml:space="preserve"> </w:t>
      </w:r>
      <w:r w:rsidR="005767C6">
        <w:rPr>
          <w:sz w:val="24"/>
          <w:szCs w:val="24"/>
        </w:rPr>
        <w:t xml:space="preserve">  </w:t>
      </w:r>
      <w:r w:rsidR="00616BB6">
        <w:rPr>
          <w:sz w:val="24"/>
          <w:szCs w:val="24"/>
        </w:rPr>
        <w:t xml:space="preserve">  </w:t>
      </w:r>
      <w:r w:rsidR="00BD3349">
        <w:rPr>
          <w:sz w:val="24"/>
          <w:szCs w:val="24"/>
        </w:rPr>
        <w:t xml:space="preserve">      </w:t>
      </w:r>
      <w:r w:rsidR="00D76962">
        <w:rPr>
          <w:sz w:val="24"/>
          <w:szCs w:val="24"/>
        </w:rPr>
        <w:t xml:space="preserve">             </w:t>
      </w:r>
      <w:r w:rsidR="00D13803">
        <w:rPr>
          <w:sz w:val="24"/>
          <w:szCs w:val="24"/>
        </w:rPr>
        <w:t xml:space="preserve">     </w:t>
      </w:r>
      <w:r w:rsidR="008239AF">
        <w:rPr>
          <w:sz w:val="24"/>
          <w:szCs w:val="24"/>
        </w:rPr>
        <w:t xml:space="preserve">  </w:t>
      </w:r>
      <w:r w:rsidR="00B24D7E">
        <w:rPr>
          <w:sz w:val="24"/>
          <w:szCs w:val="24"/>
        </w:rPr>
        <w:t xml:space="preserve">                 </w:t>
      </w:r>
      <w:r w:rsidR="008239AF">
        <w:rPr>
          <w:sz w:val="24"/>
          <w:szCs w:val="24"/>
        </w:rPr>
        <w:t xml:space="preserve">    </w:t>
      </w:r>
      <w:r w:rsidR="00570CE1">
        <w:rPr>
          <w:sz w:val="24"/>
          <w:szCs w:val="24"/>
        </w:rPr>
        <w:t xml:space="preserve">    </w:t>
      </w:r>
      <w:r w:rsidR="005767C6">
        <w:rPr>
          <w:sz w:val="24"/>
          <w:szCs w:val="24"/>
        </w:rPr>
        <w:t>(on screen)</w:t>
      </w:r>
    </w:p>
    <w:p w14:paraId="5977F6DE" w14:textId="77777777" w:rsidR="00E956E8" w:rsidRDefault="00F35B61" w:rsidP="00A764DC">
      <w:pPr>
        <w:pStyle w:val="NoSpacing"/>
        <w:rPr>
          <w:sz w:val="24"/>
          <w:szCs w:val="24"/>
        </w:rPr>
      </w:pPr>
      <w:r w:rsidRPr="00712A59">
        <w:rPr>
          <w:sz w:val="24"/>
          <w:szCs w:val="24"/>
        </w:rPr>
        <w:t xml:space="preserve">By: </w:t>
      </w:r>
      <w:r w:rsidR="00E956E8" w:rsidRPr="00E956E8">
        <w:rPr>
          <w:sz w:val="24"/>
          <w:szCs w:val="24"/>
        </w:rPr>
        <w:t>Ben Fielding</w:t>
      </w:r>
      <w:r w:rsidR="00E956E8">
        <w:rPr>
          <w:sz w:val="24"/>
          <w:szCs w:val="24"/>
        </w:rPr>
        <w:t xml:space="preserve">, </w:t>
      </w:r>
      <w:r w:rsidR="00E956E8" w:rsidRPr="00E956E8">
        <w:rPr>
          <w:sz w:val="24"/>
          <w:szCs w:val="24"/>
        </w:rPr>
        <w:t>Chris Brown</w:t>
      </w:r>
      <w:r w:rsidR="00E956E8">
        <w:rPr>
          <w:sz w:val="24"/>
          <w:szCs w:val="24"/>
        </w:rPr>
        <w:t>, J</w:t>
      </w:r>
      <w:r w:rsidR="00E956E8" w:rsidRPr="00E956E8">
        <w:rPr>
          <w:sz w:val="24"/>
          <w:szCs w:val="24"/>
        </w:rPr>
        <w:t>ason Ingram</w:t>
      </w:r>
      <w:r w:rsidR="00E956E8">
        <w:rPr>
          <w:sz w:val="24"/>
          <w:szCs w:val="24"/>
        </w:rPr>
        <w:t xml:space="preserve">, </w:t>
      </w:r>
      <w:r w:rsidR="00E956E8" w:rsidRPr="00E956E8">
        <w:rPr>
          <w:sz w:val="24"/>
          <w:szCs w:val="24"/>
        </w:rPr>
        <w:t>Steven Furtick</w:t>
      </w:r>
    </w:p>
    <w:p w14:paraId="078B1ED7" w14:textId="1A6E8DC5" w:rsidR="00D06B00" w:rsidRDefault="00A764DC" w:rsidP="00A764DC">
      <w:pPr>
        <w:pStyle w:val="NoSpacing"/>
        <w:rPr>
          <w:sz w:val="24"/>
          <w:szCs w:val="24"/>
        </w:rPr>
      </w:pPr>
      <w:r>
        <w:rPr>
          <w:sz w:val="24"/>
          <w:szCs w:val="24"/>
        </w:rPr>
        <w:t>P</w:t>
      </w:r>
      <w:r w:rsidR="006757D6">
        <w:rPr>
          <w:sz w:val="24"/>
          <w:szCs w:val="24"/>
        </w:rPr>
        <w:t xml:space="preserve">roduced </w:t>
      </w:r>
      <w:r w:rsidR="00616BB6">
        <w:rPr>
          <w:sz w:val="24"/>
          <w:szCs w:val="24"/>
        </w:rPr>
        <w:t xml:space="preserve">By: </w:t>
      </w:r>
      <w:r w:rsidR="00E956E8">
        <w:rPr>
          <w:sz w:val="24"/>
          <w:szCs w:val="24"/>
        </w:rPr>
        <w:t xml:space="preserve">Playback Media </w:t>
      </w:r>
    </w:p>
    <w:p w14:paraId="56A652C1" w14:textId="3FD61FB8" w:rsidR="001B68C4" w:rsidRPr="001B68C4" w:rsidRDefault="001B68C4" w:rsidP="00D13803">
      <w:pPr>
        <w:pStyle w:val="NoSpacing"/>
        <w:rPr>
          <w:sz w:val="24"/>
          <w:szCs w:val="24"/>
        </w:rPr>
      </w:pPr>
      <w:r>
        <w:rPr>
          <w:sz w:val="24"/>
          <w:szCs w:val="24"/>
        </w:rPr>
        <w:t xml:space="preserve">           </w:t>
      </w:r>
    </w:p>
    <w:p w14:paraId="50D1E56E" w14:textId="05539B1C" w:rsidR="009200DD" w:rsidRPr="009200DD" w:rsidRDefault="009200DD" w:rsidP="006B3351">
      <w:pPr>
        <w:tabs>
          <w:tab w:val="left" w:pos="0"/>
          <w:tab w:val="left" w:pos="450"/>
          <w:tab w:val="left" w:pos="720"/>
          <w:tab w:val="left" w:pos="1530"/>
          <w:tab w:val="right" w:pos="6300"/>
          <w:tab w:val="right" w:pos="6660"/>
        </w:tabs>
        <w:ind w:right="86"/>
        <w:rPr>
          <w:rFonts w:ascii="Calibri" w:hAnsi="Calibri" w:cs="Calibri"/>
          <w:b/>
          <w:szCs w:val="24"/>
        </w:rPr>
      </w:pPr>
      <w:r w:rsidRPr="009200DD">
        <w:rPr>
          <w:rFonts w:ascii="Calibri" w:hAnsi="Calibri" w:cs="Calibri"/>
          <w:b/>
          <w:szCs w:val="24"/>
        </w:rPr>
        <w:t>PASTORAL BENEDICTION</w:t>
      </w:r>
    </w:p>
    <w:p w14:paraId="5838A612" w14:textId="316C6E61" w:rsidR="005767C6" w:rsidRDefault="009200DD" w:rsidP="005767C6">
      <w:pPr>
        <w:tabs>
          <w:tab w:val="left" w:pos="450"/>
          <w:tab w:val="left" w:pos="720"/>
          <w:tab w:val="left" w:pos="1530"/>
          <w:tab w:val="left" w:pos="6120"/>
          <w:tab w:val="right" w:pos="6300"/>
          <w:tab w:val="right" w:pos="6660"/>
        </w:tabs>
        <w:ind w:left="5490" w:right="86" w:hanging="5670"/>
        <w:rPr>
          <w:rFonts w:ascii="Calibri" w:hAnsi="Calibri" w:cs="Calibri"/>
          <w:b/>
          <w:szCs w:val="24"/>
        </w:rPr>
      </w:pPr>
      <w:r>
        <w:rPr>
          <w:rFonts w:ascii="Calibri" w:hAnsi="Calibri" w:cs="Calibri"/>
          <w:b/>
          <w:szCs w:val="24"/>
        </w:rPr>
        <w:t xml:space="preserve">   </w:t>
      </w:r>
    </w:p>
    <w:p w14:paraId="76E9781A" w14:textId="2065D019" w:rsidR="00B46CCA" w:rsidRPr="00F41464" w:rsidRDefault="005767C6" w:rsidP="006B3351">
      <w:pPr>
        <w:tabs>
          <w:tab w:val="left" w:pos="450"/>
          <w:tab w:val="left" w:pos="720"/>
          <w:tab w:val="left" w:pos="1530"/>
          <w:tab w:val="left" w:pos="6120"/>
          <w:tab w:val="right" w:pos="6300"/>
          <w:tab w:val="right" w:pos="6660"/>
        </w:tabs>
        <w:ind w:left="5490" w:right="86" w:hanging="5670"/>
        <w:rPr>
          <w:rFonts w:ascii="Calibri" w:hAnsi="Calibri" w:cs="Calibri"/>
          <w:szCs w:val="24"/>
        </w:rPr>
      </w:pPr>
      <w:r>
        <w:rPr>
          <w:rFonts w:ascii="Calibri" w:hAnsi="Calibri" w:cs="Calibri"/>
          <w:b/>
          <w:szCs w:val="24"/>
        </w:rPr>
        <w:t xml:space="preserve">   </w:t>
      </w:r>
      <w:r w:rsidR="009200DD" w:rsidRPr="009200DD">
        <w:rPr>
          <w:rFonts w:ascii="Calibri" w:hAnsi="Calibri" w:cs="Calibri"/>
          <w:b/>
          <w:szCs w:val="24"/>
        </w:rPr>
        <w:t>CHORAL BENEDICTION</w:t>
      </w:r>
      <w:r w:rsidR="00966128">
        <w:rPr>
          <w:rFonts w:ascii="Calibri" w:hAnsi="Calibri" w:cs="Calibri"/>
          <w:b/>
          <w:szCs w:val="24"/>
        </w:rPr>
        <w:t>:</w:t>
      </w:r>
      <w:r w:rsidR="009200DD">
        <w:rPr>
          <w:rFonts w:ascii="Calibri" w:hAnsi="Calibri" w:cs="Calibri"/>
          <w:b/>
          <w:szCs w:val="24"/>
        </w:rPr>
        <w:t xml:space="preserve"> </w:t>
      </w:r>
      <w:r w:rsidR="009200DD">
        <w:rPr>
          <w:rFonts w:ascii="Calibri" w:hAnsi="Calibri" w:cs="Calibri"/>
          <w:szCs w:val="24"/>
        </w:rPr>
        <w:t>“</w:t>
      </w:r>
      <w:r w:rsidR="00131034">
        <w:rPr>
          <w:rFonts w:ascii="Calibri" w:hAnsi="Calibri" w:cs="Calibri"/>
          <w:szCs w:val="24"/>
        </w:rPr>
        <w:t>Shalom to You</w:t>
      </w:r>
      <w:r w:rsidR="009200DD">
        <w:rPr>
          <w:rFonts w:ascii="Calibri" w:hAnsi="Calibri" w:cs="Calibri"/>
          <w:szCs w:val="24"/>
        </w:rPr>
        <w:t>”</w:t>
      </w:r>
      <w:r w:rsidR="002D0776">
        <w:rPr>
          <w:rFonts w:ascii="Calibri" w:hAnsi="Calibri" w:cs="Calibri"/>
          <w:szCs w:val="24"/>
          <w:vertAlign w:val="superscript"/>
        </w:rPr>
        <w:t>4</w:t>
      </w:r>
      <w:r w:rsidR="009200DD">
        <w:rPr>
          <w:rFonts w:ascii="Calibri" w:hAnsi="Calibri" w:cs="Calibri"/>
          <w:szCs w:val="24"/>
        </w:rPr>
        <w:t xml:space="preserve"> </w:t>
      </w:r>
      <w:r w:rsidR="00966128">
        <w:rPr>
          <w:rFonts w:ascii="Calibri" w:hAnsi="Calibri" w:cs="Calibri"/>
          <w:szCs w:val="24"/>
        </w:rPr>
        <w:t xml:space="preserve">          </w:t>
      </w:r>
      <w:r w:rsidR="00630334">
        <w:rPr>
          <w:rFonts w:ascii="Calibri" w:hAnsi="Calibri" w:cs="Calibri"/>
          <w:szCs w:val="24"/>
        </w:rPr>
        <w:t xml:space="preserve">      </w:t>
      </w:r>
      <w:r w:rsidR="00131034">
        <w:rPr>
          <w:rFonts w:ascii="Calibri" w:hAnsi="Calibri" w:cs="Calibri"/>
          <w:szCs w:val="24"/>
        </w:rPr>
        <w:t xml:space="preserve"> </w:t>
      </w:r>
      <w:r w:rsidR="0035009D">
        <w:rPr>
          <w:rFonts w:ascii="Calibri" w:hAnsi="Calibri" w:cs="Calibri"/>
          <w:szCs w:val="24"/>
        </w:rPr>
        <w:t xml:space="preserve">     </w:t>
      </w:r>
      <w:r w:rsidR="003735BD">
        <w:rPr>
          <w:rFonts w:ascii="Calibri" w:hAnsi="Calibri" w:cs="Calibri"/>
          <w:szCs w:val="24"/>
        </w:rPr>
        <w:t xml:space="preserve">                  #666</w:t>
      </w:r>
    </w:p>
    <w:p w14:paraId="4F81FD53" w14:textId="77777777" w:rsidR="00F67868" w:rsidRDefault="00F67868" w:rsidP="002A6988">
      <w:pPr>
        <w:tabs>
          <w:tab w:val="left" w:pos="0"/>
          <w:tab w:val="left" w:pos="450"/>
          <w:tab w:val="left" w:pos="720"/>
          <w:tab w:val="left" w:pos="1530"/>
          <w:tab w:val="right" w:pos="6300"/>
          <w:tab w:val="right" w:pos="6660"/>
        </w:tabs>
        <w:ind w:right="86"/>
        <w:rPr>
          <w:rFonts w:ascii="Calibri" w:hAnsi="Calibri" w:cs="Calibri"/>
          <w:b/>
          <w:szCs w:val="24"/>
        </w:rPr>
      </w:pPr>
    </w:p>
    <w:p w14:paraId="7C737A4D" w14:textId="59F617A1" w:rsidR="00AD389C" w:rsidRPr="00AD389C" w:rsidRDefault="00D954B6" w:rsidP="00AD389C">
      <w:pPr>
        <w:tabs>
          <w:tab w:val="left" w:pos="0"/>
          <w:tab w:val="left" w:pos="450"/>
          <w:tab w:val="left" w:pos="720"/>
          <w:tab w:val="left" w:pos="1530"/>
          <w:tab w:val="right" w:pos="6300"/>
          <w:tab w:val="right" w:pos="6660"/>
        </w:tabs>
        <w:ind w:right="86"/>
        <w:rPr>
          <w:rFonts w:ascii="Calibri" w:hAnsi="Calibri" w:cs="Calibri"/>
          <w:b/>
          <w:szCs w:val="24"/>
        </w:rPr>
      </w:pPr>
      <w:r w:rsidRPr="00D954B6">
        <w:rPr>
          <w:rFonts w:ascii="Calibri" w:hAnsi="Calibri" w:cs="Calibri"/>
          <w:b/>
          <w:szCs w:val="24"/>
        </w:rPr>
        <w:t xml:space="preserve">SERVICE OF THE ACOLYTE: </w:t>
      </w:r>
      <w:r>
        <w:rPr>
          <w:rFonts w:ascii="Calibri" w:hAnsi="Calibri" w:cs="Calibri"/>
          <w:szCs w:val="24"/>
        </w:rPr>
        <w:t>T</w:t>
      </w:r>
      <w:r w:rsidRPr="00D954B6">
        <w:rPr>
          <w:rFonts w:ascii="Calibri" w:hAnsi="Calibri" w:cs="Calibri"/>
          <w:szCs w:val="24"/>
        </w:rPr>
        <w:t>ake the</w:t>
      </w:r>
      <w:r w:rsidR="00E2594C">
        <w:rPr>
          <w:rFonts w:ascii="Calibri" w:hAnsi="Calibri" w:cs="Calibri"/>
          <w:szCs w:val="24"/>
        </w:rPr>
        <w:t xml:space="preserve"> light of Christ into the world</w:t>
      </w:r>
    </w:p>
    <w:p w14:paraId="7C786D97" w14:textId="77777777" w:rsidR="00606FE9" w:rsidRDefault="00606FE9" w:rsidP="00E93A7E">
      <w:pPr>
        <w:rPr>
          <w:rFonts w:ascii="Calibri" w:hAnsi="Calibri" w:cs="Calibri"/>
          <w:b/>
          <w:bCs/>
          <w:szCs w:val="36"/>
        </w:rPr>
      </w:pPr>
    </w:p>
    <w:p w14:paraId="1141F35D" w14:textId="77777777" w:rsidR="00FB6526" w:rsidRDefault="00FB6526" w:rsidP="00FB6526">
      <w:pPr>
        <w:tabs>
          <w:tab w:val="left" w:pos="0"/>
          <w:tab w:val="left" w:pos="450"/>
          <w:tab w:val="left" w:pos="720"/>
          <w:tab w:val="left" w:pos="1530"/>
          <w:tab w:val="right" w:pos="6300"/>
          <w:tab w:val="right" w:pos="6660"/>
        </w:tabs>
        <w:ind w:right="86"/>
        <w:jc w:val="center"/>
        <w:rPr>
          <w:rFonts w:ascii="Calibri" w:hAnsi="Calibri" w:cs="Calibri"/>
          <w:bCs/>
          <w:noProof/>
          <w:sz w:val="32"/>
          <w:szCs w:val="32"/>
        </w:rPr>
      </w:pPr>
    </w:p>
    <w:p w14:paraId="45A885AD" w14:textId="6A4C6EC2" w:rsidR="00FB6526" w:rsidRDefault="00FB6526" w:rsidP="00FB6526">
      <w:pPr>
        <w:tabs>
          <w:tab w:val="left" w:pos="0"/>
          <w:tab w:val="left" w:pos="450"/>
          <w:tab w:val="left" w:pos="720"/>
          <w:tab w:val="left" w:pos="1530"/>
          <w:tab w:val="right" w:pos="6300"/>
          <w:tab w:val="right" w:pos="6660"/>
        </w:tabs>
        <w:ind w:right="86"/>
        <w:jc w:val="center"/>
        <w:rPr>
          <w:rFonts w:ascii="Calibri" w:hAnsi="Calibri" w:cs="Calibri"/>
          <w:bCs/>
          <w:noProof/>
          <w:sz w:val="32"/>
          <w:szCs w:val="32"/>
        </w:rPr>
      </w:pPr>
      <w:r>
        <w:rPr>
          <w:rFonts w:ascii="Calibri" w:hAnsi="Calibri" w:cs="Calibri"/>
          <w:bCs/>
          <w:noProof/>
          <w:sz w:val="32"/>
          <w:szCs w:val="32"/>
        </w:rPr>
        <w:drawing>
          <wp:inline distT="0" distB="0" distL="0" distR="0" wp14:anchorId="4EFFF04B" wp14:editId="07949608">
            <wp:extent cx="2308860" cy="2308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2308860" cy="2308860"/>
                    </a:xfrm>
                    <a:prstGeom prst="rect">
                      <a:avLst/>
                    </a:prstGeom>
                  </pic:spPr>
                </pic:pic>
              </a:graphicData>
            </a:graphic>
          </wp:inline>
        </w:drawing>
      </w:r>
    </w:p>
    <w:p w14:paraId="1AC26541" w14:textId="2A2201B7" w:rsidR="002E1ECF" w:rsidRDefault="002E1ECF" w:rsidP="00FB6526">
      <w:pPr>
        <w:tabs>
          <w:tab w:val="left" w:pos="0"/>
          <w:tab w:val="left" w:pos="450"/>
          <w:tab w:val="left" w:pos="720"/>
          <w:tab w:val="left" w:pos="1530"/>
          <w:tab w:val="right" w:pos="6300"/>
          <w:tab w:val="right" w:pos="6660"/>
        </w:tabs>
        <w:ind w:right="86"/>
        <w:rPr>
          <w:rFonts w:ascii="Calibri" w:hAnsi="Calibri" w:cs="Calibri"/>
          <w:bCs/>
          <w:noProof/>
          <w:sz w:val="32"/>
          <w:szCs w:val="32"/>
        </w:rPr>
      </w:pPr>
      <w:bookmarkStart w:id="4" w:name="_Hlk73176541"/>
    </w:p>
    <w:p w14:paraId="75A89588" w14:textId="77777777" w:rsidR="00FB6526" w:rsidRDefault="00FB6526" w:rsidP="00FB6526">
      <w:pPr>
        <w:tabs>
          <w:tab w:val="left" w:pos="0"/>
          <w:tab w:val="left" w:pos="450"/>
          <w:tab w:val="left" w:pos="720"/>
          <w:tab w:val="left" w:pos="1530"/>
          <w:tab w:val="right" w:pos="6300"/>
          <w:tab w:val="right" w:pos="6660"/>
        </w:tabs>
        <w:ind w:right="86"/>
        <w:rPr>
          <w:rFonts w:ascii="Calibri" w:hAnsi="Calibri" w:cs="Calibri"/>
          <w:b/>
          <w:noProof/>
          <w:szCs w:val="24"/>
          <w:u w:val="single"/>
        </w:rPr>
      </w:pPr>
    </w:p>
    <w:p w14:paraId="7444F931" w14:textId="2EB335A6" w:rsidR="00B50234" w:rsidRPr="00ED1AE7" w:rsidRDefault="00B50234" w:rsidP="00290EC8">
      <w:pPr>
        <w:tabs>
          <w:tab w:val="left" w:pos="0"/>
          <w:tab w:val="left" w:pos="450"/>
          <w:tab w:val="left" w:pos="720"/>
          <w:tab w:val="left" w:pos="1530"/>
          <w:tab w:val="right" w:pos="6300"/>
          <w:tab w:val="right" w:pos="6660"/>
        </w:tabs>
        <w:ind w:right="86"/>
        <w:jc w:val="center"/>
        <w:rPr>
          <w:rFonts w:ascii="Calibri" w:hAnsi="Calibri" w:cs="Calibri"/>
          <w:sz w:val="18"/>
          <w:szCs w:val="24"/>
        </w:rPr>
      </w:pPr>
      <w:r w:rsidRPr="00352198">
        <w:rPr>
          <w:noProof/>
          <w:szCs w:val="24"/>
        </w:rPr>
        <w:drawing>
          <wp:inline distT="0" distB="0" distL="0" distR="0" wp14:anchorId="62B39711" wp14:editId="1EB75E3D">
            <wp:extent cx="564515" cy="40271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474" cy="424799"/>
                    </a:xfrm>
                    <a:prstGeom prst="rect">
                      <a:avLst/>
                    </a:prstGeom>
                    <a:noFill/>
                    <a:ln>
                      <a:noFill/>
                    </a:ln>
                  </pic:spPr>
                </pic:pic>
              </a:graphicData>
            </a:graphic>
          </wp:inline>
        </w:drawing>
      </w:r>
      <w:r w:rsidRPr="00352198">
        <w:rPr>
          <w:rFonts w:ascii="Calibri" w:hAnsi="Calibri" w:cs="Calibri"/>
          <w:b/>
          <w:noProof/>
          <w:szCs w:val="24"/>
          <w:u w:val="single"/>
        </w:rPr>
        <w:t>ANNOUNCEMENTS</w:t>
      </w:r>
    </w:p>
    <w:p w14:paraId="19597ECE" w14:textId="4B320274" w:rsidR="007068EE" w:rsidRDefault="007068EE" w:rsidP="00B50234">
      <w:pPr>
        <w:tabs>
          <w:tab w:val="left" w:pos="0"/>
          <w:tab w:val="left" w:pos="450"/>
          <w:tab w:val="left" w:pos="720"/>
          <w:tab w:val="left" w:pos="1530"/>
          <w:tab w:val="right" w:pos="6300"/>
          <w:tab w:val="right" w:pos="6660"/>
        </w:tabs>
        <w:ind w:right="86"/>
        <w:rPr>
          <w:rFonts w:asciiTheme="minorHAnsi" w:hAnsiTheme="minorHAnsi" w:cstheme="minorHAnsi"/>
          <w:b/>
          <w:color w:val="000000"/>
          <w:szCs w:val="24"/>
          <w:u w:val="single"/>
        </w:rPr>
      </w:pPr>
    </w:p>
    <w:p w14:paraId="5894F561" w14:textId="77777777" w:rsidR="003C0F9C" w:rsidRDefault="003C0F9C" w:rsidP="00B50234">
      <w:pPr>
        <w:tabs>
          <w:tab w:val="left" w:pos="0"/>
          <w:tab w:val="left" w:pos="450"/>
          <w:tab w:val="left" w:pos="720"/>
          <w:tab w:val="left" w:pos="1530"/>
          <w:tab w:val="right" w:pos="6300"/>
          <w:tab w:val="right" w:pos="6660"/>
        </w:tabs>
        <w:ind w:right="86"/>
        <w:rPr>
          <w:rFonts w:asciiTheme="minorHAnsi" w:hAnsiTheme="minorHAnsi" w:cstheme="minorHAnsi"/>
          <w:b/>
          <w:color w:val="000000"/>
          <w:szCs w:val="24"/>
          <w:u w:val="single"/>
        </w:rPr>
      </w:pPr>
    </w:p>
    <w:p w14:paraId="106F15BB" w14:textId="7CFE849A" w:rsidR="003C0F9C" w:rsidRDefault="003C0F9C" w:rsidP="00B50234">
      <w:pPr>
        <w:tabs>
          <w:tab w:val="left" w:pos="0"/>
          <w:tab w:val="left" w:pos="450"/>
          <w:tab w:val="left" w:pos="720"/>
          <w:tab w:val="left" w:pos="1530"/>
          <w:tab w:val="right" w:pos="6300"/>
          <w:tab w:val="right" w:pos="6660"/>
        </w:tabs>
        <w:ind w:right="86"/>
        <w:rPr>
          <w:rFonts w:asciiTheme="minorHAnsi" w:hAnsiTheme="minorHAnsi" w:cstheme="minorHAnsi"/>
          <w:b/>
          <w:color w:val="000000"/>
          <w:szCs w:val="24"/>
          <w:u w:val="single"/>
        </w:rPr>
      </w:pPr>
      <w:r>
        <w:rPr>
          <w:rFonts w:asciiTheme="minorHAnsi" w:hAnsiTheme="minorHAnsi" w:cstheme="minorHAnsi"/>
          <w:b/>
          <w:color w:val="000000"/>
          <w:szCs w:val="24"/>
          <w:u w:val="single"/>
        </w:rPr>
        <w:t xml:space="preserve">MESSAGE FROM PASTOR WEEMS:  </w:t>
      </w:r>
      <w:r w:rsidRPr="003C0F9C">
        <w:rPr>
          <w:rFonts w:asciiTheme="minorHAnsi" w:hAnsiTheme="minorHAnsi" w:cstheme="minorHAnsi"/>
          <w:bCs/>
          <w:color w:val="000000"/>
          <w:szCs w:val="24"/>
        </w:rPr>
        <w:t>Pastor Weems wants to know about what’s going on with you throughout the week. Please feel free to stay after the Sunday service and talk to him as much as you’d like!</w:t>
      </w:r>
    </w:p>
    <w:p w14:paraId="52F2589F" w14:textId="77777777" w:rsidR="00E376AA" w:rsidRPr="00E2594C" w:rsidRDefault="00E376AA" w:rsidP="001B68C4">
      <w:pPr>
        <w:tabs>
          <w:tab w:val="left" w:pos="0"/>
          <w:tab w:val="left" w:pos="450"/>
          <w:tab w:val="left" w:pos="720"/>
          <w:tab w:val="left" w:pos="1530"/>
          <w:tab w:val="right" w:pos="6300"/>
          <w:tab w:val="right" w:pos="6660"/>
        </w:tabs>
        <w:ind w:right="86"/>
        <w:rPr>
          <w:rFonts w:ascii="Calibri" w:hAnsi="Calibri" w:cs="Calibri"/>
          <w:b/>
          <w:szCs w:val="24"/>
          <w:u w:val="single"/>
        </w:rPr>
      </w:pPr>
    </w:p>
    <w:p w14:paraId="03E3B477" w14:textId="77777777" w:rsidR="003C0F9C" w:rsidRDefault="003C0F9C" w:rsidP="00E2594C">
      <w:pPr>
        <w:tabs>
          <w:tab w:val="left" w:pos="0"/>
          <w:tab w:val="left" w:pos="450"/>
          <w:tab w:val="left" w:pos="720"/>
          <w:tab w:val="left" w:pos="1530"/>
          <w:tab w:val="right" w:pos="6300"/>
          <w:tab w:val="right" w:pos="6660"/>
        </w:tabs>
        <w:ind w:right="86"/>
        <w:rPr>
          <w:rFonts w:ascii="Calibri" w:hAnsi="Calibri" w:cs="Calibri"/>
          <w:b/>
          <w:szCs w:val="24"/>
          <w:u w:val="single"/>
        </w:rPr>
      </w:pPr>
    </w:p>
    <w:p w14:paraId="466F5B02" w14:textId="42604FD7" w:rsidR="00282098" w:rsidRDefault="00282098" w:rsidP="00E2594C">
      <w:pPr>
        <w:tabs>
          <w:tab w:val="left" w:pos="0"/>
          <w:tab w:val="left" w:pos="450"/>
          <w:tab w:val="left" w:pos="720"/>
          <w:tab w:val="left" w:pos="1530"/>
          <w:tab w:val="right" w:pos="6300"/>
          <w:tab w:val="right" w:pos="6660"/>
        </w:tabs>
        <w:ind w:right="86"/>
        <w:rPr>
          <w:rFonts w:ascii="Calibri" w:hAnsi="Calibri" w:cs="Calibri"/>
          <w:b/>
          <w:szCs w:val="24"/>
          <w:u w:val="single"/>
        </w:rPr>
      </w:pPr>
      <w:r>
        <w:rPr>
          <w:rFonts w:ascii="Calibri" w:hAnsi="Calibri" w:cs="Calibri"/>
          <w:b/>
          <w:szCs w:val="24"/>
          <w:u w:val="single"/>
        </w:rPr>
        <w:t>UPCOMING LAWN MOWING TEAMS:</w:t>
      </w:r>
    </w:p>
    <w:p w14:paraId="11AEC285" w14:textId="3A04D454" w:rsidR="00F6253E" w:rsidRPr="000B4D93" w:rsidRDefault="00F6253E" w:rsidP="00E2594C">
      <w:pPr>
        <w:tabs>
          <w:tab w:val="left" w:pos="0"/>
          <w:tab w:val="left" w:pos="450"/>
          <w:tab w:val="left" w:pos="720"/>
          <w:tab w:val="left" w:pos="1530"/>
          <w:tab w:val="right" w:pos="6300"/>
          <w:tab w:val="right" w:pos="6660"/>
        </w:tabs>
        <w:ind w:right="86"/>
        <w:rPr>
          <w:rFonts w:ascii="Calibri" w:hAnsi="Calibri" w:cs="Calibri"/>
          <w:szCs w:val="24"/>
        </w:rPr>
      </w:pPr>
      <w:bookmarkStart w:id="5" w:name="_Hlk73177000"/>
      <w:r>
        <w:rPr>
          <w:rFonts w:ascii="Calibri" w:hAnsi="Calibri" w:cs="Calibri"/>
          <w:szCs w:val="24"/>
        </w:rPr>
        <w:t>June 10</w:t>
      </w:r>
      <w:r w:rsidRPr="00F6253E">
        <w:rPr>
          <w:rFonts w:ascii="Calibri" w:hAnsi="Calibri" w:cs="Calibri"/>
          <w:szCs w:val="24"/>
          <w:vertAlign w:val="superscript"/>
        </w:rPr>
        <w:t>th</w:t>
      </w:r>
      <w:r>
        <w:rPr>
          <w:rFonts w:ascii="Calibri" w:hAnsi="Calibri" w:cs="Calibri"/>
          <w:szCs w:val="24"/>
        </w:rPr>
        <w:t xml:space="preserve">: Team 3 – Ed, Rich, Reuben </w:t>
      </w:r>
    </w:p>
    <w:p w14:paraId="7B24F9FD" w14:textId="08C0334C" w:rsidR="00A764DC" w:rsidRPr="00F96318" w:rsidRDefault="00F96318" w:rsidP="00F96318">
      <w:pPr>
        <w:tabs>
          <w:tab w:val="left" w:pos="0"/>
          <w:tab w:val="left" w:pos="450"/>
          <w:tab w:val="left" w:pos="720"/>
          <w:tab w:val="left" w:pos="1530"/>
          <w:tab w:val="right" w:pos="6300"/>
          <w:tab w:val="right" w:pos="6660"/>
        </w:tabs>
        <w:ind w:right="86"/>
        <w:rPr>
          <w:rFonts w:ascii="Calibri" w:hAnsi="Calibri" w:cs="Calibri"/>
          <w:szCs w:val="36"/>
        </w:rPr>
      </w:pPr>
      <w:bookmarkStart w:id="6" w:name="_Hlk73783211"/>
      <w:bookmarkEnd w:id="5"/>
      <w:r>
        <w:rPr>
          <w:rFonts w:ascii="Calibri" w:hAnsi="Calibri" w:cs="Calibri"/>
          <w:szCs w:val="36"/>
        </w:rPr>
        <w:t>June 17</w:t>
      </w:r>
      <w:r w:rsidRPr="00F96318">
        <w:rPr>
          <w:rFonts w:ascii="Calibri" w:hAnsi="Calibri" w:cs="Calibri"/>
          <w:szCs w:val="36"/>
          <w:vertAlign w:val="superscript"/>
        </w:rPr>
        <w:t>th</w:t>
      </w:r>
      <w:r>
        <w:rPr>
          <w:rFonts w:ascii="Calibri" w:hAnsi="Calibri" w:cs="Calibri"/>
          <w:szCs w:val="36"/>
        </w:rPr>
        <w:t xml:space="preserve">: Team 4 – Ken, Bob, Jon  </w:t>
      </w:r>
    </w:p>
    <w:bookmarkEnd w:id="6"/>
    <w:p w14:paraId="721BD8EF" w14:textId="77777777" w:rsidR="003C0F9C" w:rsidRDefault="003C0F9C" w:rsidP="00A764DC">
      <w:pPr>
        <w:rPr>
          <w:rFonts w:ascii="Calibri" w:hAnsi="Calibri" w:cs="Calibri"/>
          <w:b/>
          <w:szCs w:val="24"/>
          <w:u w:val="single"/>
        </w:rPr>
      </w:pPr>
    </w:p>
    <w:p w14:paraId="00E7A651" w14:textId="28C305E6" w:rsidR="00606FE9" w:rsidRDefault="00A85AC9" w:rsidP="00606FE9">
      <w:pPr>
        <w:rPr>
          <w:rFonts w:asciiTheme="minorHAnsi" w:hAnsiTheme="minorHAnsi" w:cstheme="minorHAnsi"/>
          <w:b/>
        </w:rPr>
      </w:pPr>
      <w:r w:rsidRPr="00A85AC9">
        <w:rPr>
          <w:rFonts w:ascii="Calibri" w:hAnsi="Calibri" w:cs="Calibri"/>
          <w:b/>
          <w:szCs w:val="24"/>
          <w:u w:val="single"/>
        </w:rPr>
        <w:t>EAGLE SCOUT PROJECT:</w:t>
      </w:r>
      <w:r>
        <w:rPr>
          <w:rFonts w:ascii="Calibri" w:hAnsi="Calibri" w:cs="Calibri"/>
          <w:b/>
          <w:szCs w:val="24"/>
          <w:u w:val="single"/>
        </w:rPr>
        <w:t xml:space="preserve"> </w:t>
      </w:r>
      <w:r>
        <w:rPr>
          <w:rFonts w:ascii="Calibri" w:hAnsi="Calibri" w:cs="Calibri"/>
          <w:szCs w:val="24"/>
        </w:rPr>
        <w:t>Brett will be doing his Eagle Scout Project on the ground of the former community hall creating an outdoor worship and group activity area. The project consists of leveling a 40’ x 60’ area toward the back of the lot, covering it with weed block, stone mulch, and a</w:t>
      </w:r>
      <w:r w:rsidR="00B24D7E">
        <w:rPr>
          <w:rFonts w:ascii="Calibri" w:hAnsi="Calibri" w:cs="Calibri"/>
          <w:szCs w:val="24"/>
        </w:rPr>
        <w:t xml:space="preserve"> fire pit in the center. The border will be partially landscaped with evergreen trees for privacy. Donations would be greatly appreciated to help with the cost of materials (stone, weed block, fire pit, </w:t>
      </w:r>
      <w:r w:rsidR="00AF79FA">
        <w:rPr>
          <w:rFonts w:ascii="Calibri" w:hAnsi="Calibri" w:cs="Calibri"/>
          <w:szCs w:val="24"/>
        </w:rPr>
        <w:t>and evergreen</w:t>
      </w:r>
      <w:r w:rsidR="00B24D7E">
        <w:rPr>
          <w:rFonts w:ascii="Calibri" w:hAnsi="Calibri" w:cs="Calibri"/>
          <w:szCs w:val="24"/>
        </w:rPr>
        <w:t xml:space="preserve"> trees).</w:t>
      </w:r>
      <w:r>
        <w:rPr>
          <w:rFonts w:ascii="Calibri" w:hAnsi="Calibri" w:cs="Calibri"/>
          <w:szCs w:val="24"/>
        </w:rPr>
        <w:t xml:space="preserve"> </w:t>
      </w:r>
      <w:r w:rsidR="00DC695C" w:rsidRPr="00DC695C">
        <w:rPr>
          <w:rFonts w:ascii="Calibri" w:hAnsi="Calibri" w:cs="Calibri"/>
          <w:szCs w:val="24"/>
        </w:rPr>
        <w:t>If you need a donation envelope they are next to the bulletins.</w:t>
      </w:r>
    </w:p>
    <w:p w14:paraId="068C6118" w14:textId="77777777" w:rsidR="003C0F9C" w:rsidRDefault="003C0F9C" w:rsidP="00606FE9">
      <w:pPr>
        <w:rPr>
          <w:rFonts w:asciiTheme="minorHAnsi" w:hAnsiTheme="minorHAnsi" w:cstheme="minorHAnsi"/>
          <w:b/>
          <w:u w:val="single"/>
        </w:rPr>
      </w:pPr>
    </w:p>
    <w:p w14:paraId="214189D9" w14:textId="77777777" w:rsidR="00DC695C" w:rsidRDefault="00DC695C" w:rsidP="00606FE9">
      <w:pPr>
        <w:rPr>
          <w:rFonts w:asciiTheme="minorHAnsi" w:hAnsiTheme="minorHAnsi" w:cstheme="minorHAnsi"/>
          <w:b/>
          <w:u w:val="single"/>
        </w:rPr>
      </w:pPr>
    </w:p>
    <w:p w14:paraId="5FB21793" w14:textId="315E37B8" w:rsidR="003C0F9C" w:rsidRPr="003C0F9C" w:rsidRDefault="003C0F9C" w:rsidP="00606FE9">
      <w:pPr>
        <w:rPr>
          <w:rFonts w:asciiTheme="minorHAnsi" w:hAnsiTheme="minorHAnsi" w:cstheme="minorHAnsi"/>
          <w:bCs/>
        </w:rPr>
      </w:pPr>
      <w:r w:rsidRPr="003C0F9C">
        <w:rPr>
          <w:rFonts w:asciiTheme="minorHAnsi" w:hAnsiTheme="minorHAnsi" w:cstheme="minorHAnsi"/>
          <w:b/>
          <w:u w:val="single"/>
        </w:rPr>
        <w:t>FESTIVAL MEETING:</w:t>
      </w:r>
      <w:r>
        <w:rPr>
          <w:rFonts w:asciiTheme="minorHAnsi" w:hAnsiTheme="minorHAnsi" w:cstheme="minorHAnsi"/>
          <w:b/>
        </w:rPr>
        <w:t xml:space="preserve"> </w:t>
      </w:r>
      <w:r w:rsidRPr="003C0F9C">
        <w:rPr>
          <w:rFonts w:asciiTheme="minorHAnsi" w:hAnsiTheme="minorHAnsi" w:cstheme="minorHAnsi"/>
          <w:bCs/>
        </w:rPr>
        <w:t>A festival meeting will be held on Tuesday, June 8</w:t>
      </w:r>
      <w:r w:rsidRPr="003C0F9C">
        <w:rPr>
          <w:rFonts w:asciiTheme="minorHAnsi" w:hAnsiTheme="minorHAnsi" w:cstheme="minorHAnsi"/>
          <w:bCs/>
          <w:vertAlign w:val="superscript"/>
        </w:rPr>
        <w:t>th</w:t>
      </w:r>
      <w:r w:rsidRPr="003C0F9C">
        <w:rPr>
          <w:rFonts w:asciiTheme="minorHAnsi" w:hAnsiTheme="minorHAnsi" w:cstheme="minorHAnsi"/>
          <w:bCs/>
        </w:rPr>
        <w:t xml:space="preserve"> at 6:00PM. Open to anyone who wishes to join!</w:t>
      </w:r>
    </w:p>
    <w:p w14:paraId="371832B9" w14:textId="77777777" w:rsidR="00606FE9" w:rsidRDefault="00606FE9" w:rsidP="004C5AF1">
      <w:pPr>
        <w:jc w:val="center"/>
        <w:rPr>
          <w:rFonts w:asciiTheme="minorHAnsi" w:hAnsiTheme="minorHAnsi" w:cstheme="minorHAnsi"/>
          <w:b/>
        </w:rPr>
      </w:pPr>
    </w:p>
    <w:bookmarkEnd w:id="4"/>
    <w:p w14:paraId="6C40C125" w14:textId="77777777" w:rsidR="003C0F9C" w:rsidRDefault="003C0F9C" w:rsidP="004C5AF1">
      <w:pPr>
        <w:jc w:val="center"/>
        <w:rPr>
          <w:rFonts w:asciiTheme="minorHAnsi" w:hAnsiTheme="minorHAnsi" w:cstheme="minorHAnsi"/>
          <w:b/>
        </w:rPr>
      </w:pPr>
    </w:p>
    <w:p w14:paraId="29E78E83" w14:textId="77777777" w:rsidR="003C0F9C" w:rsidRDefault="003C0F9C" w:rsidP="00E93A7E">
      <w:pPr>
        <w:rPr>
          <w:rFonts w:asciiTheme="minorHAnsi" w:hAnsiTheme="minorHAnsi" w:cstheme="minorHAnsi"/>
          <w:b/>
        </w:rPr>
      </w:pPr>
    </w:p>
    <w:p w14:paraId="14719EE7" w14:textId="11754272" w:rsidR="003C0F9C" w:rsidRDefault="003C0F9C" w:rsidP="004C5AF1">
      <w:pPr>
        <w:jc w:val="center"/>
        <w:rPr>
          <w:rFonts w:asciiTheme="minorHAnsi" w:hAnsiTheme="minorHAnsi" w:cstheme="minorHAnsi"/>
          <w:b/>
        </w:rPr>
      </w:pPr>
    </w:p>
    <w:p w14:paraId="5A82DA7E" w14:textId="6904EDC3" w:rsidR="009436ED" w:rsidRDefault="009436ED" w:rsidP="004C5AF1">
      <w:pPr>
        <w:jc w:val="center"/>
        <w:rPr>
          <w:rFonts w:asciiTheme="minorHAnsi" w:hAnsiTheme="minorHAnsi" w:cstheme="minorHAnsi"/>
          <w:b/>
        </w:rPr>
      </w:pPr>
    </w:p>
    <w:p w14:paraId="7D223172" w14:textId="23CFD9ED" w:rsidR="009436ED" w:rsidRDefault="009436ED" w:rsidP="004C5AF1">
      <w:pPr>
        <w:jc w:val="center"/>
        <w:rPr>
          <w:rFonts w:asciiTheme="minorHAnsi" w:hAnsiTheme="minorHAnsi" w:cstheme="minorHAnsi"/>
          <w:b/>
        </w:rPr>
      </w:pPr>
    </w:p>
    <w:p w14:paraId="77E82825" w14:textId="2059057C" w:rsidR="009436ED" w:rsidRDefault="009436ED" w:rsidP="004C5AF1">
      <w:pPr>
        <w:jc w:val="center"/>
        <w:rPr>
          <w:rFonts w:asciiTheme="minorHAnsi" w:hAnsiTheme="minorHAnsi" w:cstheme="minorHAnsi"/>
          <w:b/>
        </w:rPr>
      </w:pPr>
    </w:p>
    <w:p w14:paraId="12342B35" w14:textId="766A5CD4" w:rsidR="009436ED" w:rsidRDefault="009436ED" w:rsidP="004C5AF1">
      <w:pPr>
        <w:jc w:val="center"/>
        <w:rPr>
          <w:rFonts w:asciiTheme="minorHAnsi" w:hAnsiTheme="minorHAnsi" w:cstheme="minorHAnsi"/>
          <w:b/>
        </w:rPr>
      </w:pPr>
    </w:p>
    <w:p w14:paraId="69782347" w14:textId="77777777" w:rsidR="009436ED" w:rsidRDefault="009436ED" w:rsidP="004C5AF1">
      <w:pPr>
        <w:jc w:val="center"/>
        <w:rPr>
          <w:rFonts w:asciiTheme="minorHAnsi" w:hAnsiTheme="minorHAnsi" w:cstheme="minorHAnsi"/>
          <w:b/>
        </w:rPr>
      </w:pPr>
    </w:p>
    <w:p w14:paraId="553E2C0E" w14:textId="77777777" w:rsidR="003C0F9C" w:rsidRDefault="003C0F9C" w:rsidP="004C5AF1">
      <w:pPr>
        <w:jc w:val="center"/>
        <w:rPr>
          <w:rFonts w:asciiTheme="minorHAnsi" w:hAnsiTheme="minorHAnsi" w:cstheme="minorHAnsi"/>
          <w:b/>
        </w:rPr>
      </w:pPr>
    </w:p>
    <w:p w14:paraId="3C11A2F9" w14:textId="77777777" w:rsidR="002E1ECF" w:rsidRDefault="002E1ECF" w:rsidP="00E93A7E">
      <w:pPr>
        <w:tabs>
          <w:tab w:val="left" w:pos="0"/>
          <w:tab w:val="left" w:pos="450"/>
          <w:tab w:val="left" w:pos="720"/>
          <w:tab w:val="left" w:pos="1530"/>
          <w:tab w:val="right" w:pos="6300"/>
          <w:tab w:val="right" w:pos="6660"/>
        </w:tabs>
        <w:ind w:right="86"/>
        <w:jc w:val="center"/>
        <w:rPr>
          <w:rFonts w:ascii="Calibri" w:hAnsi="Calibri" w:cs="Calibri"/>
          <w:b/>
          <w:noProof/>
          <w:szCs w:val="24"/>
          <w:u w:val="single"/>
        </w:rPr>
      </w:pPr>
    </w:p>
    <w:p w14:paraId="62447993" w14:textId="77777777" w:rsidR="00F96318" w:rsidRDefault="00F96318" w:rsidP="00E93A7E">
      <w:pPr>
        <w:tabs>
          <w:tab w:val="left" w:pos="0"/>
          <w:tab w:val="left" w:pos="450"/>
          <w:tab w:val="left" w:pos="720"/>
          <w:tab w:val="left" w:pos="1530"/>
          <w:tab w:val="right" w:pos="6300"/>
          <w:tab w:val="right" w:pos="6660"/>
        </w:tabs>
        <w:ind w:right="86"/>
        <w:jc w:val="center"/>
        <w:rPr>
          <w:rFonts w:ascii="Calibri" w:hAnsi="Calibri" w:cs="Calibri"/>
          <w:b/>
          <w:noProof/>
          <w:szCs w:val="24"/>
          <w:u w:val="single"/>
        </w:rPr>
      </w:pPr>
    </w:p>
    <w:p w14:paraId="10EB5253" w14:textId="7DC181BF" w:rsidR="003C0F9C" w:rsidRDefault="003C0F9C" w:rsidP="00E93A7E">
      <w:pPr>
        <w:rPr>
          <w:rFonts w:asciiTheme="minorHAnsi" w:hAnsiTheme="minorHAnsi" w:cstheme="minorHAnsi"/>
          <w:b/>
        </w:rPr>
      </w:pPr>
    </w:p>
    <w:p w14:paraId="039B666A" w14:textId="7BB4A4E1" w:rsidR="00E93A7E" w:rsidRDefault="00E93A7E" w:rsidP="00E93A7E">
      <w:pPr>
        <w:rPr>
          <w:rFonts w:asciiTheme="minorHAnsi" w:hAnsiTheme="minorHAnsi" w:cstheme="minorHAnsi"/>
          <w:b/>
        </w:rPr>
      </w:pPr>
    </w:p>
    <w:p w14:paraId="5C264AAA" w14:textId="440B5092" w:rsidR="00E93A7E" w:rsidRDefault="00E93A7E" w:rsidP="00E93A7E">
      <w:pPr>
        <w:rPr>
          <w:rFonts w:asciiTheme="minorHAnsi" w:hAnsiTheme="minorHAnsi" w:cstheme="minorHAnsi"/>
          <w:b/>
        </w:rPr>
      </w:pPr>
    </w:p>
    <w:p w14:paraId="132B7A0E" w14:textId="77777777" w:rsidR="009436ED" w:rsidRDefault="009436ED" w:rsidP="004D3874">
      <w:pPr>
        <w:jc w:val="center"/>
        <w:rPr>
          <w:rFonts w:asciiTheme="minorHAnsi" w:hAnsiTheme="minorHAnsi" w:cstheme="minorHAnsi"/>
          <w:b/>
        </w:rPr>
      </w:pPr>
    </w:p>
    <w:p w14:paraId="4CB1DAFC" w14:textId="77777777" w:rsidR="009436ED" w:rsidRDefault="009436ED" w:rsidP="004D3874">
      <w:pPr>
        <w:jc w:val="center"/>
        <w:rPr>
          <w:rFonts w:asciiTheme="minorHAnsi" w:hAnsiTheme="minorHAnsi" w:cstheme="minorHAnsi"/>
          <w:b/>
        </w:rPr>
      </w:pPr>
    </w:p>
    <w:p w14:paraId="2DF7FCE5" w14:textId="77777777" w:rsidR="009436ED" w:rsidRDefault="009436ED" w:rsidP="004D3874">
      <w:pPr>
        <w:jc w:val="center"/>
        <w:rPr>
          <w:rFonts w:asciiTheme="minorHAnsi" w:hAnsiTheme="minorHAnsi" w:cstheme="minorHAnsi"/>
          <w:b/>
        </w:rPr>
      </w:pPr>
    </w:p>
    <w:p w14:paraId="2831AF2C" w14:textId="77777777" w:rsidR="009436ED" w:rsidRDefault="009436ED" w:rsidP="004D3874">
      <w:pPr>
        <w:jc w:val="center"/>
        <w:rPr>
          <w:rFonts w:asciiTheme="minorHAnsi" w:hAnsiTheme="minorHAnsi" w:cstheme="minorHAnsi"/>
          <w:b/>
        </w:rPr>
      </w:pPr>
    </w:p>
    <w:p w14:paraId="1F74C424" w14:textId="77777777" w:rsidR="009436ED" w:rsidRDefault="009436ED" w:rsidP="004D3874">
      <w:pPr>
        <w:jc w:val="center"/>
        <w:rPr>
          <w:rFonts w:asciiTheme="minorHAnsi" w:hAnsiTheme="minorHAnsi" w:cstheme="minorHAnsi"/>
          <w:b/>
        </w:rPr>
      </w:pPr>
    </w:p>
    <w:p w14:paraId="703FB492" w14:textId="77777777" w:rsidR="002E1ECF" w:rsidRDefault="002E1ECF" w:rsidP="000E020D">
      <w:pPr>
        <w:rPr>
          <w:rFonts w:asciiTheme="minorHAnsi" w:hAnsiTheme="minorHAnsi" w:cstheme="minorHAnsi"/>
          <w:b/>
        </w:rPr>
      </w:pPr>
    </w:p>
    <w:p w14:paraId="204879CF" w14:textId="77777777" w:rsidR="00F96318" w:rsidRDefault="00F96318" w:rsidP="004D3874">
      <w:pPr>
        <w:jc w:val="center"/>
        <w:rPr>
          <w:rFonts w:asciiTheme="minorHAnsi" w:hAnsiTheme="minorHAnsi" w:cstheme="minorHAnsi"/>
          <w:b/>
        </w:rPr>
      </w:pPr>
    </w:p>
    <w:p w14:paraId="6FA79834" w14:textId="11EE6A16" w:rsidR="002853DC" w:rsidRPr="002458FA" w:rsidRDefault="002853DC" w:rsidP="00F640A1">
      <w:pPr>
        <w:tabs>
          <w:tab w:val="left" w:pos="0"/>
          <w:tab w:val="left" w:pos="450"/>
          <w:tab w:val="left" w:pos="720"/>
          <w:tab w:val="left" w:pos="1530"/>
          <w:tab w:val="right" w:pos="6300"/>
          <w:tab w:val="right" w:pos="6660"/>
        </w:tabs>
        <w:ind w:right="86"/>
        <w:rPr>
          <w:rFonts w:ascii="Calibri" w:hAnsi="Calibri" w:cs="Calibri"/>
          <w:sz w:val="32"/>
          <w:szCs w:val="32"/>
        </w:rPr>
      </w:pPr>
    </w:p>
    <w:sectPr w:rsidR="002853DC" w:rsidRPr="002458FA" w:rsidSect="00654E86">
      <w:pgSz w:w="15840" w:h="12240" w:orient="landscape" w:code="1"/>
      <w:pgMar w:top="288" w:right="720" w:bottom="270" w:left="720" w:header="0" w:footer="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953B0D" w14:textId="77777777" w:rsidR="00D321C9" w:rsidRDefault="00D321C9" w:rsidP="00DB4CE5">
      <w:r>
        <w:separator/>
      </w:r>
    </w:p>
  </w:endnote>
  <w:endnote w:type="continuationSeparator" w:id="0">
    <w:p w14:paraId="1DAB0CDB" w14:textId="77777777" w:rsidR="00D321C9" w:rsidRDefault="00D321C9" w:rsidP="00DB4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61BE6" w14:textId="77777777" w:rsidR="00D321C9" w:rsidRDefault="00D321C9" w:rsidP="00DB4CE5">
      <w:r>
        <w:separator/>
      </w:r>
    </w:p>
  </w:footnote>
  <w:footnote w:type="continuationSeparator" w:id="0">
    <w:p w14:paraId="3F1A30DF" w14:textId="77777777" w:rsidR="00D321C9" w:rsidRDefault="00D321C9" w:rsidP="00DB4C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56671F"/>
    <w:multiLevelType w:val="hybridMultilevel"/>
    <w:tmpl w:val="9976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84234"/>
    <w:multiLevelType w:val="hybridMultilevel"/>
    <w:tmpl w:val="0CCA0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B13CE"/>
    <w:multiLevelType w:val="hybridMultilevel"/>
    <w:tmpl w:val="9976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C8731C"/>
    <w:multiLevelType w:val="hybridMultilevel"/>
    <w:tmpl w:val="9976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D7406A"/>
    <w:multiLevelType w:val="hybridMultilevel"/>
    <w:tmpl w:val="893ADE82"/>
    <w:lvl w:ilvl="0" w:tplc="2C4AA1F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sDA2NjAwNTAyMrNU0lEKTi0uzszPAykwM64FAMUkWfItAAAA"/>
  </w:docVars>
  <w:rsids>
    <w:rsidRoot w:val="002F50F2"/>
    <w:rsid w:val="00001BF3"/>
    <w:rsid w:val="000042F2"/>
    <w:rsid w:val="00004C4C"/>
    <w:rsid w:val="00010F56"/>
    <w:rsid w:val="000133FA"/>
    <w:rsid w:val="00013DFB"/>
    <w:rsid w:val="00022792"/>
    <w:rsid w:val="00023914"/>
    <w:rsid w:val="00025219"/>
    <w:rsid w:val="00026115"/>
    <w:rsid w:val="00032DE8"/>
    <w:rsid w:val="00033271"/>
    <w:rsid w:val="0003406D"/>
    <w:rsid w:val="00037A6F"/>
    <w:rsid w:val="0004143C"/>
    <w:rsid w:val="00043F4E"/>
    <w:rsid w:val="00044C5C"/>
    <w:rsid w:val="000456FF"/>
    <w:rsid w:val="00046756"/>
    <w:rsid w:val="00046867"/>
    <w:rsid w:val="0004773A"/>
    <w:rsid w:val="000530D2"/>
    <w:rsid w:val="000543EE"/>
    <w:rsid w:val="00057402"/>
    <w:rsid w:val="00061EB8"/>
    <w:rsid w:val="0006354E"/>
    <w:rsid w:val="00064845"/>
    <w:rsid w:val="000662DE"/>
    <w:rsid w:val="000734AC"/>
    <w:rsid w:val="000736B0"/>
    <w:rsid w:val="000753D6"/>
    <w:rsid w:val="00075433"/>
    <w:rsid w:val="000769A0"/>
    <w:rsid w:val="000769C8"/>
    <w:rsid w:val="00076A52"/>
    <w:rsid w:val="000774F9"/>
    <w:rsid w:val="00077591"/>
    <w:rsid w:val="000777E6"/>
    <w:rsid w:val="000826BC"/>
    <w:rsid w:val="0008274B"/>
    <w:rsid w:val="0008420B"/>
    <w:rsid w:val="00086849"/>
    <w:rsid w:val="0009000B"/>
    <w:rsid w:val="000929C3"/>
    <w:rsid w:val="000938DC"/>
    <w:rsid w:val="000938E1"/>
    <w:rsid w:val="000945B1"/>
    <w:rsid w:val="000953FA"/>
    <w:rsid w:val="000971A7"/>
    <w:rsid w:val="00097958"/>
    <w:rsid w:val="00097D62"/>
    <w:rsid w:val="000A1264"/>
    <w:rsid w:val="000A2C2B"/>
    <w:rsid w:val="000A2EFC"/>
    <w:rsid w:val="000A4C89"/>
    <w:rsid w:val="000A4CF6"/>
    <w:rsid w:val="000A4EAE"/>
    <w:rsid w:val="000A53A2"/>
    <w:rsid w:val="000A54EF"/>
    <w:rsid w:val="000A6ED7"/>
    <w:rsid w:val="000A76FE"/>
    <w:rsid w:val="000B0E35"/>
    <w:rsid w:val="000B373A"/>
    <w:rsid w:val="000B3EF7"/>
    <w:rsid w:val="000B4D93"/>
    <w:rsid w:val="000C1EB0"/>
    <w:rsid w:val="000C293E"/>
    <w:rsid w:val="000C2CF0"/>
    <w:rsid w:val="000C3571"/>
    <w:rsid w:val="000C6794"/>
    <w:rsid w:val="000C70B1"/>
    <w:rsid w:val="000D1773"/>
    <w:rsid w:val="000D4B90"/>
    <w:rsid w:val="000D4F16"/>
    <w:rsid w:val="000D57C8"/>
    <w:rsid w:val="000D621B"/>
    <w:rsid w:val="000D679E"/>
    <w:rsid w:val="000D7222"/>
    <w:rsid w:val="000E020D"/>
    <w:rsid w:val="000E0900"/>
    <w:rsid w:val="000E2484"/>
    <w:rsid w:val="000E2A77"/>
    <w:rsid w:val="000E34B2"/>
    <w:rsid w:val="000E396D"/>
    <w:rsid w:val="000E4F04"/>
    <w:rsid w:val="000E76F3"/>
    <w:rsid w:val="000F40BE"/>
    <w:rsid w:val="000F4E27"/>
    <w:rsid w:val="000F5E3D"/>
    <w:rsid w:val="000F7369"/>
    <w:rsid w:val="00100DBF"/>
    <w:rsid w:val="00102E46"/>
    <w:rsid w:val="0010592A"/>
    <w:rsid w:val="001068C8"/>
    <w:rsid w:val="00106BD5"/>
    <w:rsid w:val="001072B6"/>
    <w:rsid w:val="00107436"/>
    <w:rsid w:val="001116CA"/>
    <w:rsid w:val="001124AD"/>
    <w:rsid w:val="0011421A"/>
    <w:rsid w:val="001144D9"/>
    <w:rsid w:val="0011464A"/>
    <w:rsid w:val="00114A68"/>
    <w:rsid w:val="0011520B"/>
    <w:rsid w:val="001165D0"/>
    <w:rsid w:val="001172D8"/>
    <w:rsid w:val="00122ED6"/>
    <w:rsid w:val="00125653"/>
    <w:rsid w:val="001277EF"/>
    <w:rsid w:val="00131034"/>
    <w:rsid w:val="001319D0"/>
    <w:rsid w:val="0013247A"/>
    <w:rsid w:val="00132F39"/>
    <w:rsid w:val="0013406F"/>
    <w:rsid w:val="0013424D"/>
    <w:rsid w:val="001400E4"/>
    <w:rsid w:val="00141376"/>
    <w:rsid w:val="0014154D"/>
    <w:rsid w:val="001417C5"/>
    <w:rsid w:val="0014183F"/>
    <w:rsid w:val="00141A93"/>
    <w:rsid w:val="00141C29"/>
    <w:rsid w:val="001420DE"/>
    <w:rsid w:val="0014258E"/>
    <w:rsid w:val="00142E8D"/>
    <w:rsid w:val="001451D8"/>
    <w:rsid w:val="00146E58"/>
    <w:rsid w:val="0014727E"/>
    <w:rsid w:val="00147D7A"/>
    <w:rsid w:val="00150870"/>
    <w:rsid w:val="00151673"/>
    <w:rsid w:val="00151F83"/>
    <w:rsid w:val="00156855"/>
    <w:rsid w:val="00156911"/>
    <w:rsid w:val="00157240"/>
    <w:rsid w:val="00157CD9"/>
    <w:rsid w:val="00157E92"/>
    <w:rsid w:val="0016000C"/>
    <w:rsid w:val="00160053"/>
    <w:rsid w:val="00160B6A"/>
    <w:rsid w:val="00163660"/>
    <w:rsid w:val="00164981"/>
    <w:rsid w:val="00166ADE"/>
    <w:rsid w:val="001677AA"/>
    <w:rsid w:val="00171380"/>
    <w:rsid w:val="00171BFC"/>
    <w:rsid w:val="00171F2C"/>
    <w:rsid w:val="001744B7"/>
    <w:rsid w:val="00176BFA"/>
    <w:rsid w:val="00180123"/>
    <w:rsid w:val="00182A6C"/>
    <w:rsid w:val="00182C01"/>
    <w:rsid w:val="0018401F"/>
    <w:rsid w:val="00184CEF"/>
    <w:rsid w:val="00184D07"/>
    <w:rsid w:val="00185AA8"/>
    <w:rsid w:val="00186CCC"/>
    <w:rsid w:val="00190015"/>
    <w:rsid w:val="00190FBD"/>
    <w:rsid w:val="001945F5"/>
    <w:rsid w:val="00194687"/>
    <w:rsid w:val="00194FC0"/>
    <w:rsid w:val="00195E8E"/>
    <w:rsid w:val="00196931"/>
    <w:rsid w:val="00196D26"/>
    <w:rsid w:val="00197522"/>
    <w:rsid w:val="001A07E7"/>
    <w:rsid w:val="001A1ABE"/>
    <w:rsid w:val="001A2CF0"/>
    <w:rsid w:val="001A4A80"/>
    <w:rsid w:val="001A5AEA"/>
    <w:rsid w:val="001B0176"/>
    <w:rsid w:val="001B078A"/>
    <w:rsid w:val="001B1A5D"/>
    <w:rsid w:val="001B21E1"/>
    <w:rsid w:val="001B279A"/>
    <w:rsid w:val="001B4AE7"/>
    <w:rsid w:val="001B4B9E"/>
    <w:rsid w:val="001B5D5E"/>
    <w:rsid w:val="001B68C4"/>
    <w:rsid w:val="001B7795"/>
    <w:rsid w:val="001C1E10"/>
    <w:rsid w:val="001C2E7F"/>
    <w:rsid w:val="001C34DF"/>
    <w:rsid w:val="001C5D6F"/>
    <w:rsid w:val="001C7ABB"/>
    <w:rsid w:val="001D0960"/>
    <w:rsid w:val="001D1514"/>
    <w:rsid w:val="001D1594"/>
    <w:rsid w:val="001D1B51"/>
    <w:rsid w:val="001D2223"/>
    <w:rsid w:val="001D2F56"/>
    <w:rsid w:val="001D3036"/>
    <w:rsid w:val="001D34EC"/>
    <w:rsid w:val="001D3649"/>
    <w:rsid w:val="001D4192"/>
    <w:rsid w:val="001D4BE5"/>
    <w:rsid w:val="001D5361"/>
    <w:rsid w:val="001E094D"/>
    <w:rsid w:val="001E2E98"/>
    <w:rsid w:val="001E317A"/>
    <w:rsid w:val="001E39E5"/>
    <w:rsid w:val="001E3C3C"/>
    <w:rsid w:val="001E3C85"/>
    <w:rsid w:val="001E4CB5"/>
    <w:rsid w:val="001E5A2F"/>
    <w:rsid w:val="001E64BA"/>
    <w:rsid w:val="001E75B8"/>
    <w:rsid w:val="001F2B07"/>
    <w:rsid w:val="001F44D7"/>
    <w:rsid w:val="001F5EE1"/>
    <w:rsid w:val="001F648A"/>
    <w:rsid w:val="00200EDD"/>
    <w:rsid w:val="00201639"/>
    <w:rsid w:val="002022CA"/>
    <w:rsid w:val="00202353"/>
    <w:rsid w:val="00202E32"/>
    <w:rsid w:val="002031AC"/>
    <w:rsid w:val="002038FC"/>
    <w:rsid w:val="00203D55"/>
    <w:rsid w:val="00204BB3"/>
    <w:rsid w:val="00204EFA"/>
    <w:rsid w:val="00205594"/>
    <w:rsid w:val="002062BB"/>
    <w:rsid w:val="0020698E"/>
    <w:rsid w:val="002100B5"/>
    <w:rsid w:val="00210D65"/>
    <w:rsid w:val="00211F8C"/>
    <w:rsid w:val="00213470"/>
    <w:rsid w:val="00214490"/>
    <w:rsid w:val="00214B17"/>
    <w:rsid w:val="0021679C"/>
    <w:rsid w:val="00220946"/>
    <w:rsid w:val="00222DAC"/>
    <w:rsid w:val="0022418C"/>
    <w:rsid w:val="00227934"/>
    <w:rsid w:val="00227F67"/>
    <w:rsid w:val="002328FD"/>
    <w:rsid w:val="002337DD"/>
    <w:rsid w:val="00233AC2"/>
    <w:rsid w:val="0023467B"/>
    <w:rsid w:val="00235BCE"/>
    <w:rsid w:val="0023712F"/>
    <w:rsid w:val="0023788C"/>
    <w:rsid w:val="002458FA"/>
    <w:rsid w:val="002469E2"/>
    <w:rsid w:val="00247727"/>
    <w:rsid w:val="00247CE1"/>
    <w:rsid w:val="00250273"/>
    <w:rsid w:val="00250F9D"/>
    <w:rsid w:val="00252750"/>
    <w:rsid w:val="00252A5A"/>
    <w:rsid w:val="0025328B"/>
    <w:rsid w:val="00254628"/>
    <w:rsid w:val="002551B7"/>
    <w:rsid w:val="00255A06"/>
    <w:rsid w:val="002612EA"/>
    <w:rsid w:val="0026185B"/>
    <w:rsid w:val="00261FB5"/>
    <w:rsid w:val="00262C9F"/>
    <w:rsid w:val="002630D1"/>
    <w:rsid w:val="002636E0"/>
    <w:rsid w:val="00265B0A"/>
    <w:rsid w:val="0026609F"/>
    <w:rsid w:val="00270404"/>
    <w:rsid w:val="002711D2"/>
    <w:rsid w:val="0027145B"/>
    <w:rsid w:val="00274D3C"/>
    <w:rsid w:val="00275B30"/>
    <w:rsid w:val="002765E6"/>
    <w:rsid w:val="00277BBF"/>
    <w:rsid w:val="00277BC9"/>
    <w:rsid w:val="00281EDC"/>
    <w:rsid w:val="00282098"/>
    <w:rsid w:val="00282BB6"/>
    <w:rsid w:val="002853DC"/>
    <w:rsid w:val="00287687"/>
    <w:rsid w:val="00287AD7"/>
    <w:rsid w:val="00287E84"/>
    <w:rsid w:val="002906BF"/>
    <w:rsid w:val="00290EC8"/>
    <w:rsid w:val="0029163C"/>
    <w:rsid w:val="00292918"/>
    <w:rsid w:val="002933E7"/>
    <w:rsid w:val="00294C87"/>
    <w:rsid w:val="0029615B"/>
    <w:rsid w:val="002970FD"/>
    <w:rsid w:val="002A2116"/>
    <w:rsid w:val="002A395A"/>
    <w:rsid w:val="002A4067"/>
    <w:rsid w:val="002A5D23"/>
    <w:rsid w:val="002A6711"/>
    <w:rsid w:val="002A6988"/>
    <w:rsid w:val="002B058F"/>
    <w:rsid w:val="002B31F8"/>
    <w:rsid w:val="002B4781"/>
    <w:rsid w:val="002B60A3"/>
    <w:rsid w:val="002B6C25"/>
    <w:rsid w:val="002C1356"/>
    <w:rsid w:val="002C2356"/>
    <w:rsid w:val="002C2508"/>
    <w:rsid w:val="002C3EDC"/>
    <w:rsid w:val="002C430A"/>
    <w:rsid w:val="002C5FCF"/>
    <w:rsid w:val="002D0776"/>
    <w:rsid w:val="002D144C"/>
    <w:rsid w:val="002D2AD6"/>
    <w:rsid w:val="002D3017"/>
    <w:rsid w:val="002D3AA6"/>
    <w:rsid w:val="002E1408"/>
    <w:rsid w:val="002E1431"/>
    <w:rsid w:val="002E1A5A"/>
    <w:rsid w:val="002E1ECF"/>
    <w:rsid w:val="002E2858"/>
    <w:rsid w:val="002E3514"/>
    <w:rsid w:val="002E3FC2"/>
    <w:rsid w:val="002E7001"/>
    <w:rsid w:val="002E72A5"/>
    <w:rsid w:val="002E7604"/>
    <w:rsid w:val="002E79E1"/>
    <w:rsid w:val="002F040E"/>
    <w:rsid w:val="002F0EE9"/>
    <w:rsid w:val="002F11FA"/>
    <w:rsid w:val="002F2584"/>
    <w:rsid w:val="002F4308"/>
    <w:rsid w:val="002F50F2"/>
    <w:rsid w:val="002F65CA"/>
    <w:rsid w:val="002F72EE"/>
    <w:rsid w:val="002F7C2C"/>
    <w:rsid w:val="00300433"/>
    <w:rsid w:val="00302CEF"/>
    <w:rsid w:val="00302E97"/>
    <w:rsid w:val="00305AC7"/>
    <w:rsid w:val="003069A4"/>
    <w:rsid w:val="0030731D"/>
    <w:rsid w:val="00307DFE"/>
    <w:rsid w:val="00310F9F"/>
    <w:rsid w:val="00314933"/>
    <w:rsid w:val="003204D1"/>
    <w:rsid w:val="0032168D"/>
    <w:rsid w:val="00324F3B"/>
    <w:rsid w:val="003275D7"/>
    <w:rsid w:val="003278AB"/>
    <w:rsid w:val="00327F67"/>
    <w:rsid w:val="00331E94"/>
    <w:rsid w:val="003332F2"/>
    <w:rsid w:val="003352A7"/>
    <w:rsid w:val="00340E77"/>
    <w:rsid w:val="0034121D"/>
    <w:rsid w:val="003425C0"/>
    <w:rsid w:val="0034267C"/>
    <w:rsid w:val="003440CD"/>
    <w:rsid w:val="00344971"/>
    <w:rsid w:val="003464ED"/>
    <w:rsid w:val="00346CB3"/>
    <w:rsid w:val="0035009D"/>
    <w:rsid w:val="00351FB4"/>
    <w:rsid w:val="00352198"/>
    <w:rsid w:val="00353AE8"/>
    <w:rsid w:val="00353DEB"/>
    <w:rsid w:val="00354005"/>
    <w:rsid w:val="00354842"/>
    <w:rsid w:val="00354D86"/>
    <w:rsid w:val="003558BA"/>
    <w:rsid w:val="003601B8"/>
    <w:rsid w:val="003627E5"/>
    <w:rsid w:val="00364C3F"/>
    <w:rsid w:val="00364E04"/>
    <w:rsid w:val="00364FE6"/>
    <w:rsid w:val="003654CB"/>
    <w:rsid w:val="003655A1"/>
    <w:rsid w:val="00366769"/>
    <w:rsid w:val="00367D83"/>
    <w:rsid w:val="003703AE"/>
    <w:rsid w:val="003735BD"/>
    <w:rsid w:val="00374958"/>
    <w:rsid w:val="00383109"/>
    <w:rsid w:val="003842BE"/>
    <w:rsid w:val="00384A92"/>
    <w:rsid w:val="00386337"/>
    <w:rsid w:val="0038646E"/>
    <w:rsid w:val="00386C41"/>
    <w:rsid w:val="00387D38"/>
    <w:rsid w:val="00392FCA"/>
    <w:rsid w:val="00394F74"/>
    <w:rsid w:val="003966A8"/>
    <w:rsid w:val="00396BE7"/>
    <w:rsid w:val="00396ED8"/>
    <w:rsid w:val="003A2AD3"/>
    <w:rsid w:val="003A54F4"/>
    <w:rsid w:val="003A6646"/>
    <w:rsid w:val="003B25F9"/>
    <w:rsid w:val="003B38E3"/>
    <w:rsid w:val="003B3C27"/>
    <w:rsid w:val="003B4641"/>
    <w:rsid w:val="003B5025"/>
    <w:rsid w:val="003B6E4E"/>
    <w:rsid w:val="003B7A75"/>
    <w:rsid w:val="003C052E"/>
    <w:rsid w:val="003C0F9C"/>
    <w:rsid w:val="003C309C"/>
    <w:rsid w:val="003C38C6"/>
    <w:rsid w:val="003C5FA4"/>
    <w:rsid w:val="003C6A72"/>
    <w:rsid w:val="003C7C39"/>
    <w:rsid w:val="003D357A"/>
    <w:rsid w:val="003D5761"/>
    <w:rsid w:val="003D61BC"/>
    <w:rsid w:val="003D7744"/>
    <w:rsid w:val="003E1095"/>
    <w:rsid w:val="003E30EF"/>
    <w:rsid w:val="003E3DB0"/>
    <w:rsid w:val="003E4EE4"/>
    <w:rsid w:val="003E67B5"/>
    <w:rsid w:val="003E6EF5"/>
    <w:rsid w:val="003F1119"/>
    <w:rsid w:val="003F26A1"/>
    <w:rsid w:val="003F4B5E"/>
    <w:rsid w:val="003F4CBE"/>
    <w:rsid w:val="003F6A8F"/>
    <w:rsid w:val="003F7FD8"/>
    <w:rsid w:val="00401699"/>
    <w:rsid w:val="004043B2"/>
    <w:rsid w:val="004066E7"/>
    <w:rsid w:val="00407C38"/>
    <w:rsid w:val="00407EAE"/>
    <w:rsid w:val="0041373C"/>
    <w:rsid w:val="00413D7B"/>
    <w:rsid w:val="0041553E"/>
    <w:rsid w:val="00416928"/>
    <w:rsid w:val="00416B71"/>
    <w:rsid w:val="00420DDC"/>
    <w:rsid w:val="00420E6C"/>
    <w:rsid w:val="0042111C"/>
    <w:rsid w:val="00424753"/>
    <w:rsid w:val="00426323"/>
    <w:rsid w:val="00430E54"/>
    <w:rsid w:val="0043196C"/>
    <w:rsid w:val="00432777"/>
    <w:rsid w:val="00432A30"/>
    <w:rsid w:val="00432AEF"/>
    <w:rsid w:val="00434B6E"/>
    <w:rsid w:val="00434FD2"/>
    <w:rsid w:val="00436168"/>
    <w:rsid w:val="00440C18"/>
    <w:rsid w:val="00441855"/>
    <w:rsid w:val="00443A82"/>
    <w:rsid w:val="004464AC"/>
    <w:rsid w:val="00450312"/>
    <w:rsid w:val="00455ED3"/>
    <w:rsid w:val="004566FD"/>
    <w:rsid w:val="00456FF2"/>
    <w:rsid w:val="00460E3D"/>
    <w:rsid w:val="00462925"/>
    <w:rsid w:val="0046365D"/>
    <w:rsid w:val="00465405"/>
    <w:rsid w:val="00467907"/>
    <w:rsid w:val="00467948"/>
    <w:rsid w:val="00467DAC"/>
    <w:rsid w:val="00472581"/>
    <w:rsid w:val="0047489A"/>
    <w:rsid w:val="00474D06"/>
    <w:rsid w:val="00476708"/>
    <w:rsid w:val="004768F7"/>
    <w:rsid w:val="00477040"/>
    <w:rsid w:val="004776B7"/>
    <w:rsid w:val="004777B1"/>
    <w:rsid w:val="00481A10"/>
    <w:rsid w:val="004831CC"/>
    <w:rsid w:val="00491E41"/>
    <w:rsid w:val="004926F8"/>
    <w:rsid w:val="00492B7D"/>
    <w:rsid w:val="00493680"/>
    <w:rsid w:val="0049370B"/>
    <w:rsid w:val="00495FFA"/>
    <w:rsid w:val="004973D2"/>
    <w:rsid w:val="004A0849"/>
    <w:rsid w:val="004A0D73"/>
    <w:rsid w:val="004A1C82"/>
    <w:rsid w:val="004A2E1A"/>
    <w:rsid w:val="004A58CB"/>
    <w:rsid w:val="004A5D6E"/>
    <w:rsid w:val="004A7DB6"/>
    <w:rsid w:val="004B0CEA"/>
    <w:rsid w:val="004B19E8"/>
    <w:rsid w:val="004B279D"/>
    <w:rsid w:val="004B3807"/>
    <w:rsid w:val="004B52C8"/>
    <w:rsid w:val="004B754C"/>
    <w:rsid w:val="004B7E8D"/>
    <w:rsid w:val="004C0102"/>
    <w:rsid w:val="004C12D3"/>
    <w:rsid w:val="004C2FD5"/>
    <w:rsid w:val="004C5102"/>
    <w:rsid w:val="004C5AF1"/>
    <w:rsid w:val="004C5FE8"/>
    <w:rsid w:val="004C7FCF"/>
    <w:rsid w:val="004D1FC1"/>
    <w:rsid w:val="004D3264"/>
    <w:rsid w:val="004D3874"/>
    <w:rsid w:val="004D6D53"/>
    <w:rsid w:val="004E0C70"/>
    <w:rsid w:val="004E17E5"/>
    <w:rsid w:val="004E20E2"/>
    <w:rsid w:val="004E461B"/>
    <w:rsid w:val="004E6E97"/>
    <w:rsid w:val="004E7A5B"/>
    <w:rsid w:val="004E7CA6"/>
    <w:rsid w:val="004F2058"/>
    <w:rsid w:val="004F3775"/>
    <w:rsid w:val="004F3B38"/>
    <w:rsid w:val="004F46E9"/>
    <w:rsid w:val="004F4DF4"/>
    <w:rsid w:val="004F5456"/>
    <w:rsid w:val="004F6832"/>
    <w:rsid w:val="004F7C06"/>
    <w:rsid w:val="0050174D"/>
    <w:rsid w:val="00501B8B"/>
    <w:rsid w:val="005026B8"/>
    <w:rsid w:val="00502CC4"/>
    <w:rsid w:val="00505841"/>
    <w:rsid w:val="00505B9D"/>
    <w:rsid w:val="00505EAC"/>
    <w:rsid w:val="005065A5"/>
    <w:rsid w:val="005066D6"/>
    <w:rsid w:val="0050765E"/>
    <w:rsid w:val="00510363"/>
    <w:rsid w:val="00510988"/>
    <w:rsid w:val="00510FEA"/>
    <w:rsid w:val="0051207A"/>
    <w:rsid w:val="00514756"/>
    <w:rsid w:val="005149DB"/>
    <w:rsid w:val="005159E0"/>
    <w:rsid w:val="00516A17"/>
    <w:rsid w:val="00516F3C"/>
    <w:rsid w:val="005237C9"/>
    <w:rsid w:val="00527B22"/>
    <w:rsid w:val="00531106"/>
    <w:rsid w:val="00532CB8"/>
    <w:rsid w:val="00534064"/>
    <w:rsid w:val="00534988"/>
    <w:rsid w:val="0053625A"/>
    <w:rsid w:val="005377AB"/>
    <w:rsid w:val="00545BAC"/>
    <w:rsid w:val="00547396"/>
    <w:rsid w:val="00547428"/>
    <w:rsid w:val="00551ADA"/>
    <w:rsid w:val="00551E19"/>
    <w:rsid w:val="005532AF"/>
    <w:rsid w:val="0055377B"/>
    <w:rsid w:val="0055518E"/>
    <w:rsid w:val="00557146"/>
    <w:rsid w:val="0055767C"/>
    <w:rsid w:val="005618F7"/>
    <w:rsid w:val="005641E8"/>
    <w:rsid w:val="00564A48"/>
    <w:rsid w:val="0056644D"/>
    <w:rsid w:val="00566ABA"/>
    <w:rsid w:val="00567614"/>
    <w:rsid w:val="005702A4"/>
    <w:rsid w:val="00570CE1"/>
    <w:rsid w:val="005712AF"/>
    <w:rsid w:val="00571300"/>
    <w:rsid w:val="00574328"/>
    <w:rsid w:val="005767C6"/>
    <w:rsid w:val="00577C0C"/>
    <w:rsid w:val="00580680"/>
    <w:rsid w:val="0058268B"/>
    <w:rsid w:val="00582DB5"/>
    <w:rsid w:val="005835B0"/>
    <w:rsid w:val="005846D5"/>
    <w:rsid w:val="00585E6B"/>
    <w:rsid w:val="0058610D"/>
    <w:rsid w:val="00586C0E"/>
    <w:rsid w:val="005876C2"/>
    <w:rsid w:val="00591729"/>
    <w:rsid w:val="00591E63"/>
    <w:rsid w:val="00592645"/>
    <w:rsid w:val="0059317F"/>
    <w:rsid w:val="0059433E"/>
    <w:rsid w:val="005954FE"/>
    <w:rsid w:val="005973B1"/>
    <w:rsid w:val="005973EB"/>
    <w:rsid w:val="005A07FB"/>
    <w:rsid w:val="005A1593"/>
    <w:rsid w:val="005A48D8"/>
    <w:rsid w:val="005A502E"/>
    <w:rsid w:val="005A569C"/>
    <w:rsid w:val="005A582E"/>
    <w:rsid w:val="005A646A"/>
    <w:rsid w:val="005B0BBB"/>
    <w:rsid w:val="005B105D"/>
    <w:rsid w:val="005B1CBE"/>
    <w:rsid w:val="005B2A7E"/>
    <w:rsid w:val="005B40E3"/>
    <w:rsid w:val="005B429F"/>
    <w:rsid w:val="005B5EC7"/>
    <w:rsid w:val="005C04C4"/>
    <w:rsid w:val="005C0C9C"/>
    <w:rsid w:val="005C107D"/>
    <w:rsid w:val="005C2DA3"/>
    <w:rsid w:val="005C602A"/>
    <w:rsid w:val="005D16CA"/>
    <w:rsid w:val="005D2003"/>
    <w:rsid w:val="005D3124"/>
    <w:rsid w:val="005D333B"/>
    <w:rsid w:val="005D3B0E"/>
    <w:rsid w:val="005D4094"/>
    <w:rsid w:val="005D44AC"/>
    <w:rsid w:val="005D5DA9"/>
    <w:rsid w:val="005E3581"/>
    <w:rsid w:val="005E3E5D"/>
    <w:rsid w:val="005E7710"/>
    <w:rsid w:val="005F094E"/>
    <w:rsid w:val="005F1A2C"/>
    <w:rsid w:val="005F1D31"/>
    <w:rsid w:val="005F3DFD"/>
    <w:rsid w:val="005F3E38"/>
    <w:rsid w:val="005F64D7"/>
    <w:rsid w:val="005F6ADC"/>
    <w:rsid w:val="005F7C2B"/>
    <w:rsid w:val="0060118E"/>
    <w:rsid w:val="00601DB7"/>
    <w:rsid w:val="00602A32"/>
    <w:rsid w:val="00602FC2"/>
    <w:rsid w:val="00605C21"/>
    <w:rsid w:val="00606BD7"/>
    <w:rsid w:val="00606FE9"/>
    <w:rsid w:val="0060788F"/>
    <w:rsid w:val="0061113E"/>
    <w:rsid w:val="00611650"/>
    <w:rsid w:val="00611944"/>
    <w:rsid w:val="006124E9"/>
    <w:rsid w:val="00612C4F"/>
    <w:rsid w:val="00612D1E"/>
    <w:rsid w:val="006131F7"/>
    <w:rsid w:val="00616BB6"/>
    <w:rsid w:val="00620137"/>
    <w:rsid w:val="00621F43"/>
    <w:rsid w:val="00623411"/>
    <w:rsid w:val="00623700"/>
    <w:rsid w:val="006251BB"/>
    <w:rsid w:val="00630334"/>
    <w:rsid w:val="0063059F"/>
    <w:rsid w:val="00630D71"/>
    <w:rsid w:val="00630D73"/>
    <w:rsid w:val="00632996"/>
    <w:rsid w:val="00633E19"/>
    <w:rsid w:val="0063559B"/>
    <w:rsid w:val="006369F8"/>
    <w:rsid w:val="00636EEC"/>
    <w:rsid w:val="00637049"/>
    <w:rsid w:val="00637460"/>
    <w:rsid w:val="00641465"/>
    <w:rsid w:val="00641711"/>
    <w:rsid w:val="0064284C"/>
    <w:rsid w:val="00644338"/>
    <w:rsid w:val="00645887"/>
    <w:rsid w:val="006504E3"/>
    <w:rsid w:val="00653D5C"/>
    <w:rsid w:val="00653E65"/>
    <w:rsid w:val="00654BDE"/>
    <w:rsid w:val="00654E86"/>
    <w:rsid w:val="006555FE"/>
    <w:rsid w:val="00656BAE"/>
    <w:rsid w:val="006571DB"/>
    <w:rsid w:val="00660653"/>
    <w:rsid w:val="00661C31"/>
    <w:rsid w:val="00664BDD"/>
    <w:rsid w:val="00666636"/>
    <w:rsid w:val="006714FF"/>
    <w:rsid w:val="00671C7A"/>
    <w:rsid w:val="0067420B"/>
    <w:rsid w:val="00674AAC"/>
    <w:rsid w:val="006755E1"/>
    <w:rsid w:val="006757D6"/>
    <w:rsid w:val="00676D6D"/>
    <w:rsid w:val="00677FAF"/>
    <w:rsid w:val="00680378"/>
    <w:rsid w:val="00680F54"/>
    <w:rsid w:val="006818AC"/>
    <w:rsid w:val="00681F52"/>
    <w:rsid w:val="00690A8B"/>
    <w:rsid w:val="00690A8C"/>
    <w:rsid w:val="00691526"/>
    <w:rsid w:val="006918D8"/>
    <w:rsid w:val="00692392"/>
    <w:rsid w:val="0069507E"/>
    <w:rsid w:val="00695AA6"/>
    <w:rsid w:val="006A1257"/>
    <w:rsid w:val="006A51D4"/>
    <w:rsid w:val="006A55DF"/>
    <w:rsid w:val="006A6065"/>
    <w:rsid w:val="006A73B6"/>
    <w:rsid w:val="006A7C5D"/>
    <w:rsid w:val="006B158D"/>
    <w:rsid w:val="006B3013"/>
    <w:rsid w:val="006B3351"/>
    <w:rsid w:val="006B472B"/>
    <w:rsid w:val="006B5F33"/>
    <w:rsid w:val="006B7A2B"/>
    <w:rsid w:val="006C038F"/>
    <w:rsid w:val="006C129D"/>
    <w:rsid w:val="006C18BB"/>
    <w:rsid w:val="006C21BB"/>
    <w:rsid w:val="006C3F54"/>
    <w:rsid w:val="006C4C2F"/>
    <w:rsid w:val="006C4DE9"/>
    <w:rsid w:val="006C5986"/>
    <w:rsid w:val="006D3DB0"/>
    <w:rsid w:val="006D571A"/>
    <w:rsid w:val="006D60AC"/>
    <w:rsid w:val="006E0A8D"/>
    <w:rsid w:val="006E24E8"/>
    <w:rsid w:val="006E4E02"/>
    <w:rsid w:val="006E590B"/>
    <w:rsid w:val="006E64F4"/>
    <w:rsid w:val="006E752F"/>
    <w:rsid w:val="006E7B35"/>
    <w:rsid w:val="006F0698"/>
    <w:rsid w:val="006F0A62"/>
    <w:rsid w:val="006F1128"/>
    <w:rsid w:val="006F1F31"/>
    <w:rsid w:val="006F2578"/>
    <w:rsid w:val="006F2AD8"/>
    <w:rsid w:val="006F2D59"/>
    <w:rsid w:val="006F31CD"/>
    <w:rsid w:val="006F3F9F"/>
    <w:rsid w:val="006F5A56"/>
    <w:rsid w:val="006F5F3E"/>
    <w:rsid w:val="006F7009"/>
    <w:rsid w:val="00700C9D"/>
    <w:rsid w:val="00700DE0"/>
    <w:rsid w:val="0070139E"/>
    <w:rsid w:val="00705954"/>
    <w:rsid w:val="00706409"/>
    <w:rsid w:val="007068EE"/>
    <w:rsid w:val="00706B57"/>
    <w:rsid w:val="00711272"/>
    <w:rsid w:val="00712A59"/>
    <w:rsid w:val="00713674"/>
    <w:rsid w:val="007146A4"/>
    <w:rsid w:val="007155FB"/>
    <w:rsid w:val="007159B0"/>
    <w:rsid w:val="007174BE"/>
    <w:rsid w:val="00721639"/>
    <w:rsid w:val="00722B06"/>
    <w:rsid w:val="00723277"/>
    <w:rsid w:val="00725C5C"/>
    <w:rsid w:val="007263BA"/>
    <w:rsid w:val="00727184"/>
    <w:rsid w:val="007271DE"/>
    <w:rsid w:val="007303D5"/>
    <w:rsid w:val="00730712"/>
    <w:rsid w:val="00732791"/>
    <w:rsid w:val="00736C6A"/>
    <w:rsid w:val="007371D5"/>
    <w:rsid w:val="00737A41"/>
    <w:rsid w:val="00737B73"/>
    <w:rsid w:val="00740233"/>
    <w:rsid w:val="00743381"/>
    <w:rsid w:val="00743C45"/>
    <w:rsid w:val="00745E4F"/>
    <w:rsid w:val="007467B4"/>
    <w:rsid w:val="007475CE"/>
    <w:rsid w:val="00750300"/>
    <w:rsid w:val="007554B8"/>
    <w:rsid w:val="00755D84"/>
    <w:rsid w:val="00757BEC"/>
    <w:rsid w:val="00760E6F"/>
    <w:rsid w:val="00761499"/>
    <w:rsid w:val="007622CD"/>
    <w:rsid w:val="007671B7"/>
    <w:rsid w:val="00767727"/>
    <w:rsid w:val="00767CEE"/>
    <w:rsid w:val="00774E49"/>
    <w:rsid w:val="007753EE"/>
    <w:rsid w:val="00775611"/>
    <w:rsid w:val="00775832"/>
    <w:rsid w:val="00777140"/>
    <w:rsid w:val="007774E2"/>
    <w:rsid w:val="00777956"/>
    <w:rsid w:val="00777D9F"/>
    <w:rsid w:val="00777E70"/>
    <w:rsid w:val="00780A83"/>
    <w:rsid w:val="00784563"/>
    <w:rsid w:val="00790725"/>
    <w:rsid w:val="00790B0B"/>
    <w:rsid w:val="007939CC"/>
    <w:rsid w:val="00794899"/>
    <w:rsid w:val="007949FE"/>
    <w:rsid w:val="007955D9"/>
    <w:rsid w:val="00796BDD"/>
    <w:rsid w:val="00797CE8"/>
    <w:rsid w:val="007A392E"/>
    <w:rsid w:val="007A5012"/>
    <w:rsid w:val="007A5B37"/>
    <w:rsid w:val="007A5E93"/>
    <w:rsid w:val="007A60D5"/>
    <w:rsid w:val="007A7263"/>
    <w:rsid w:val="007B17F7"/>
    <w:rsid w:val="007B5468"/>
    <w:rsid w:val="007B6475"/>
    <w:rsid w:val="007C0B63"/>
    <w:rsid w:val="007C22AD"/>
    <w:rsid w:val="007C2987"/>
    <w:rsid w:val="007C38D0"/>
    <w:rsid w:val="007C4882"/>
    <w:rsid w:val="007C59E1"/>
    <w:rsid w:val="007C5C7E"/>
    <w:rsid w:val="007C699A"/>
    <w:rsid w:val="007C7D18"/>
    <w:rsid w:val="007D00BE"/>
    <w:rsid w:val="007D14D1"/>
    <w:rsid w:val="007D3FF5"/>
    <w:rsid w:val="007D59C4"/>
    <w:rsid w:val="007D5BC3"/>
    <w:rsid w:val="007D68D1"/>
    <w:rsid w:val="007D6C52"/>
    <w:rsid w:val="007D6F54"/>
    <w:rsid w:val="007D72FF"/>
    <w:rsid w:val="007D76A1"/>
    <w:rsid w:val="007E02B2"/>
    <w:rsid w:val="007E134B"/>
    <w:rsid w:val="007E153B"/>
    <w:rsid w:val="007E2F3B"/>
    <w:rsid w:val="007E35C6"/>
    <w:rsid w:val="007E773E"/>
    <w:rsid w:val="007F2BC9"/>
    <w:rsid w:val="007F41C4"/>
    <w:rsid w:val="007F6304"/>
    <w:rsid w:val="007F724B"/>
    <w:rsid w:val="008006C6"/>
    <w:rsid w:val="0080675A"/>
    <w:rsid w:val="00807803"/>
    <w:rsid w:val="0080783B"/>
    <w:rsid w:val="00810517"/>
    <w:rsid w:val="008121DE"/>
    <w:rsid w:val="008133AD"/>
    <w:rsid w:val="00816455"/>
    <w:rsid w:val="00817864"/>
    <w:rsid w:val="0082311C"/>
    <w:rsid w:val="0082341F"/>
    <w:rsid w:val="008239AF"/>
    <w:rsid w:val="00824737"/>
    <w:rsid w:val="00825FD8"/>
    <w:rsid w:val="0082718F"/>
    <w:rsid w:val="00827AF7"/>
    <w:rsid w:val="0083135E"/>
    <w:rsid w:val="008332FA"/>
    <w:rsid w:val="00833D1D"/>
    <w:rsid w:val="00834AC6"/>
    <w:rsid w:val="00835630"/>
    <w:rsid w:val="008361D2"/>
    <w:rsid w:val="00837C59"/>
    <w:rsid w:val="00841520"/>
    <w:rsid w:val="00841F74"/>
    <w:rsid w:val="00844341"/>
    <w:rsid w:val="008458CC"/>
    <w:rsid w:val="00847526"/>
    <w:rsid w:val="0085020D"/>
    <w:rsid w:val="00850296"/>
    <w:rsid w:val="00852FAA"/>
    <w:rsid w:val="00853B0E"/>
    <w:rsid w:val="00856A51"/>
    <w:rsid w:val="00857374"/>
    <w:rsid w:val="00860316"/>
    <w:rsid w:val="0086182C"/>
    <w:rsid w:val="008618D9"/>
    <w:rsid w:val="00861D99"/>
    <w:rsid w:val="00862D39"/>
    <w:rsid w:val="0086518A"/>
    <w:rsid w:val="00866639"/>
    <w:rsid w:val="008670B1"/>
    <w:rsid w:val="00867A28"/>
    <w:rsid w:val="00870053"/>
    <w:rsid w:val="00870606"/>
    <w:rsid w:val="008720E1"/>
    <w:rsid w:val="00873F4E"/>
    <w:rsid w:val="00874F89"/>
    <w:rsid w:val="00875497"/>
    <w:rsid w:val="00875786"/>
    <w:rsid w:val="00875F55"/>
    <w:rsid w:val="00876F73"/>
    <w:rsid w:val="0087728D"/>
    <w:rsid w:val="0087753D"/>
    <w:rsid w:val="00877DFE"/>
    <w:rsid w:val="008855DB"/>
    <w:rsid w:val="00885EAE"/>
    <w:rsid w:val="00886B4C"/>
    <w:rsid w:val="0089036F"/>
    <w:rsid w:val="00890613"/>
    <w:rsid w:val="008911A0"/>
    <w:rsid w:val="00891C8C"/>
    <w:rsid w:val="00892F2D"/>
    <w:rsid w:val="00893BC2"/>
    <w:rsid w:val="0089435F"/>
    <w:rsid w:val="0089473B"/>
    <w:rsid w:val="00895B6A"/>
    <w:rsid w:val="00896106"/>
    <w:rsid w:val="008975D0"/>
    <w:rsid w:val="008A0475"/>
    <w:rsid w:val="008A1391"/>
    <w:rsid w:val="008A2139"/>
    <w:rsid w:val="008A4E12"/>
    <w:rsid w:val="008A5588"/>
    <w:rsid w:val="008A6462"/>
    <w:rsid w:val="008A71B5"/>
    <w:rsid w:val="008A7F2D"/>
    <w:rsid w:val="008B0149"/>
    <w:rsid w:val="008B2A31"/>
    <w:rsid w:val="008B3FB4"/>
    <w:rsid w:val="008B41F2"/>
    <w:rsid w:val="008B4FD8"/>
    <w:rsid w:val="008B5277"/>
    <w:rsid w:val="008B546D"/>
    <w:rsid w:val="008B57BB"/>
    <w:rsid w:val="008B5AF9"/>
    <w:rsid w:val="008B5DBE"/>
    <w:rsid w:val="008B7328"/>
    <w:rsid w:val="008C03B3"/>
    <w:rsid w:val="008C1AFD"/>
    <w:rsid w:val="008C1DE3"/>
    <w:rsid w:val="008C2C7F"/>
    <w:rsid w:val="008C6284"/>
    <w:rsid w:val="008D116C"/>
    <w:rsid w:val="008D21A9"/>
    <w:rsid w:val="008D2CD8"/>
    <w:rsid w:val="008D3FF1"/>
    <w:rsid w:val="008D450D"/>
    <w:rsid w:val="008D5132"/>
    <w:rsid w:val="008D5D0D"/>
    <w:rsid w:val="008E20BA"/>
    <w:rsid w:val="008E47AA"/>
    <w:rsid w:val="008E5FA1"/>
    <w:rsid w:val="008E68D4"/>
    <w:rsid w:val="008E707B"/>
    <w:rsid w:val="008F1361"/>
    <w:rsid w:val="008F1958"/>
    <w:rsid w:val="008F40D4"/>
    <w:rsid w:val="008F4920"/>
    <w:rsid w:val="008F56E6"/>
    <w:rsid w:val="008F79C1"/>
    <w:rsid w:val="009005B7"/>
    <w:rsid w:val="00902199"/>
    <w:rsid w:val="00911446"/>
    <w:rsid w:val="00913889"/>
    <w:rsid w:val="009148D3"/>
    <w:rsid w:val="00915968"/>
    <w:rsid w:val="00915BB4"/>
    <w:rsid w:val="00916073"/>
    <w:rsid w:val="0091633E"/>
    <w:rsid w:val="00916AB0"/>
    <w:rsid w:val="009177FC"/>
    <w:rsid w:val="009200DD"/>
    <w:rsid w:val="009202EF"/>
    <w:rsid w:val="0092166C"/>
    <w:rsid w:val="00922974"/>
    <w:rsid w:val="00924547"/>
    <w:rsid w:val="00925D87"/>
    <w:rsid w:val="00925FDC"/>
    <w:rsid w:val="00927B73"/>
    <w:rsid w:val="0093178C"/>
    <w:rsid w:val="00932830"/>
    <w:rsid w:val="00932ABA"/>
    <w:rsid w:val="00933F99"/>
    <w:rsid w:val="00934896"/>
    <w:rsid w:val="009366F1"/>
    <w:rsid w:val="00936885"/>
    <w:rsid w:val="00940CC3"/>
    <w:rsid w:val="00941227"/>
    <w:rsid w:val="009436ED"/>
    <w:rsid w:val="00943B5B"/>
    <w:rsid w:val="00943FA2"/>
    <w:rsid w:val="00945190"/>
    <w:rsid w:val="00945527"/>
    <w:rsid w:val="009458D6"/>
    <w:rsid w:val="00945B35"/>
    <w:rsid w:val="00950F99"/>
    <w:rsid w:val="00950FAA"/>
    <w:rsid w:val="0095103B"/>
    <w:rsid w:val="0095239A"/>
    <w:rsid w:val="00953361"/>
    <w:rsid w:val="0095454A"/>
    <w:rsid w:val="00955632"/>
    <w:rsid w:val="0095644E"/>
    <w:rsid w:val="009566BA"/>
    <w:rsid w:val="00956DD1"/>
    <w:rsid w:val="00960000"/>
    <w:rsid w:val="009605F5"/>
    <w:rsid w:val="00960AF9"/>
    <w:rsid w:val="0096131C"/>
    <w:rsid w:val="009614A9"/>
    <w:rsid w:val="0096395C"/>
    <w:rsid w:val="0096461D"/>
    <w:rsid w:val="00966128"/>
    <w:rsid w:val="00967C74"/>
    <w:rsid w:val="00967D2E"/>
    <w:rsid w:val="00967E5D"/>
    <w:rsid w:val="00971918"/>
    <w:rsid w:val="0097324B"/>
    <w:rsid w:val="00973690"/>
    <w:rsid w:val="00974507"/>
    <w:rsid w:val="0097456D"/>
    <w:rsid w:val="00974B66"/>
    <w:rsid w:val="0097608E"/>
    <w:rsid w:val="00977263"/>
    <w:rsid w:val="00982F62"/>
    <w:rsid w:val="0098517E"/>
    <w:rsid w:val="0099089D"/>
    <w:rsid w:val="00990A78"/>
    <w:rsid w:val="00991631"/>
    <w:rsid w:val="0099320E"/>
    <w:rsid w:val="009949C2"/>
    <w:rsid w:val="009A0AF7"/>
    <w:rsid w:val="009A1C4F"/>
    <w:rsid w:val="009A209E"/>
    <w:rsid w:val="009A3B03"/>
    <w:rsid w:val="009A5B23"/>
    <w:rsid w:val="009A5B58"/>
    <w:rsid w:val="009A5EE6"/>
    <w:rsid w:val="009A6032"/>
    <w:rsid w:val="009B0001"/>
    <w:rsid w:val="009B0B8D"/>
    <w:rsid w:val="009B2131"/>
    <w:rsid w:val="009B327F"/>
    <w:rsid w:val="009B3472"/>
    <w:rsid w:val="009B353D"/>
    <w:rsid w:val="009B4117"/>
    <w:rsid w:val="009B4D66"/>
    <w:rsid w:val="009B5D5A"/>
    <w:rsid w:val="009B60D7"/>
    <w:rsid w:val="009C35A3"/>
    <w:rsid w:val="009C3FFC"/>
    <w:rsid w:val="009C4B0F"/>
    <w:rsid w:val="009D0923"/>
    <w:rsid w:val="009D2924"/>
    <w:rsid w:val="009D3568"/>
    <w:rsid w:val="009D6ABF"/>
    <w:rsid w:val="009E108A"/>
    <w:rsid w:val="009E381F"/>
    <w:rsid w:val="009E395A"/>
    <w:rsid w:val="009E5230"/>
    <w:rsid w:val="009E5FB5"/>
    <w:rsid w:val="009F1BD1"/>
    <w:rsid w:val="009F1C70"/>
    <w:rsid w:val="009F2CA1"/>
    <w:rsid w:val="009F31DC"/>
    <w:rsid w:val="009F4F6F"/>
    <w:rsid w:val="009F6D7D"/>
    <w:rsid w:val="00A0046E"/>
    <w:rsid w:val="00A005E9"/>
    <w:rsid w:val="00A00BA5"/>
    <w:rsid w:val="00A00D72"/>
    <w:rsid w:val="00A00FC3"/>
    <w:rsid w:val="00A01607"/>
    <w:rsid w:val="00A01894"/>
    <w:rsid w:val="00A019B4"/>
    <w:rsid w:val="00A01F31"/>
    <w:rsid w:val="00A0222F"/>
    <w:rsid w:val="00A02FDC"/>
    <w:rsid w:val="00A05306"/>
    <w:rsid w:val="00A053A8"/>
    <w:rsid w:val="00A0573B"/>
    <w:rsid w:val="00A07B87"/>
    <w:rsid w:val="00A10337"/>
    <w:rsid w:val="00A106B0"/>
    <w:rsid w:val="00A115E5"/>
    <w:rsid w:val="00A128F0"/>
    <w:rsid w:val="00A1353A"/>
    <w:rsid w:val="00A141B5"/>
    <w:rsid w:val="00A1536B"/>
    <w:rsid w:val="00A15980"/>
    <w:rsid w:val="00A176D9"/>
    <w:rsid w:val="00A206E6"/>
    <w:rsid w:val="00A2380B"/>
    <w:rsid w:val="00A23F2D"/>
    <w:rsid w:val="00A250CF"/>
    <w:rsid w:val="00A2608E"/>
    <w:rsid w:val="00A260CE"/>
    <w:rsid w:val="00A26514"/>
    <w:rsid w:val="00A26977"/>
    <w:rsid w:val="00A26A88"/>
    <w:rsid w:val="00A26E88"/>
    <w:rsid w:val="00A279CE"/>
    <w:rsid w:val="00A331F4"/>
    <w:rsid w:val="00A33214"/>
    <w:rsid w:val="00A3337E"/>
    <w:rsid w:val="00A33FED"/>
    <w:rsid w:val="00A34826"/>
    <w:rsid w:val="00A34C1F"/>
    <w:rsid w:val="00A3506D"/>
    <w:rsid w:val="00A375BB"/>
    <w:rsid w:val="00A379BC"/>
    <w:rsid w:val="00A37AAA"/>
    <w:rsid w:val="00A42A66"/>
    <w:rsid w:val="00A42C75"/>
    <w:rsid w:val="00A42DD4"/>
    <w:rsid w:val="00A44285"/>
    <w:rsid w:val="00A457E4"/>
    <w:rsid w:val="00A45EF4"/>
    <w:rsid w:val="00A464F8"/>
    <w:rsid w:val="00A51511"/>
    <w:rsid w:val="00A51B1B"/>
    <w:rsid w:val="00A5298F"/>
    <w:rsid w:val="00A52D24"/>
    <w:rsid w:val="00A53148"/>
    <w:rsid w:val="00A5404E"/>
    <w:rsid w:val="00A55BC6"/>
    <w:rsid w:val="00A55EA2"/>
    <w:rsid w:val="00A56650"/>
    <w:rsid w:val="00A56BA3"/>
    <w:rsid w:val="00A61E51"/>
    <w:rsid w:val="00A61E81"/>
    <w:rsid w:val="00A6338D"/>
    <w:rsid w:val="00A6515A"/>
    <w:rsid w:val="00A668B0"/>
    <w:rsid w:val="00A66DF6"/>
    <w:rsid w:val="00A74215"/>
    <w:rsid w:val="00A74A69"/>
    <w:rsid w:val="00A764DC"/>
    <w:rsid w:val="00A80A57"/>
    <w:rsid w:val="00A817BD"/>
    <w:rsid w:val="00A826BF"/>
    <w:rsid w:val="00A827FB"/>
    <w:rsid w:val="00A82EAF"/>
    <w:rsid w:val="00A83499"/>
    <w:rsid w:val="00A8398B"/>
    <w:rsid w:val="00A85A9A"/>
    <w:rsid w:val="00A85AC9"/>
    <w:rsid w:val="00A85AE4"/>
    <w:rsid w:val="00A87C40"/>
    <w:rsid w:val="00A87F0E"/>
    <w:rsid w:val="00A9038B"/>
    <w:rsid w:val="00A90E6E"/>
    <w:rsid w:val="00A9214C"/>
    <w:rsid w:val="00A929F3"/>
    <w:rsid w:val="00A93BF3"/>
    <w:rsid w:val="00A93D0A"/>
    <w:rsid w:val="00A94196"/>
    <w:rsid w:val="00A95CD3"/>
    <w:rsid w:val="00A9729A"/>
    <w:rsid w:val="00AA42D0"/>
    <w:rsid w:val="00AA4D88"/>
    <w:rsid w:val="00AA6D37"/>
    <w:rsid w:val="00AA7C06"/>
    <w:rsid w:val="00AB2519"/>
    <w:rsid w:val="00AB25AB"/>
    <w:rsid w:val="00AB35D6"/>
    <w:rsid w:val="00AB4533"/>
    <w:rsid w:val="00AB45D3"/>
    <w:rsid w:val="00AB5D21"/>
    <w:rsid w:val="00AB7FC6"/>
    <w:rsid w:val="00AC161E"/>
    <w:rsid w:val="00AC1799"/>
    <w:rsid w:val="00AC6074"/>
    <w:rsid w:val="00AC6C89"/>
    <w:rsid w:val="00AC7527"/>
    <w:rsid w:val="00AD25DA"/>
    <w:rsid w:val="00AD2C47"/>
    <w:rsid w:val="00AD389C"/>
    <w:rsid w:val="00AD7673"/>
    <w:rsid w:val="00AE1449"/>
    <w:rsid w:val="00AE1C05"/>
    <w:rsid w:val="00AE29CD"/>
    <w:rsid w:val="00AE5D97"/>
    <w:rsid w:val="00AE7913"/>
    <w:rsid w:val="00AE7F2A"/>
    <w:rsid w:val="00AF012C"/>
    <w:rsid w:val="00AF242A"/>
    <w:rsid w:val="00AF2728"/>
    <w:rsid w:val="00AF3258"/>
    <w:rsid w:val="00AF4176"/>
    <w:rsid w:val="00AF5E08"/>
    <w:rsid w:val="00AF79FA"/>
    <w:rsid w:val="00B00794"/>
    <w:rsid w:val="00B01213"/>
    <w:rsid w:val="00B017D7"/>
    <w:rsid w:val="00B0218C"/>
    <w:rsid w:val="00B0227F"/>
    <w:rsid w:val="00B078DE"/>
    <w:rsid w:val="00B10387"/>
    <w:rsid w:val="00B11188"/>
    <w:rsid w:val="00B12D4B"/>
    <w:rsid w:val="00B148E8"/>
    <w:rsid w:val="00B150AC"/>
    <w:rsid w:val="00B15235"/>
    <w:rsid w:val="00B17033"/>
    <w:rsid w:val="00B20249"/>
    <w:rsid w:val="00B20742"/>
    <w:rsid w:val="00B2163E"/>
    <w:rsid w:val="00B21E12"/>
    <w:rsid w:val="00B22896"/>
    <w:rsid w:val="00B23892"/>
    <w:rsid w:val="00B24D7E"/>
    <w:rsid w:val="00B263AB"/>
    <w:rsid w:val="00B265AA"/>
    <w:rsid w:val="00B27771"/>
    <w:rsid w:val="00B3109A"/>
    <w:rsid w:val="00B33A9D"/>
    <w:rsid w:val="00B356B4"/>
    <w:rsid w:val="00B3657B"/>
    <w:rsid w:val="00B37108"/>
    <w:rsid w:val="00B37275"/>
    <w:rsid w:val="00B40666"/>
    <w:rsid w:val="00B4113C"/>
    <w:rsid w:val="00B4465C"/>
    <w:rsid w:val="00B4521C"/>
    <w:rsid w:val="00B4582A"/>
    <w:rsid w:val="00B466AE"/>
    <w:rsid w:val="00B46B09"/>
    <w:rsid w:val="00B46CCA"/>
    <w:rsid w:val="00B474E5"/>
    <w:rsid w:val="00B47F78"/>
    <w:rsid w:val="00B50234"/>
    <w:rsid w:val="00B52DF8"/>
    <w:rsid w:val="00B53D6E"/>
    <w:rsid w:val="00B56778"/>
    <w:rsid w:val="00B57847"/>
    <w:rsid w:val="00B60CF9"/>
    <w:rsid w:val="00B613B1"/>
    <w:rsid w:val="00B713DA"/>
    <w:rsid w:val="00B7340C"/>
    <w:rsid w:val="00B7391E"/>
    <w:rsid w:val="00B75BA0"/>
    <w:rsid w:val="00B75D2E"/>
    <w:rsid w:val="00B76141"/>
    <w:rsid w:val="00B76735"/>
    <w:rsid w:val="00B7785E"/>
    <w:rsid w:val="00B77B7A"/>
    <w:rsid w:val="00B77F01"/>
    <w:rsid w:val="00B8198B"/>
    <w:rsid w:val="00B822BC"/>
    <w:rsid w:val="00B83A38"/>
    <w:rsid w:val="00B8630C"/>
    <w:rsid w:val="00B9048C"/>
    <w:rsid w:val="00B9082B"/>
    <w:rsid w:val="00B90E2B"/>
    <w:rsid w:val="00B9195A"/>
    <w:rsid w:val="00B9223D"/>
    <w:rsid w:val="00B92D20"/>
    <w:rsid w:val="00B92FF5"/>
    <w:rsid w:val="00B9375B"/>
    <w:rsid w:val="00B94908"/>
    <w:rsid w:val="00B959D4"/>
    <w:rsid w:val="00B95A8E"/>
    <w:rsid w:val="00B971DB"/>
    <w:rsid w:val="00BA15E9"/>
    <w:rsid w:val="00BA1789"/>
    <w:rsid w:val="00BA1F9F"/>
    <w:rsid w:val="00BA2704"/>
    <w:rsid w:val="00BA29C0"/>
    <w:rsid w:val="00BA394E"/>
    <w:rsid w:val="00BA4C60"/>
    <w:rsid w:val="00BA5AED"/>
    <w:rsid w:val="00BA5CAD"/>
    <w:rsid w:val="00BA612C"/>
    <w:rsid w:val="00BA676D"/>
    <w:rsid w:val="00BA6795"/>
    <w:rsid w:val="00BA7D93"/>
    <w:rsid w:val="00BB141C"/>
    <w:rsid w:val="00BB296A"/>
    <w:rsid w:val="00BB320E"/>
    <w:rsid w:val="00BB4645"/>
    <w:rsid w:val="00BB60C9"/>
    <w:rsid w:val="00BC28AB"/>
    <w:rsid w:val="00BC4657"/>
    <w:rsid w:val="00BC54BE"/>
    <w:rsid w:val="00BD0550"/>
    <w:rsid w:val="00BD09CE"/>
    <w:rsid w:val="00BD0C9F"/>
    <w:rsid w:val="00BD1966"/>
    <w:rsid w:val="00BD1F1D"/>
    <w:rsid w:val="00BD3349"/>
    <w:rsid w:val="00BD4563"/>
    <w:rsid w:val="00BD474A"/>
    <w:rsid w:val="00BD5797"/>
    <w:rsid w:val="00BD640D"/>
    <w:rsid w:val="00BE12DF"/>
    <w:rsid w:val="00BE29D2"/>
    <w:rsid w:val="00BE4781"/>
    <w:rsid w:val="00BF1BCB"/>
    <w:rsid w:val="00BF2646"/>
    <w:rsid w:val="00BF465F"/>
    <w:rsid w:val="00BF486E"/>
    <w:rsid w:val="00BF49D1"/>
    <w:rsid w:val="00BF4D24"/>
    <w:rsid w:val="00BF78FD"/>
    <w:rsid w:val="00C01E31"/>
    <w:rsid w:val="00C0405B"/>
    <w:rsid w:val="00C058A0"/>
    <w:rsid w:val="00C06331"/>
    <w:rsid w:val="00C11785"/>
    <w:rsid w:val="00C13B90"/>
    <w:rsid w:val="00C15BAA"/>
    <w:rsid w:val="00C15D63"/>
    <w:rsid w:val="00C170EA"/>
    <w:rsid w:val="00C173EE"/>
    <w:rsid w:val="00C20EDF"/>
    <w:rsid w:val="00C20F55"/>
    <w:rsid w:val="00C2137A"/>
    <w:rsid w:val="00C2168A"/>
    <w:rsid w:val="00C22513"/>
    <w:rsid w:val="00C22A7F"/>
    <w:rsid w:val="00C2574A"/>
    <w:rsid w:val="00C26F6F"/>
    <w:rsid w:val="00C2714A"/>
    <w:rsid w:val="00C30DE0"/>
    <w:rsid w:val="00C31290"/>
    <w:rsid w:val="00C333C9"/>
    <w:rsid w:val="00C359AC"/>
    <w:rsid w:val="00C36420"/>
    <w:rsid w:val="00C36C6D"/>
    <w:rsid w:val="00C42DAB"/>
    <w:rsid w:val="00C43675"/>
    <w:rsid w:val="00C4370F"/>
    <w:rsid w:val="00C43BCE"/>
    <w:rsid w:val="00C43E39"/>
    <w:rsid w:val="00C44CAB"/>
    <w:rsid w:val="00C463DD"/>
    <w:rsid w:val="00C46475"/>
    <w:rsid w:val="00C478D0"/>
    <w:rsid w:val="00C50211"/>
    <w:rsid w:val="00C509F8"/>
    <w:rsid w:val="00C52EF6"/>
    <w:rsid w:val="00C54262"/>
    <w:rsid w:val="00C549AC"/>
    <w:rsid w:val="00C55440"/>
    <w:rsid w:val="00C55CAB"/>
    <w:rsid w:val="00C5721A"/>
    <w:rsid w:val="00C60427"/>
    <w:rsid w:val="00C60E41"/>
    <w:rsid w:val="00C62909"/>
    <w:rsid w:val="00C6340C"/>
    <w:rsid w:val="00C64904"/>
    <w:rsid w:val="00C67EA2"/>
    <w:rsid w:val="00C70C2E"/>
    <w:rsid w:val="00C7283E"/>
    <w:rsid w:val="00C734F5"/>
    <w:rsid w:val="00C73520"/>
    <w:rsid w:val="00C74152"/>
    <w:rsid w:val="00C74AF1"/>
    <w:rsid w:val="00C74EB3"/>
    <w:rsid w:val="00C75037"/>
    <w:rsid w:val="00C7536F"/>
    <w:rsid w:val="00C77D2C"/>
    <w:rsid w:val="00C805F6"/>
    <w:rsid w:val="00C87A37"/>
    <w:rsid w:val="00C87E4E"/>
    <w:rsid w:val="00C87FC9"/>
    <w:rsid w:val="00C90410"/>
    <w:rsid w:val="00C91536"/>
    <w:rsid w:val="00C91718"/>
    <w:rsid w:val="00C91725"/>
    <w:rsid w:val="00C92FB7"/>
    <w:rsid w:val="00C930B1"/>
    <w:rsid w:val="00C93D73"/>
    <w:rsid w:val="00C93F6B"/>
    <w:rsid w:val="00C95413"/>
    <w:rsid w:val="00C96C67"/>
    <w:rsid w:val="00CA10AB"/>
    <w:rsid w:val="00CA2B35"/>
    <w:rsid w:val="00CA33E9"/>
    <w:rsid w:val="00CA3487"/>
    <w:rsid w:val="00CA7CD2"/>
    <w:rsid w:val="00CB2B56"/>
    <w:rsid w:val="00CB3C89"/>
    <w:rsid w:val="00CB4B88"/>
    <w:rsid w:val="00CB5500"/>
    <w:rsid w:val="00CB5E75"/>
    <w:rsid w:val="00CB6602"/>
    <w:rsid w:val="00CC278D"/>
    <w:rsid w:val="00CC5A44"/>
    <w:rsid w:val="00CC7DC9"/>
    <w:rsid w:val="00CD2B80"/>
    <w:rsid w:val="00CD35DA"/>
    <w:rsid w:val="00CD3F93"/>
    <w:rsid w:val="00CD4F94"/>
    <w:rsid w:val="00CD6552"/>
    <w:rsid w:val="00CD6F0A"/>
    <w:rsid w:val="00CD73DB"/>
    <w:rsid w:val="00CD7B0A"/>
    <w:rsid w:val="00CE0276"/>
    <w:rsid w:val="00CE2CCF"/>
    <w:rsid w:val="00CE3371"/>
    <w:rsid w:val="00CE4097"/>
    <w:rsid w:val="00CF0B3B"/>
    <w:rsid w:val="00CF21DF"/>
    <w:rsid w:val="00D002AD"/>
    <w:rsid w:val="00D00984"/>
    <w:rsid w:val="00D00B5B"/>
    <w:rsid w:val="00D02503"/>
    <w:rsid w:val="00D047C4"/>
    <w:rsid w:val="00D06B00"/>
    <w:rsid w:val="00D07259"/>
    <w:rsid w:val="00D11331"/>
    <w:rsid w:val="00D12D71"/>
    <w:rsid w:val="00D13266"/>
    <w:rsid w:val="00D13803"/>
    <w:rsid w:val="00D138CC"/>
    <w:rsid w:val="00D14E51"/>
    <w:rsid w:val="00D160AE"/>
    <w:rsid w:val="00D1658C"/>
    <w:rsid w:val="00D165D6"/>
    <w:rsid w:val="00D17BB6"/>
    <w:rsid w:val="00D20786"/>
    <w:rsid w:val="00D20D85"/>
    <w:rsid w:val="00D21916"/>
    <w:rsid w:val="00D21EEB"/>
    <w:rsid w:val="00D22381"/>
    <w:rsid w:val="00D2278A"/>
    <w:rsid w:val="00D22799"/>
    <w:rsid w:val="00D22EF8"/>
    <w:rsid w:val="00D2343F"/>
    <w:rsid w:val="00D239C6"/>
    <w:rsid w:val="00D242D2"/>
    <w:rsid w:val="00D2438F"/>
    <w:rsid w:val="00D250E7"/>
    <w:rsid w:val="00D25D24"/>
    <w:rsid w:val="00D25DE7"/>
    <w:rsid w:val="00D25E37"/>
    <w:rsid w:val="00D266B4"/>
    <w:rsid w:val="00D30456"/>
    <w:rsid w:val="00D321C9"/>
    <w:rsid w:val="00D33961"/>
    <w:rsid w:val="00D37B99"/>
    <w:rsid w:val="00D40220"/>
    <w:rsid w:val="00D45396"/>
    <w:rsid w:val="00D4604D"/>
    <w:rsid w:val="00D47080"/>
    <w:rsid w:val="00D47148"/>
    <w:rsid w:val="00D557EA"/>
    <w:rsid w:val="00D55CEA"/>
    <w:rsid w:val="00D56B1E"/>
    <w:rsid w:val="00D570CF"/>
    <w:rsid w:val="00D571DC"/>
    <w:rsid w:val="00D57FBE"/>
    <w:rsid w:val="00D60CA6"/>
    <w:rsid w:val="00D6501B"/>
    <w:rsid w:val="00D652E8"/>
    <w:rsid w:val="00D6656D"/>
    <w:rsid w:val="00D672A6"/>
    <w:rsid w:val="00D701A4"/>
    <w:rsid w:val="00D70685"/>
    <w:rsid w:val="00D72F49"/>
    <w:rsid w:val="00D7374F"/>
    <w:rsid w:val="00D76962"/>
    <w:rsid w:val="00D80B05"/>
    <w:rsid w:val="00D829E5"/>
    <w:rsid w:val="00D86BBA"/>
    <w:rsid w:val="00D910C9"/>
    <w:rsid w:val="00D91F41"/>
    <w:rsid w:val="00D93830"/>
    <w:rsid w:val="00D93FD2"/>
    <w:rsid w:val="00D954B6"/>
    <w:rsid w:val="00D96765"/>
    <w:rsid w:val="00DA0598"/>
    <w:rsid w:val="00DA0CC9"/>
    <w:rsid w:val="00DA221B"/>
    <w:rsid w:val="00DA31DC"/>
    <w:rsid w:val="00DA4995"/>
    <w:rsid w:val="00DA65F8"/>
    <w:rsid w:val="00DA6F96"/>
    <w:rsid w:val="00DB1414"/>
    <w:rsid w:val="00DB2277"/>
    <w:rsid w:val="00DB30A0"/>
    <w:rsid w:val="00DB4CE5"/>
    <w:rsid w:val="00DB54E2"/>
    <w:rsid w:val="00DB5719"/>
    <w:rsid w:val="00DB5A40"/>
    <w:rsid w:val="00DB667C"/>
    <w:rsid w:val="00DB7D5F"/>
    <w:rsid w:val="00DC09A3"/>
    <w:rsid w:val="00DC14B3"/>
    <w:rsid w:val="00DC15AF"/>
    <w:rsid w:val="00DC2068"/>
    <w:rsid w:val="00DC2517"/>
    <w:rsid w:val="00DC3BE8"/>
    <w:rsid w:val="00DC4D20"/>
    <w:rsid w:val="00DC54A2"/>
    <w:rsid w:val="00DC62D9"/>
    <w:rsid w:val="00DC695C"/>
    <w:rsid w:val="00DD0970"/>
    <w:rsid w:val="00DD1D80"/>
    <w:rsid w:val="00DD2688"/>
    <w:rsid w:val="00DD2F20"/>
    <w:rsid w:val="00DD5335"/>
    <w:rsid w:val="00DD573C"/>
    <w:rsid w:val="00DD5F21"/>
    <w:rsid w:val="00DD6B6C"/>
    <w:rsid w:val="00DD6FA0"/>
    <w:rsid w:val="00DE371D"/>
    <w:rsid w:val="00DE3F86"/>
    <w:rsid w:val="00DE4FD3"/>
    <w:rsid w:val="00DE571F"/>
    <w:rsid w:val="00DE73FC"/>
    <w:rsid w:val="00DF1AF9"/>
    <w:rsid w:val="00DF1E88"/>
    <w:rsid w:val="00DF3B04"/>
    <w:rsid w:val="00DF5059"/>
    <w:rsid w:val="00DF5FB0"/>
    <w:rsid w:val="00DF61DB"/>
    <w:rsid w:val="00DF6741"/>
    <w:rsid w:val="00DF6AD0"/>
    <w:rsid w:val="00DF782D"/>
    <w:rsid w:val="00E00923"/>
    <w:rsid w:val="00E01385"/>
    <w:rsid w:val="00E017F4"/>
    <w:rsid w:val="00E024DE"/>
    <w:rsid w:val="00E03F75"/>
    <w:rsid w:val="00E04BB7"/>
    <w:rsid w:val="00E05394"/>
    <w:rsid w:val="00E06596"/>
    <w:rsid w:val="00E07473"/>
    <w:rsid w:val="00E0790A"/>
    <w:rsid w:val="00E10056"/>
    <w:rsid w:val="00E105FB"/>
    <w:rsid w:val="00E13CE9"/>
    <w:rsid w:val="00E144EF"/>
    <w:rsid w:val="00E150C3"/>
    <w:rsid w:val="00E1645A"/>
    <w:rsid w:val="00E1791C"/>
    <w:rsid w:val="00E17C85"/>
    <w:rsid w:val="00E20C03"/>
    <w:rsid w:val="00E21DB7"/>
    <w:rsid w:val="00E21E56"/>
    <w:rsid w:val="00E24671"/>
    <w:rsid w:val="00E2594C"/>
    <w:rsid w:val="00E2627A"/>
    <w:rsid w:val="00E26C36"/>
    <w:rsid w:val="00E26F78"/>
    <w:rsid w:val="00E271E4"/>
    <w:rsid w:val="00E3171C"/>
    <w:rsid w:val="00E3233C"/>
    <w:rsid w:val="00E330F3"/>
    <w:rsid w:val="00E331DD"/>
    <w:rsid w:val="00E34458"/>
    <w:rsid w:val="00E3516A"/>
    <w:rsid w:val="00E376AA"/>
    <w:rsid w:val="00E40472"/>
    <w:rsid w:val="00E41007"/>
    <w:rsid w:val="00E42A53"/>
    <w:rsid w:val="00E439D8"/>
    <w:rsid w:val="00E43BD7"/>
    <w:rsid w:val="00E44BD7"/>
    <w:rsid w:val="00E46A20"/>
    <w:rsid w:val="00E474BD"/>
    <w:rsid w:val="00E478F5"/>
    <w:rsid w:val="00E50112"/>
    <w:rsid w:val="00E506A7"/>
    <w:rsid w:val="00E5097B"/>
    <w:rsid w:val="00E518A5"/>
    <w:rsid w:val="00E51A63"/>
    <w:rsid w:val="00E54A13"/>
    <w:rsid w:val="00E558B7"/>
    <w:rsid w:val="00E55CB5"/>
    <w:rsid w:val="00E56612"/>
    <w:rsid w:val="00E56F3C"/>
    <w:rsid w:val="00E616EE"/>
    <w:rsid w:val="00E6372F"/>
    <w:rsid w:val="00E63C55"/>
    <w:rsid w:val="00E65D9B"/>
    <w:rsid w:val="00E66E9E"/>
    <w:rsid w:val="00E67C1C"/>
    <w:rsid w:val="00E72329"/>
    <w:rsid w:val="00E73520"/>
    <w:rsid w:val="00E742B4"/>
    <w:rsid w:val="00E75160"/>
    <w:rsid w:val="00E7751A"/>
    <w:rsid w:val="00E81A35"/>
    <w:rsid w:val="00E81E66"/>
    <w:rsid w:val="00E82D33"/>
    <w:rsid w:val="00E83335"/>
    <w:rsid w:val="00E83EB6"/>
    <w:rsid w:val="00E84812"/>
    <w:rsid w:val="00E85979"/>
    <w:rsid w:val="00E85A6B"/>
    <w:rsid w:val="00E85BB4"/>
    <w:rsid w:val="00E86AB1"/>
    <w:rsid w:val="00E86FFE"/>
    <w:rsid w:val="00E93A7E"/>
    <w:rsid w:val="00E943B1"/>
    <w:rsid w:val="00E95415"/>
    <w:rsid w:val="00E956E8"/>
    <w:rsid w:val="00E978AF"/>
    <w:rsid w:val="00EA0282"/>
    <w:rsid w:val="00EA0362"/>
    <w:rsid w:val="00EA0811"/>
    <w:rsid w:val="00EA2438"/>
    <w:rsid w:val="00EA316E"/>
    <w:rsid w:val="00EA7377"/>
    <w:rsid w:val="00EB43B1"/>
    <w:rsid w:val="00EB4F45"/>
    <w:rsid w:val="00EB56FE"/>
    <w:rsid w:val="00EB57D4"/>
    <w:rsid w:val="00EB66D3"/>
    <w:rsid w:val="00EB6A09"/>
    <w:rsid w:val="00EB78AE"/>
    <w:rsid w:val="00EC097F"/>
    <w:rsid w:val="00EC18BF"/>
    <w:rsid w:val="00EC3F7D"/>
    <w:rsid w:val="00EC4018"/>
    <w:rsid w:val="00EC46F6"/>
    <w:rsid w:val="00EC4D35"/>
    <w:rsid w:val="00EC549D"/>
    <w:rsid w:val="00EC5BAB"/>
    <w:rsid w:val="00EC780C"/>
    <w:rsid w:val="00EC7B04"/>
    <w:rsid w:val="00ED002F"/>
    <w:rsid w:val="00ED0E36"/>
    <w:rsid w:val="00ED15E1"/>
    <w:rsid w:val="00ED1AAF"/>
    <w:rsid w:val="00ED1AE7"/>
    <w:rsid w:val="00ED1DC0"/>
    <w:rsid w:val="00ED2989"/>
    <w:rsid w:val="00ED700A"/>
    <w:rsid w:val="00EE05FF"/>
    <w:rsid w:val="00EE08E7"/>
    <w:rsid w:val="00EE3750"/>
    <w:rsid w:val="00EE5C91"/>
    <w:rsid w:val="00EE640C"/>
    <w:rsid w:val="00EF36B1"/>
    <w:rsid w:val="00EF506E"/>
    <w:rsid w:val="00EF579D"/>
    <w:rsid w:val="00EF6C19"/>
    <w:rsid w:val="00EF76A1"/>
    <w:rsid w:val="00F0019D"/>
    <w:rsid w:val="00F007E4"/>
    <w:rsid w:val="00F02132"/>
    <w:rsid w:val="00F02859"/>
    <w:rsid w:val="00F030D9"/>
    <w:rsid w:val="00F03F9A"/>
    <w:rsid w:val="00F06617"/>
    <w:rsid w:val="00F06C3B"/>
    <w:rsid w:val="00F071A6"/>
    <w:rsid w:val="00F07B83"/>
    <w:rsid w:val="00F10EBC"/>
    <w:rsid w:val="00F11195"/>
    <w:rsid w:val="00F12140"/>
    <w:rsid w:val="00F1410B"/>
    <w:rsid w:val="00F216C6"/>
    <w:rsid w:val="00F27AB3"/>
    <w:rsid w:val="00F30AEC"/>
    <w:rsid w:val="00F31FD0"/>
    <w:rsid w:val="00F32EDC"/>
    <w:rsid w:val="00F35B61"/>
    <w:rsid w:val="00F41464"/>
    <w:rsid w:val="00F427AA"/>
    <w:rsid w:val="00F42D1A"/>
    <w:rsid w:val="00F44B89"/>
    <w:rsid w:val="00F465BD"/>
    <w:rsid w:val="00F46E2D"/>
    <w:rsid w:val="00F47930"/>
    <w:rsid w:val="00F50FB5"/>
    <w:rsid w:val="00F5235C"/>
    <w:rsid w:val="00F53508"/>
    <w:rsid w:val="00F53AC4"/>
    <w:rsid w:val="00F54CCB"/>
    <w:rsid w:val="00F54F1A"/>
    <w:rsid w:val="00F55450"/>
    <w:rsid w:val="00F6253E"/>
    <w:rsid w:val="00F62957"/>
    <w:rsid w:val="00F640A1"/>
    <w:rsid w:val="00F644D1"/>
    <w:rsid w:val="00F64937"/>
    <w:rsid w:val="00F65757"/>
    <w:rsid w:val="00F67868"/>
    <w:rsid w:val="00F736A1"/>
    <w:rsid w:val="00F737DE"/>
    <w:rsid w:val="00F74FF3"/>
    <w:rsid w:val="00F75D24"/>
    <w:rsid w:val="00F7750D"/>
    <w:rsid w:val="00F7797D"/>
    <w:rsid w:val="00F80A9F"/>
    <w:rsid w:val="00F80CF0"/>
    <w:rsid w:val="00F80F41"/>
    <w:rsid w:val="00F837B6"/>
    <w:rsid w:val="00F84715"/>
    <w:rsid w:val="00F84E8A"/>
    <w:rsid w:val="00F85FAB"/>
    <w:rsid w:val="00F8762F"/>
    <w:rsid w:val="00F90CD1"/>
    <w:rsid w:val="00F9141A"/>
    <w:rsid w:val="00F91B59"/>
    <w:rsid w:val="00F921BC"/>
    <w:rsid w:val="00F92D57"/>
    <w:rsid w:val="00F93514"/>
    <w:rsid w:val="00F96318"/>
    <w:rsid w:val="00F96EBF"/>
    <w:rsid w:val="00FA0458"/>
    <w:rsid w:val="00FA0776"/>
    <w:rsid w:val="00FA083B"/>
    <w:rsid w:val="00FA126B"/>
    <w:rsid w:val="00FA3665"/>
    <w:rsid w:val="00FA36CA"/>
    <w:rsid w:val="00FA38B1"/>
    <w:rsid w:val="00FA4A04"/>
    <w:rsid w:val="00FA6652"/>
    <w:rsid w:val="00FA715E"/>
    <w:rsid w:val="00FB37A6"/>
    <w:rsid w:val="00FB4159"/>
    <w:rsid w:val="00FB45D3"/>
    <w:rsid w:val="00FB5339"/>
    <w:rsid w:val="00FB57EF"/>
    <w:rsid w:val="00FB5DE2"/>
    <w:rsid w:val="00FB6526"/>
    <w:rsid w:val="00FC1D13"/>
    <w:rsid w:val="00FC214D"/>
    <w:rsid w:val="00FC4DCC"/>
    <w:rsid w:val="00FC757C"/>
    <w:rsid w:val="00FC7B0C"/>
    <w:rsid w:val="00FD0072"/>
    <w:rsid w:val="00FD0FF8"/>
    <w:rsid w:val="00FD16D9"/>
    <w:rsid w:val="00FD20AD"/>
    <w:rsid w:val="00FD40E6"/>
    <w:rsid w:val="00FD4888"/>
    <w:rsid w:val="00FD63B0"/>
    <w:rsid w:val="00FD7C2B"/>
    <w:rsid w:val="00FE0801"/>
    <w:rsid w:val="00FE2B78"/>
    <w:rsid w:val="00FE3DEA"/>
    <w:rsid w:val="00FE5C7F"/>
    <w:rsid w:val="00FF0E63"/>
    <w:rsid w:val="00FF172A"/>
    <w:rsid w:val="00FF252B"/>
    <w:rsid w:val="00FF45E3"/>
    <w:rsid w:val="00FF6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0F48A3"/>
  <w15:docId w15:val="{F0CAE843-FEA7-41FE-BCF4-B194BB727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3A7E"/>
    <w:rPr>
      <w:sz w:val="24"/>
    </w:rPr>
  </w:style>
  <w:style w:type="paragraph" w:styleId="Heading1">
    <w:name w:val="heading 1"/>
    <w:basedOn w:val="Normal"/>
    <w:link w:val="Heading1Char"/>
    <w:uiPriority w:val="9"/>
    <w:qFormat/>
    <w:locked/>
    <w:rsid w:val="000E4F04"/>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semiHidden/>
    <w:unhideWhenUsed/>
    <w:qFormat/>
    <w:locked/>
    <w:rsid w:val="00BA5CA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E2B78"/>
    <w:rPr>
      <w:rFonts w:cs="Times New Roman"/>
      <w:color w:val="0000FF"/>
      <w:u w:val="single"/>
    </w:rPr>
  </w:style>
  <w:style w:type="paragraph" w:styleId="ListParagraph">
    <w:name w:val="List Paragraph"/>
    <w:basedOn w:val="Normal"/>
    <w:uiPriority w:val="34"/>
    <w:qFormat/>
    <w:rsid w:val="00FA083B"/>
    <w:pPr>
      <w:ind w:left="720"/>
      <w:contextualSpacing/>
    </w:pPr>
  </w:style>
  <w:style w:type="character" w:customStyle="1" w:styleId="UnresolvedMention1">
    <w:name w:val="Unresolved Mention1"/>
    <w:basedOn w:val="DefaultParagraphFont"/>
    <w:uiPriority w:val="99"/>
    <w:semiHidden/>
    <w:rsid w:val="00D00B5B"/>
    <w:rPr>
      <w:rFonts w:cs="Times New Roman"/>
      <w:color w:val="605E5C"/>
      <w:shd w:val="clear" w:color="auto" w:fill="E1DFDD"/>
    </w:rPr>
  </w:style>
  <w:style w:type="paragraph" w:styleId="BalloonText">
    <w:name w:val="Balloon Text"/>
    <w:basedOn w:val="Normal"/>
    <w:link w:val="BalloonTextChar"/>
    <w:uiPriority w:val="99"/>
    <w:semiHidden/>
    <w:rsid w:val="00A00BA5"/>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00BA5"/>
    <w:rPr>
      <w:rFonts w:ascii="Segoe UI" w:hAnsi="Segoe UI" w:cs="Segoe UI"/>
      <w:sz w:val="18"/>
      <w:szCs w:val="18"/>
    </w:rPr>
  </w:style>
  <w:style w:type="character" w:customStyle="1" w:styleId="UnresolvedMention2">
    <w:name w:val="Unresolved Mention2"/>
    <w:basedOn w:val="DefaultParagraphFont"/>
    <w:uiPriority w:val="99"/>
    <w:semiHidden/>
    <w:rsid w:val="00D12D71"/>
    <w:rPr>
      <w:rFonts w:cs="Times New Roman"/>
      <w:color w:val="605E5C"/>
      <w:shd w:val="clear" w:color="auto" w:fill="E1DFDD"/>
    </w:rPr>
  </w:style>
  <w:style w:type="paragraph" w:styleId="NoSpacing">
    <w:name w:val="No Spacing"/>
    <w:uiPriority w:val="1"/>
    <w:qFormat/>
    <w:rsid w:val="000A4CF6"/>
    <w:rPr>
      <w:rFonts w:ascii="Calibri" w:hAnsi="Calibri"/>
    </w:rPr>
  </w:style>
  <w:style w:type="character" w:customStyle="1" w:styleId="A4">
    <w:name w:val="A4"/>
    <w:uiPriority w:val="99"/>
    <w:rsid w:val="00777956"/>
    <w:rPr>
      <w:color w:val="000000"/>
      <w:sz w:val="22"/>
      <w:szCs w:val="22"/>
    </w:rPr>
  </w:style>
  <w:style w:type="paragraph" w:customStyle="1" w:styleId="Pa2">
    <w:name w:val="Pa2"/>
    <w:basedOn w:val="Normal"/>
    <w:next w:val="Normal"/>
    <w:uiPriority w:val="99"/>
    <w:rsid w:val="00777956"/>
    <w:pPr>
      <w:autoSpaceDE w:val="0"/>
      <w:autoSpaceDN w:val="0"/>
      <w:adjustRightInd w:val="0"/>
      <w:spacing w:line="241" w:lineRule="atLeast"/>
    </w:pPr>
    <w:rPr>
      <w:rFonts w:cs="Arial"/>
      <w:szCs w:val="24"/>
    </w:rPr>
  </w:style>
  <w:style w:type="paragraph" w:styleId="FootnoteText">
    <w:name w:val="footnote text"/>
    <w:basedOn w:val="Normal"/>
    <w:link w:val="FootnoteTextChar"/>
    <w:uiPriority w:val="99"/>
    <w:semiHidden/>
    <w:unhideWhenUsed/>
    <w:rsid w:val="00DB4CE5"/>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DB4CE5"/>
    <w:rPr>
      <w:rFonts w:eastAsiaTheme="minorHAnsi" w:cstheme="minorBidi"/>
      <w:sz w:val="20"/>
      <w:szCs w:val="20"/>
    </w:rPr>
  </w:style>
  <w:style w:type="character" w:styleId="FootnoteReference">
    <w:name w:val="footnote reference"/>
    <w:basedOn w:val="DefaultParagraphFont"/>
    <w:uiPriority w:val="99"/>
    <w:semiHidden/>
    <w:unhideWhenUsed/>
    <w:rsid w:val="00DB4CE5"/>
    <w:rPr>
      <w:vertAlign w:val="superscript"/>
    </w:rPr>
  </w:style>
  <w:style w:type="paragraph" w:styleId="Header">
    <w:name w:val="header"/>
    <w:basedOn w:val="Normal"/>
    <w:link w:val="HeaderChar"/>
    <w:uiPriority w:val="99"/>
    <w:unhideWhenUsed/>
    <w:rsid w:val="00B46B09"/>
    <w:pPr>
      <w:tabs>
        <w:tab w:val="center" w:pos="4680"/>
        <w:tab w:val="right" w:pos="9360"/>
      </w:tabs>
    </w:pPr>
  </w:style>
  <w:style w:type="character" w:customStyle="1" w:styleId="HeaderChar">
    <w:name w:val="Header Char"/>
    <w:basedOn w:val="DefaultParagraphFont"/>
    <w:link w:val="Header"/>
    <w:uiPriority w:val="99"/>
    <w:rsid w:val="00B46B09"/>
    <w:rPr>
      <w:sz w:val="24"/>
    </w:rPr>
  </w:style>
  <w:style w:type="paragraph" w:styleId="Footer">
    <w:name w:val="footer"/>
    <w:basedOn w:val="Normal"/>
    <w:link w:val="FooterChar"/>
    <w:uiPriority w:val="99"/>
    <w:unhideWhenUsed/>
    <w:rsid w:val="00B46B09"/>
    <w:pPr>
      <w:tabs>
        <w:tab w:val="center" w:pos="4680"/>
        <w:tab w:val="right" w:pos="9360"/>
      </w:tabs>
    </w:pPr>
  </w:style>
  <w:style w:type="character" w:customStyle="1" w:styleId="FooterChar">
    <w:name w:val="Footer Char"/>
    <w:basedOn w:val="DefaultParagraphFont"/>
    <w:link w:val="Footer"/>
    <w:uiPriority w:val="99"/>
    <w:rsid w:val="00B46B09"/>
    <w:rPr>
      <w:sz w:val="24"/>
    </w:rPr>
  </w:style>
  <w:style w:type="character" w:customStyle="1" w:styleId="text">
    <w:name w:val="text"/>
    <w:basedOn w:val="DefaultParagraphFont"/>
    <w:rsid w:val="000E4F04"/>
  </w:style>
  <w:style w:type="character" w:customStyle="1" w:styleId="small-caps">
    <w:name w:val="small-caps"/>
    <w:basedOn w:val="DefaultParagraphFont"/>
    <w:rsid w:val="000E4F04"/>
  </w:style>
  <w:style w:type="character" w:customStyle="1" w:styleId="indent-1-breaks">
    <w:name w:val="indent-1-breaks"/>
    <w:basedOn w:val="DefaultParagraphFont"/>
    <w:rsid w:val="000E4F04"/>
  </w:style>
  <w:style w:type="character" w:customStyle="1" w:styleId="Heading1Char">
    <w:name w:val="Heading 1 Char"/>
    <w:basedOn w:val="DefaultParagraphFont"/>
    <w:link w:val="Heading1"/>
    <w:uiPriority w:val="9"/>
    <w:rsid w:val="000E4F04"/>
    <w:rPr>
      <w:rFonts w:ascii="Times New Roman" w:eastAsia="Times New Roman" w:hAnsi="Times New Roman"/>
      <w:b/>
      <w:bCs/>
      <w:kern w:val="36"/>
      <w:sz w:val="48"/>
      <w:szCs w:val="48"/>
    </w:rPr>
  </w:style>
  <w:style w:type="character" w:customStyle="1" w:styleId="passage-display-bcv">
    <w:name w:val="passage-display-bcv"/>
    <w:basedOn w:val="DefaultParagraphFont"/>
    <w:rsid w:val="000E4F04"/>
  </w:style>
  <w:style w:type="paragraph" w:styleId="NormalWeb">
    <w:name w:val="Normal (Web)"/>
    <w:basedOn w:val="Normal"/>
    <w:semiHidden/>
    <w:rsid w:val="008B2A31"/>
    <w:pPr>
      <w:spacing w:before="100" w:beforeAutospacing="1" w:after="100" w:afterAutospacing="1"/>
    </w:pPr>
    <w:rPr>
      <w:rFonts w:ascii="Arial Unicode MS" w:eastAsia="Arial Unicode MS" w:hAnsi="Arial Unicode MS" w:cs="Arial Unicode MS"/>
      <w:szCs w:val="24"/>
    </w:rPr>
  </w:style>
  <w:style w:type="character" w:styleId="FollowedHyperlink">
    <w:name w:val="FollowedHyperlink"/>
    <w:basedOn w:val="DefaultParagraphFont"/>
    <w:uiPriority w:val="99"/>
    <w:semiHidden/>
    <w:unhideWhenUsed/>
    <w:rsid w:val="00D76962"/>
    <w:rPr>
      <w:color w:val="800080" w:themeColor="followedHyperlink"/>
      <w:u w:val="single"/>
    </w:rPr>
  </w:style>
  <w:style w:type="character" w:customStyle="1" w:styleId="Heading2Char">
    <w:name w:val="Heading 2 Char"/>
    <w:basedOn w:val="DefaultParagraphFont"/>
    <w:link w:val="Heading2"/>
    <w:semiHidden/>
    <w:rsid w:val="00BA5CAD"/>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97277">
      <w:bodyDiv w:val="1"/>
      <w:marLeft w:val="0"/>
      <w:marRight w:val="0"/>
      <w:marTop w:val="0"/>
      <w:marBottom w:val="0"/>
      <w:divBdr>
        <w:top w:val="none" w:sz="0" w:space="0" w:color="auto"/>
        <w:left w:val="none" w:sz="0" w:space="0" w:color="auto"/>
        <w:bottom w:val="none" w:sz="0" w:space="0" w:color="auto"/>
        <w:right w:val="none" w:sz="0" w:space="0" w:color="auto"/>
      </w:divBdr>
      <w:divsChild>
        <w:div w:id="200746434">
          <w:marLeft w:val="0"/>
          <w:marRight w:val="0"/>
          <w:marTop w:val="0"/>
          <w:marBottom w:val="180"/>
          <w:divBdr>
            <w:top w:val="none" w:sz="0" w:space="0" w:color="auto"/>
            <w:left w:val="none" w:sz="0" w:space="0" w:color="auto"/>
            <w:bottom w:val="none" w:sz="0" w:space="0" w:color="auto"/>
            <w:right w:val="none" w:sz="0" w:space="0" w:color="auto"/>
          </w:divBdr>
        </w:div>
        <w:div w:id="242766561">
          <w:marLeft w:val="0"/>
          <w:marRight w:val="0"/>
          <w:marTop w:val="0"/>
          <w:marBottom w:val="180"/>
          <w:divBdr>
            <w:top w:val="none" w:sz="0" w:space="0" w:color="auto"/>
            <w:left w:val="none" w:sz="0" w:space="0" w:color="auto"/>
            <w:bottom w:val="none" w:sz="0" w:space="0" w:color="auto"/>
            <w:right w:val="none" w:sz="0" w:space="0" w:color="auto"/>
          </w:divBdr>
        </w:div>
        <w:div w:id="491800706">
          <w:marLeft w:val="0"/>
          <w:marRight w:val="0"/>
          <w:marTop w:val="0"/>
          <w:marBottom w:val="180"/>
          <w:divBdr>
            <w:top w:val="none" w:sz="0" w:space="0" w:color="auto"/>
            <w:left w:val="none" w:sz="0" w:space="0" w:color="auto"/>
            <w:bottom w:val="none" w:sz="0" w:space="0" w:color="auto"/>
            <w:right w:val="none" w:sz="0" w:space="0" w:color="auto"/>
          </w:divBdr>
        </w:div>
        <w:div w:id="525674233">
          <w:marLeft w:val="0"/>
          <w:marRight w:val="0"/>
          <w:marTop w:val="0"/>
          <w:marBottom w:val="180"/>
          <w:divBdr>
            <w:top w:val="none" w:sz="0" w:space="0" w:color="auto"/>
            <w:left w:val="none" w:sz="0" w:space="0" w:color="auto"/>
            <w:bottom w:val="none" w:sz="0" w:space="0" w:color="auto"/>
            <w:right w:val="none" w:sz="0" w:space="0" w:color="auto"/>
          </w:divBdr>
        </w:div>
        <w:div w:id="550655854">
          <w:marLeft w:val="0"/>
          <w:marRight w:val="0"/>
          <w:marTop w:val="0"/>
          <w:marBottom w:val="180"/>
          <w:divBdr>
            <w:top w:val="none" w:sz="0" w:space="0" w:color="auto"/>
            <w:left w:val="none" w:sz="0" w:space="0" w:color="auto"/>
            <w:bottom w:val="none" w:sz="0" w:space="0" w:color="auto"/>
            <w:right w:val="none" w:sz="0" w:space="0" w:color="auto"/>
          </w:divBdr>
        </w:div>
        <w:div w:id="563300954">
          <w:marLeft w:val="0"/>
          <w:marRight w:val="0"/>
          <w:marTop w:val="0"/>
          <w:marBottom w:val="180"/>
          <w:divBdr>
            <w:top w:val="none" w:sz="0" w:space="0" w:color="auto"/>
            <w:left w:val="none" w:sz="0" w:space="0" w:color="auto"/>
            <w:bottom w:val="none" w:sz="0" w:space="0" w:color="auto"/>
            <w:right w:val="none" w:sz="0" w:space="0" w:color="auto"/>
          </w:divBdr>
        </w:div>
        <w:div w:id="570114266">
          <w:marLeft w:val="0"/>
          <w:marRight w:val="0"/>
          <w:marTop w:val="0"/>
          <w:marBottom w:val="180"/>
          <w:divBdr>
            <w:top w:val="none" w:sz="0" w:space="0" w:color="auto"/>
            <w:left w:val="none" w:sz="0" w:space="0" w:color="auto"/>
            <w:bottom w:val="none" w:sz="0" w:space="0" w:color="auto"/>
            <w:right w:val="none" w:sz="0" w:space="0" w:color="auto"/>
          </w:divBdr>
        </w:div>
        <w:div w:id="637682946">
          <w:marLeft w:val="0"/>
          <w:marRight w:val="0"/>
          <w:marTop w:val="0"/>
          <w:marBottom w:val="0"/>
          <w:divBdr>
            <w:top w:val="none" w:sz="0" w:space="0" w:color="auto"/>
            <w:left w:val="none" w:sz="0" w:space="0" w:color="auto"/>
            <w:bottom w:val="none" w:sz="0" w:space="0" w:color="auto"/>
            <w:right w:val="none" w:sz="0" w:space="0" w:color="auto"/>
          </w:divBdr>
        </w:div>
        <w:div w:id="886374908">
          <w:marLeft w:val="0"/>
          <w:marRight w:val="0"/>
          <w:marTop w:val="0"/>
          <w:marBottom w:val="180"/>
          <w:divBdr>
            <w:top w:val="none" w:sz="0" w:space="0" w:color="auto"/>
            <w:left w:val="none" w:sz="0" w:space="0" w:color="auto"/>
            <w:bottom w:val="none" w:sz="0" w:space="0" w:color="auto"/>
            <w:right w:val="none" w:sz="0" w:space="0" w:color="auto"/>
          </w:divBdr>
        </w:div>
        <w:div w:id="1240557027">
          <w:marLeft w:val="0"/>
          <w:marRight w:val="0"/>
          <w:marTop w:val="0"/>
          <w:marBottom w:val="180"/>
          <w:divBdr>
            <w:top w:val="none" w:sz="0" w:space="0" w:color="auto"/>
            <w:left w:val="none" w:sz="0" w:space="0" w:color="auto"/>
            <w:bottom w:val="none" w:sz="0" w:space="0" w:color="auto"/>
            <w:right w:val="none" w:sz="0" w:space="0" w:color="auto"/>
          </w:divBdr>
        </w:div>
        <w:div w:id="1596479708">
          <w:marLeft w:val="0"/>
          <w:marRight w:val="0"/>
          <w:marTop w:val="0"/>
          <w:marBottom w:val="180"/>
          <w:divBdr>
            <w:top w:val="none" w:sz="0" w:space="0" w:color="auto"/>
            <w:left w:val="none" w:sz="0" w:space="0" w:color="auto"/>
            <w:bottom w:val="none" w:sz="0" w:space="0" w:color="auto"/>
            <w:right w:val="none" w:sz="0" w:space="0" w:color="auto"/>
          </w:divBdr>
        </w:div>
        <w:div w:id="1680354021">
          <w:marLeft w:val="0"/>
          <w:marRight w:val="0"/>
          <w:marTop w:val="0"/>
          <w:marBottom w:val="180"/>
          <w:divBdr>
            <w:top w:val="none" w:sz="0" w:space="0" w:color="auto"/>
            <w:left w:val="none" w:sz="0" w:space="0" w:color="auto"/>
            <w:bottom w:val="none" w:sz="0" w:space="0" w:color="auto"/>
            <w:right w:val="none" w:sz="0" w:space="0" w:color="auto"/>
          </w:divBdr>
        </w:div>
        <w:div w:id="1819495924">
          <w:marLeft w:val="0"/>
          <w:marRight w:val="0"/>
          <w:marTop w:val="0"/>
          <w:marBottom w:val="180"/>
          <w:divBdr>
            <w:top w:val="none" w:sz="0" w:space="0" w:color="auto"/>
            <w:left w:val="none" w:sz="0" w:space="0" w:color="auto"/>
            <w:bottom w:val="none" w:sz="0" w:space="0" w:color="auto"/>
            <w:right w:val="none" w:sz="0" w:space="0" w:color="auto"/>
          </w:divBdr>
        </w:div>
        <w:div w:id="1821458372">
          <w:marLeft w:val="0"/>
          <w:marRight w:val="0"/>
          <w:marTop w:val="0"/>
          <w:marBottom w:val="180"/>
          <w:divBdr>
            <w:top w:val="none" w:sz="0" w:space="0" w:color="auto"/>
            <w:left w:val="none" w:sz="0" w:space="0" w:color="auto"/>
            <w:bottom w:val="none" w:sz="0" w:space="0" w:color="auto"/>
            <w:right w:val="none" w:sz="0" w:space="0" w:color="auto"/>
          </w:divBdr>
        </w:div>
        <w:div w:id="2097748090">
          <w:marLeft w:val="0"/>
          <w:marRight w:val="0"/>
          <w:marTop w:val="0"/>
          <w:marBottom w:val="180"/>
          <w:divBdr>
            <w:top w:val="none" w:sz="0" w:space="0" w:color="auto"/>
            <w:left w:val="none" w:sz="0" w:space="0" w:color="auto"/>
            <w:bottom w:val="none" w:sz="0" w:space="0" w:color="auto"/>
            <w:right w:val="none" w:sz="0" w:space="0" w:color="auto"/>
          </w:divBdr>
        </w:div>
      </w:divsChild>
    </w:div>
    <w:div w:id="128017435">
      <w:bodyDiv w:val="1"/>
      <w:marLeft w:val="0"/>
      <w:marRight w:val="0"/>
      <w:marTop w:val="0"/>
      <w:marBottom w:val="0"/>
      <w:divBdr>
        <w:top w:val="none" w:sz="0" w:space="0" w:color="auto"/>
        <w:left w:val="none" w:sz="0" w:space="0" w:color="auto"/>
        <w:bottom w:val="none" w:sz="0" w:space="0" w:color="auto"/>
        <w:right w:val="none" w:sz="0" w:space="0" w:color="auto"/>
      </w:divBdr>
    </w:div>
    <w:div w:id="204370055">
      <w:bodyDiv w:val="1"/>
      <w:marLeft w:val="0"/>
      <w:marRight w:val="0"/>
      <w:marTop w:val="0"/>
      <w:marBottom w:val="0"/>
      <w:divBdr>
        <w:top w:val="none" w:sz="0" w:space="0" w:color="auto"/>
        <w:left w:val="none" w:sz="0" w:space="0" w:color="auto"/>
        <w:bottom w:val="none" w:sz="0" w:space="0" w:color="auto"/>
        <w:right w:val="none" w:sz="0" w:space="0" w:color="auto"/>
      </w:divBdr>
    </w:div>
    <w:div w:id="250554107">
      <w:bodyDiv w:val="1"/>
      <w:marLeft w:val="0"/>
      <w:marRight w:val="0"/>
      <w:marTop w:val="0"/>
      <w:marBottom w:val="0"/>
      <w:divBdr>
        <w:top w:val="none" w:sz="0" w:space="0" w:color="auto"/>
        <w:left w:val="none" w:sz="0" w:space="0" w:color="auto"/>
        <w:bottom w:val="none" w:sz="0" w:space="0" w:color="auto"/>
        <w:right w:val="none" w:sz="0" w:space="0" w:color="auto"/>
      </w:divBdr>
    </w:div>
    <w:div w:id="454175588">
      <w:bodyDiv w:val="1"/>
      <w:marLeft w:val="0"/>
      <w:marRight w:val="0"/>
      <w:marTop w:val="0"/>
      <w:marBottom w:val="0"/>
      <w:divBdr>
        <w:top w:val="none" w:sz="0" w:space="0" w:color="auto"/>
        <w:left w:val="none" w:sz="0" w:space="0" w:color="auto"/>
        <w:bottom w:val="none" w:sz="0" w:space="0" w:color="auto"/>
        <w:right w:val="none" w:sz="0" w:space="0" w:color="auto"/>
      </w:divBdr>
    </w:div>
    <w:div w:id="489492528">
      <w:bodyDiv w:val="1"/>
      <w:marLeft w:val="0"/>
      <w:marRight w:val="0"/>
      <w:marTop w:val="0"/>
      <w:marBottom w:val="0"/>
      <w:divBdr>
        <w:top w:val="none" w:sz="0" w:space="0" w:color="auto"/>
        <w:left w:val="none" w:sz="0" w:space="0" w:color="auto"/>
        <w:bottom w:val="none" w:sz="0" w:space="0" w:color="auto"/>
        <w:right w:val="none" w:sz="0" w:space="0" w:color="auto"/>
      </w:divBdr>
    </w:div>
    <w:div w:id="557280647">
      <w:bodyDiv w:val="1"/>
      <w:marLeft w:val="0"/>
      <w:marRight w:val="0"/>
      <w:marTop w:val="0"/>
      <w:marBottom w:val="0"/>
      <w:divBdr>
        <w:top w:val="none" w:sz="0" w:space="0" w:color="auto"/>
        <w:left w:val="none" w:sz="0" w:space="0" w:color="auto"/>
        <w:bottom w:val="none" w:sz="0" w:space="0" w:color="auto"/>
        <w:right w:val="none" w:sz="0" w:space="0" w:color="auto"/>
      </w:divBdr>
    </w:div>
    <w:div w:id="597642975">
      <w:bodyDiv w:val="1"/>
      <w:marLeft w:val="0"/>
      <w:marRight w:val="0"/>
      <w:marTop w:val="0"/>
      <w:marBottom w:val="0"/>
      <w:divBdr>
        <w:top w:val="none" w:sz="0" w:space="0" w:color="auto"/>
        <w:left w:val="none" w:sz="0" w:space="0" w:color="auto"/>
        <w:bottom w:val="none" w:sz="0" w:space="0" w:color="auto"/>
        <w:right w:val="none" w:sz="0" w:space="0" w:color="auto"/>
      </w:divBdr>
    </w:div>
    <w:div w:id="613489125">
      <w:bodyDiv w:val="1"/>
      <w:marLeft w:val="0"/>
      <w:marRight w:val="0"/>
      <w:marTop w:val="0"/>
      <w:marBottom w:val="0"/>
      <w:divBdr>
        <w:top w:val="none" w:sz="0" w:space="0" w:color="auto"/>
        <w:left w:val="none" w:sz="0" w:space="0" w:color="auto"/>
        <w:bottom w:val="none" w:sz="0" w:space="0" w:color="auto"/>
        <w:right w:val="none" w:sz="0" w:space="0" w:color="auto"/>
      </w:divBdr>
    </w:div>
    <w:div w:id="708724083">
      <w:bodyDiv w:val="1"/>
      <w:marLeft w:val="0"/>
      <w:marRight w:val="0"/>
      <w:marTop w:val="0"/>
      <w:marBottom w:val="0"/>
      <w:divBdr>
        <w:top w:val="none" w:sz="0" w:space="0" w:color="auto"/>
        <w:left w:val="none" w:sz="0" w:space="0" w:color="auto"/>
        <w:bottom w:val="none" w:sz="0" w:space="0" w:color="auto"/>
        <w:right w:val="none" w:sz="0" w:space="0" w:color="auto"/>
      </w:divBdr>
      <w:divsChild>
        <w:div w:id="1329596107">
          <w:marLeft w:val="0"/>
          <w:marRight w:val="0"/>
          <w:marTop w:val="0"/>
          <w:marBottom w:val="0"/>
          <w:divBdr>
            <w:top w:val="none" w:sz="0" w:space="0" w:color="auto"/>
            <w:left w:val="none" w:sz="0" w:space="0" w:color="auto"/>
            <w:bottom w:val="none" w:sz="0" w:space="0" w:color="auto"/>
            <w:right w:val="none" w:sz="0" w:space="0" w:color="auto"/>
          </w:divBdr>
        </w:div>
        <w:div w:id="1437864103">
          <w:marLeft w:val="0"/>
          <w:marRight w:val="0"/>
          <w:marTop w:val="0"/>
          <w:marBottom w:val="0"/>
          <w:divBdr>
            <w:top w:val="none" w:sz="0" w:space="0" w:color="auto"/>
            <w:left w:val="none" w:sz="0" w:space="0" w:color="auto"/>
            <w:bottom w:val="none" w:sz="0" w:space="0" w:color="auto"/>
            <w:right w:val="none" w:sz="0" w:space="0" w:color="auto"/>
          </w:divBdr>
        </w:div>
        <w:div w:id="1486897235">
          <w:marLeft w:val="0"/>
          <w:marRight w:val="0"/>
          <w:marTop w:val="0"/>
          <w:marBottom w:val="0"/>
          <w:divBdr>
            <w:top w:val="none" w:sz="0" w:space="0" w:color="auto"/>
            <w:left w:val="none" w:sz="0" w:space="0" w:color="auto"/>
            <w:bottom w:val="none" w:sz="0" w:space="0" w:color="auto"/>
            <w:right w:val="none" w:sz="0" w:space="0" w:color="auto"/>
          </w:divBdr>
        </w:div>
      </w:divsChild>
    </w:div>
    <w:div w:id="733432684">
      <w:bodyDiv w:val="1"/>
      <w:marLeft w:val="0"/>
      <w:marRight w:val="0"/>
      <w:marTop w:val="0"/>
      <w:marBottom w:val="0"/>
      <w:divBdr>
        <w:top w:val="none" w:sz="0" w:space="0" w:color="auto"/>
        <w:left w:val="none" w:sz="0" w:space="0" w:color="auto"/>
        <w:bottom w:val="none" w:sz="0" w:space="0" w:color="auto"/>
        <w:right w:val="none" w:sz="0" w:space="0" w:color="auto"/>
      </w:divBdr>
      <w:divsChild>
        <w:div w:id="674383579">
          <w:marLeft w:val="0"/>
          <w:marRight w:val="0"/>
          <w:marTop w:val="0"/>
          <w:marBottom w:val="0"/>
          <w:divBdr>
            <w:top w:val="none" w:sz="0" w:space="0" w:color="auto"/>
            <w:left w:val="none" w:sz="0" w:space="0" w:color="auto"/>
            <w:bottom w:val="none" w:sz="0" w:space="0" w:color="auto"/>
            <w:right w:val="none" w:sz="0" w:space="0" w:color="auto"/>
          </w:divBdr>
        </w:div>
        <w:div w:id="1500198717">
          <w:marLeft w:val="0"/>
          <w:marRight w:val="0"/>
          <w:marTop w:val="0"/>
          <w:marBottom w:val="0"/>
          <w:divBdr>
            <w:top w:val="none" w:sz="0" w:space="0" w:color="auto"/>
            <w:left w:val="none" w:sz="0" w:space="0" w:color="auto"/>
            <w:bottom w:val="none" w:sz="0" w:space="0" w:color="auto"/>
            <w:right w:val="none" w:sz="0" w:space="0" w:color="auto"/>
          </w:divBdr>
        </w:div>
        <w:div w:id="1615332645">
          <w:marLeft w:val="0"/>
          <w:marRight w:val="0"/>
          <w:marTop w:val="0"/>
          <w:marBottom w:val="0"/>
          <w:divBdr>
            <w:top w:val="none" w:sz="0" w:space="0" w:color="auto"/>
            <w:left w:val="none" w:sz="0" w:space="0" w:color="auto"/>
            <w:bottom w:val="none" w:sz="0" w:space="0" w:color="auto"/>
            <w:right w:val="none" w:sz="0" w:space="0" w:color="auto"/>
          </w:divBdr>
        </w:div>
      </w:divsChild>
    </w:div>
    <w:div w:id="742333870">
      <w:bodyDiv w:val="1"/>
      <w:marLeft w:val="0"/>
      <w:marRight w:val="0"/>
      <w:marTop w:val="0"/>
      <w:marBottom w:val="0"/>
      <w:divBdr>
        <w:top w:val="none" w:sz="0" w:space="0" w:color="auto"/>
        <w:left w:val="none" w:sz="0" w:space="0" w:color="auto"/>
        <w:bottom w:val="none" w:sz="0" w:space="0" w:color="auto"/>
        <w:right w:val="none" w:sz="0" w:space="0" w:color="auto"/>
      </w:divBdr>
    </w:div>
    <w:div w:id="854416378">
      <w:bodyDiv w:val="1"/>
      <w:marLeft w:val="0"/>
      <w:marRight w:val="0"/>
      <w:marTop w:val="0"/>
      <w:marBottom w:val="0"/>
      <w:divBdr>
        <w:top w:val="none" w:sz="0" w:space="0" w:color="auto"/>
        <w:left w:val="none" w:sz="0" w:space="0" w:color="auto"/>
        <w:bottom w:val="none" w:sz="0" w:space="0" w:color="auto"/>
        <w:right w:val="none" w:sz="0" w:space="0" w:color="auto"/>
      </w:divBdr>
    </w:div>
    <w:div w:id="1000280081">
      <w:bodyDiv w:val="1"/>
      <w:marLeft w:val="0"/>
      <w:marRight w:val="0"/>
      <w:marTop w:val="0"/>
      <w:marBottom w:val="0"/>
      <w:divBdr>
        <w:top w:val="none" w:sz="0" w:space="0" w:color="auto"/>
        <w:left w:val="none" w:sz="0" w:space="0" w:color="auto"/>
        <w:bottom w:val="none" w:sz="0" w:space="0" w:color="auto"/>
        <w:right w:val="none" w:sz="0" w:space="0" w:color="auto"/>
      </w:divBdr>
    </w:div>
    <w:div w:id="1169563412">
      <w:bodyDiv w:val="1"/>
      <w:marLeft w:val="0"/>
      <w:marRight w:val="0"/>
      <w:marTop w:val="0"/>
      <w:marBottom w:val="0"/>
      <w:divBdr>
        <w:top w:val="none" w:sz="0" w:space="0" w:color="auto"/>
        <w:left w:val="none" w:sz="0" w:space="0" w:color="auto"/>
        <w:bottom w:val="none" w:sz="0" w:space="0" w:color="auto"/>
        <w:right w:val="none" w:sz="0" w:space="0" w:color="auto"/>
      </w:divBdr>
    </w:div>
    <w:div w:id="1259950125">
      <w:bodyDiv w:val="1"/>
      <w:marLeft w:val="0"/>
      <w:marRight w:val="0"/>
      <w:marTop w:val="0"/>
      <w:marBottom w:val="0"/>
      <w:divBdr>
        <w:top w:val="none" w:sz="0" w:space="0" w:color="auto"/>
        <w:left w:val="none" w:sz="0" w:space="0" w:color="auto"/>
        <w:bottom w:val="none" w:sz="0" w:space="0" w:color="auto"/>
        <w:right w:val="none" w:sz="0" w:space="0" w:color="auto"/>
      </w:divBdr>
    </w:div>
    <w:div w:id="1374037817">
      <w:marLeft w:val="0"/>
      <w:marRight w:val="0"/>
      <w:marTop w:val="0"/>
      <w:marBottom w:val="0"/>
      <w:divBdr>
        <w:top w:val="none" w:sz="0" w:space="0" w:color="auto"/>
        <w:left w:val="none" w:sz="0" w:space="0" w:color="auto"/>
        <w:bottom w:val="none" w:sz="0" w:space="0" w:color="auto"/>
        <w:right w:val="none" w:sz="0" w:space="0" w:color="auto"/>
      </w:divBdr>
    </w:div>
    <w:div w:id="1374037818">
      <w:marLeft w:val="0"/>
      <w:marRight w:val="0"/>
      <w:marTop w:val="0"/>
      <w:marBottom w:val="0"/>
      <w:divBdr>
        <w:top w:val="none" w:sz="0" w:space="0" w:color="auto"/>
        <w:left w:val="none" w:sz="0" w:space="0" w:color="auto"/>
        <w:bottom w:val="none" w:sz="0" w:space="0" w:color="auto"/>
        <w:right w:val="none" w:sz="0" w:space="0" w:color="auto"/>
      </w:divBdr>
    </w:div>
    <w:div w:id="1374037819">
      <w:marLeft w:val="0"/>
      <w:marRight w:val="0"/>
      <w:marTop w:val="0"/>
      <w:marBottom w:val="0"/>
      <w:divBdr>
        <w:top w:val="none" w:sz="0" w:space="0" w:color="auto"/>
        <w:left w:val="none" w:sz="0" w:space="0" w:color="auto"/>
        <w:bottom w:val="none" w:sz="0" w:space="0" w:color="auto"/>
        <w:right w:val="none" w:sz="0" w:space="0" w:color="auto"/>
      </w:divBdr>
    </w:div>
    <w:div w:id="1374037820">
      <w:marLeft w:val="0"/>
      <w:marRight w:val="0"/>
      <w:marTop w:val="0"/>
      <w:marBottom w:val="0"/>
      <w:divBdr>
        <w:top w:val="none" w:sz="0" w:space="0" w:color="auto"/>
        <w:left w:val="none" w:sz="0" w:space="0" w:color="auto"/>
        <w:bottom w:val="none" w:sz="0" w:space="0" w:color="auto"/>
        <w:right w:val="none" w:sz="0" w:space="0" w:color="auto"/>
      </w:divBdr>
    </w:div>
    <w:div w:id="1374037821">
      <w:marLeft w:val="0"/>
      <w:marRight w:val="0"/>
      <w:marTop w:val="0"/>
      <w:marBottom w:val="0"/>
      <w:divBdr>
        <w:top w:val="none" w:sz="0" w:space="0" w:color="auto"/>
        <w:left w:val="none" w:sz="0" w:space="0" w:color="auto"/>
        <w:bottom w:val="none" w:sz="0" w:space="0" w:color="auto"/>
        <w:right w:val="none" w:sz="0" w:space="0" w:color="auto"/>
      </w:divBdr>
    </w:div>
    <w:div w:id="1374037822">
      <w:marLeft w:val="0"/>
      <w:marRight w:val="0"/>
      <w:marTop w:val="0"/>
      <w:marBottom w:val="0"/>
      <w:divBdr>
        <w:top w:val="none" w:sz="0" w:space="0" w:color="auto"/>
        <w:left w:val="none" w:sz="0" w:space="0" w:color="auto"/>
        <w:bottom w:val="none" w:sz="0" w:space="0" w:color="auto"/>
        <w:right w:val="none" w:sz="0" w:space="0" w:color="auto"/>
      </w:divBdr>
    </w:div>
    <w:div w:id="1374037823">
      <w:marLeft w:val="0"/>
      <w:marRight w:val="0"/>
      <w:marTop w:val="0"/>
      <w:marBottom w:val="0"/>
      <w:divBdr>
        <w:top w:val="none" w:sz="0" w:space="0" w:color="auto"/>
        <w:left w:val="none" w:sz="0" w:space="0" w:color="auto"/>
        <w:bottom w:val="none" w:sz="0" w:space="0" w:color="auto"/>
        <w:right w:val="none" w:sz="0" w:space="0" w:color="auto"/>
      </w:divBdr>
    </w:div>
    <w:div w:id="1374037824">
      <w:marLeft w:val="0"/>
      <w:marRight w:val="0"/>
      <w:marTop w:val="0"/>
      <w:marBottom w:val="0"/>
      <w:divBdr>
        <w:top w:val="none" w:sz="0" w:space="0" w:color="auto"/>
        <w:left w:val="none" w:sz="0" w:space="0" w:color="auto"/>
        <w:bottom w:val="none" w:sz="0" w:space="0" w:color="auto"/>
        <w:right w:val="none" w:sz="0" w:space="0" w:color="auto"/>
      </w:divBdr>
    </w:div>
    <w:div w:id="1374037825">
      <w:marLeft w:val="0"/>
      <w:marRight w:val="0"/>
      <w:marTop w:val="0"/>
      <w:marBottom w:val="0"/>
      <w:divBdr>
        <w:top w:val="none" w:sz="0" w:space="0" w:color="auto"/>
        <w:left w:val="none" w:sz="0" w:space="0" w:color="auto"/>
        <w:bottom w:val="none" w:sz="0" w:space="0" w:color="auto"/>
        <w:right w:val="none" w:sz="0" w:space="0" w:color="auto"/>
      </w:divBdr>
    </w:div>
    <w:div w:id="1374037826">
      <w:marLeft w:val="0"/>
      <w:marRight w:val="0"/>
      <w:marTop w:val="0"/>
      <w:marBottom w:val="0"/>
      <w:divBdr>
        <w:top w:val="none" w:sz="0" w:space="0" w:color="auto"/>
        <w:left w:val="none" w:sz="0" w:space="0" w:color="auto"/>
        <w:bottom w:val="none" w:sz="0" w:space="0" w:color="auto"/>
        <w:right w:val="none" w:sz="0" w:space="0" w:color="auto"/>
      </w:divBdr>
    </w:div>
    <w:div w:id="1374037827">
      <w:marLeft w:val="0"/>
      <w:marRight w:val="0"/>
      <w:marTop w:val="0"/>
      <w:marBottom w:val="0"/>
      <w:divBdr>
        <w:top w:val="none" w:sz="0" w:space="0" w:color="auto"/>
        <w:left w:val="none" w:sz="0" w:space="0" w:color="auto"/>
        <w:bottom w:val="none" w:sz="0" w:space="0" w:color="auto"/>
        <w:right w:val="none" w:sz="0" w:space="0" w:color="auto"/>
      </w:divBdr>
    </w:div>
    <w:div w:id="1374037828">
      <w:marLeft w:val="0"/>
      <w:marRight w:val="0"/>
      <w:marTop w:val="0"/>
      <w:marBottom w:val="0"/>
      <w:divBdr>
        <w:top w:val="none" w:sz="0" w:space="0" w:color="auto"/>
        <w:left w:val="none" w:sz="0" w:space="0" w:color="auto"/>
        <w:bottom w:val="none" w:sz="0" w:space="0" w:color="auto"/>
        <w:right w:val="none" w:sz="0" w:space="0" w:color="auto"/>
      </w:divBdr>
    </w:div>
    <w:div w:id="1374037829">
      <w:marLeft w:val="0"/>
      <w:marRight w:val="0"/>
      <w:marTop w:val="0"/>
      <w:marBottom w:val="0"/>
      <w:divBdr>
        <w:top w:val="none" w:sz="0" w:space="0" w:color="auto"/>
        <w:left w:val="none" w:sz="0" w:space="0" w:color="auto"/>
        <w:bottom w:val="none" w:sz="0" w:space="0" w:color="auto"/>
        <w:right w:val="none" w:sz="0" w:space="0" w:color="auto"/>
      </w:divBdr>
    </w:div>
    <w:div w:id="1419132852">
      <w:bodyDiv w:val="1"/>
      <w:marLeft w:val="0"/>
      <w:marRight w:val="0"/>
      <w:marTop w:val="0"/>
      <w:marBottom w:val="0"/>
      <w:divBdr>
        <w:top w:val="none" w:sz="0" w:space="0" w:color="auto"/>
        <w:left w:val="none" w:sz="0" w:space="0" w:color="auto"/>
        <w:bottom w:val="none" w:sz="0" w:space="0" w:color="auto"/>
        <w:right w:val="none" w:sz="0" w:space="0" w:color="auto"/>
      </w:divBdr>
    </w:div>
    <w:div w:id="1585341548">
      <w:bodyDiv w:val="1"/>
      <w:marLeft w:val="0"/>
      <w:marRight w:val="0"/>
      <w:marTop w:val="0"/>
      <w:marBottom w:val="0"/>
      <w:divBdr>
        <w:top w:val="none" w:sz="0" w:space="0" w:color="auto"/>
        <w:left w:val="none" w:sz="0" w:space="0" w:color="auto"/>
        <w:bottom w:val="none" w:sz="0" w:space="0" w:color="auto"/>
        <w:right w:val="none" w:sz="0" w:space="0" w:color="auto"/>
      </w:divBdr>
    </w:div>
    <w:div w:id="1755392247">
      <w:bodyDiv w:val="1"/>
      <w:marLeft w:val="0"/>
      <w:marRight w:val="0"/>
      <w:marTop w:val="0"/>
      <w:marBottom w:val="0"/>
      <w:divBdr>
        <w:top w:val="none" w:sz="0" w:space="0" w:color="auto"/>
        <w:left w:val="none" w:sz="0" w:space="0" w:color="auto"/>
        <w:bottom w:val="none" w:sz="0" w:space="0" w:color="auto"/>
        <w:right w:val="none" w:sz="0" w:space="0" w:color="auto"/>
      </w:divBdr>
      <w:divsChild>
        <w:div w:id="412243494">
          <w:marLeft w:val="0"/>
          <w:marRight w:val="0"/>
          <w:marTop w:val="0"/>
          <w:marBottom w:val="180"/>
          <w:divBdr>
            <w:top w:val="none" w:sz="0" w:space="0" w:color="auto"/>
            <w:left w:val="none" w:sz="0" w:space="0" w:color="auto"/>
            <w:bottom w:val="none" w:sz="0" w:space="0" w:color="auto"/>
            <w:right w:val="none" w:sz="0" w:space="0" w:color="auto"/>
          </w:divBdr>
        </w:div>
        <w:div w:id="598099771">
          <w:marLeft w:val="0"/>
          <w:marRight w:val="0"/>
          <w:marTop w:val="0"/>
          <w:marBottom w:val="180"/>
          <w:divBdr>
            <w:top w:val="none" w:sz="0" w:space="0" w:color="auto"/>
            <w:left w:val="none" w:sz="0" w:space="0" w:color="auto"/>
            <w:bottom w:val="none" w:sz="0" w:space="0" w:color="auto"/>
            <w:right w:val="none" w:sz="0" w:space="0" w:color="auto"/>
          </w:divBdr>
        </w:div>
        <w:div w:id="1293052607">
          <w:marLeft w:val="0"/>
          <w:marRight w:val="0"/>
          <w:marTop w:val="0"/>
          <w:marBottom w:val="180"/>
          <w:divBdr>
            <w:top w:val="none" w:sz="0" w:space="0" w:color="auto"/>
            <w:left w:val="none" w:sz="0" w:space="0" w:color="auto"/>
            <w:bottom w:val="none" w:sz="0" w:space="0" w:color="auto"/>
            <w:right w:val="none" w:sz="0" w:space="0" w:color="auto"/>
          </w:divBdr>
        </w:div>
        <w:div w:id="1425687489">
          <w:marLeft w:val="0"/>
          <w:marRight w:val="0"/>
          <w:marTop w:val="0"/>
          <w:marBottom w:val="180"/>
          <w:divBdr>
            <w:top w:val="none" w:sz="0" w:space="0" w:color="auto"/>
            <w:left w:val="none" w:sz="0" w:space="0" w:color="auto"/>
            <w:bottom w:val="none" w:sz="0" w:space="0" w:color="auto"/>
            <w:right w:val="none" w:sz="0" w:space="0" w:color="auto"/>
          </w:divBdr>
        </w:div>
        <w:div w:id="1555460915">
          <w:marLeft w:val="0"/>
          <w:marRight w:val="0"/>
          <w:marTop w:val="0"/>
          <w:marBottom w:val="180"/>
          <w:divBdr>
            <w:top w:val="none" w:sz="0" w:space="0" w:color="auto"/>
            <w:left w:val="none" w:sz="0" w:space="0" w:color="auto"/>
            <w:bottom w:val="none" w:sz="0" w:space="0" w:color="auto"/>
            <w:right w:val="none" w:sz="0" w:space="0" w:color="auto"/>
          </w:divBdr>
        </w:div>
        <w:div w:id="1561093386">
          <w:marLeft w:val="0"/>
          <w:marRight w:val="0"/>
          <w:marTop w:val="0"/>
          <w:marBottom w:val="0"/>
          <w:divBdr>
            <w:top w:val="none" w:sz="0" w:space="0" w:color="auto"/>
            <w:left w:val="none" w:sz="0" w:space="0" w:color="auto"/>
            <w:bottom w:val="none" w:sz="0" w:space="0" w:color="auto"/>
            <w:right w:val="none" w:sz="0" w:space="0" w:color="auto"/>
          </w:divBdr>
        </w:div>
      </w:divsChild>
    </w:div>
    <w:div w:id="1832135361">
      <w:bodyDiv w:val="1"/>
      <w:marLeft w:val="0"/>
      <w:marRight w:val="0"/>
      <w:marTop w:val="0"/>
      <w:marBottom w:val="0"/>
      <w:divBdr>
        <w:top w:val="none" w:sz="0" w:space="0" w:color="auto"/>
        <w:left w:val="none" w:sz="0" w:space="0" w:color="auto"/>
        <w:bottom w:val="none" w:sz="0" w:space="0" w:color="auto"/>
        <w:right w:val="none" w:sz="0" w:space="0" w:color="auto"/>
      </w:divBdr>
      <w:divsChild>
        <w:div w:id="699938178">
          <w:marLeft w:val="0"/>
          <w:marRight w:val="0"/>
          <w:marTop w:val="0"/>
          <w:marBottom w:val="0"/>
          <w:divBdr>
            <w:top w:val="none" w:sz="0" w:space="0" w:color="auto"/>
            <w:left w:val="none" w:sz="0" w:space="0" w:color="auto"/>
            <w:bottom w:val="none" w:sz="0" w:space="0" w:color="auto"/>
            <w:right w:val="none" w:sz="0" w:space="0" w:color="auto"/>
          </w:divBdr>
        </w:div>
        <w:div w:id="1344823202">
          <w:marLeft w:val="0"/>
          <w:marRight w:val="0"/>
          <w:marTop w:val="0"/>
          <w:marBottom w:val="0"/>
          <w:divBdr>
            <w:top w:val="none" w:sz="0" w:space="0" w:color="auto"/>
            <w:left w:val="none" w:sz="0" w:space="0" w:color="auto"/>
            <w:bottom w:val="none" w:sz="0" w:space="0" w:color="auto"/>
            <w:right w:val="none" w:sz="0" w:space="0" w:color="auto"/>
          </w:divBdr>
        </w:div>
        <w:div w:id="1506701108">
          <w:marLeft w:val="0"/>
          <w:marRight w:val="0"/>
          <w:marTop w:val="0"/>
          <w:marBottom w:val="0"/>
          <w:divBdr>
            <w:top w:val="none" w:sz="0" w:space="0" w:color="auto"/>
            <w:left w:val="none" w:sz="0" w:space="0" w:color="auto"/>
            <w:bottom w:val="none" w:sz="0" w:space="0" w:color="auto"/>
            <w:right w:val="none" w:sz="0" w:space="0" w:color="auto"/>
          </w:divBdr>
        </w:div>
        <w:div w:id="1732268307">
          <w:marLeft w:val="0"/>
          <w:marRight w:val="0"/>
          <w:marTop w:val="0"/>
          <w:marBottom w:val="0"/>
          <w:divBdr>
            <w:top w:val="none" w:sz="0" w:space="0" w:color="auto"/>
            <w:left w:val="none" w:sz="0" w:space="0" w:color="auto"/>
            <w:bottom w:val="none" w:sz="0" w:space="0" w:color="auto"/>
            <w:right w:val="none" w:sz="0" w:space="0" w:color="auto"/>
          </w:divBdr>
        </w:div>
      </w:divsChild>
    </w:div>
    <w:div w:id="1870606652">
      <w:bodyDiv w:val="1"/>
      <w:marLeft w:val="0"/>
      <w:marRight w:val="0"/>
      <w:marTop w:val="0"/>
      <w:marBottom w:val="0"/>
      <w:divBdr>
        <w:top w:val="none" w:sz="0" w:space="0" w:color="auto"/>
        <w:left w:val="none" w:sz="0" w:space="0" w:color="auto"/>
        <w:bottom w:val="none" w:sz="0" w:space="0" w:color="auto"/>
        <w:right w:val="none" w:sz="0" w:space="0" w:color="auto"/>
      </w:divBdr>
    </w:div>
    <w:div w:id="1921015826">
      <w:bodyDiv w:val="1"/>
      <w:marLeft w:val="0"/>
      <w:marRight w:val="0"/>
      <w:marTop w:val="0"/>
      <w:marBottom w:val="0"/>
      <w:divBdr>
        <w:top w:val="none" w:sz="0" w:space="0" w:color="auto"/>
        <w:left w:val="none" w:sz="0" w:space="0" w:color="auto"/>
        <w:bottom w:val="none" w:sz="0" w:space="0" w:color="auto"/>
        <w:right w:val="none" w:sz="0" w:space="0" w:color="auto"/>
      </w:divBdr>
    </w:div>
    <w:div w:id="1954941992">
      <w:bodyDiv w:val="1"/>
      <w:marLeft w:val="0"/>
      <w:marRight w:val="0"/>
      <w:marTop w:val="0"/>
      <w:marBottom w:val="0"/>
      <w:divBdr>
        <w:top w:val="none" w:sz="0" w:space="0" w:color="auto"/>
        <w:left w:val="none" w:sz="0" w:space="0" w:color="auto"/>
        <w:bottom w:val="none" w:sz="0" w:space="0" w:color="auto"/>
        <w:right w:val="none" w:sz="0" w:space="0" w:color="auto"/>
      </w:divBdr>
      <w:divsChild>
        <w:div w:id="159271834">
          <w:marLeft w:val="0"/>
          <w:marRight w:val="0"/>
          <w:marTop w:val="0"/>
          <w:marBottom w:val="180"/>
          <w:divBdr>
            <w:top w:val="none" w:sz="0" w:space="0" w:color="auto"/>
            <w:left w:val="none" w:sz="0" w:space="0" w:color="auto"/>
            <w:bottom w:val="none" w:sz="0" w:space="0" w:color="auto"/>
            <w:right w:val="none" w:sz="0" w:space="0" w:color="auto"/>
          </w:divBdr>
        </w:div>
        <w:div w:id="187909612">
          <w:marLeft w:val="0"/>
          <w:marRight w:val="0"/>
          <w:marTop w:val="0"/>
          <w:marBottom w:val="180"/>
          <w:divBdr>
            <w:top w:val="none" w:sz="0" w:space="0" w:color="auto"/>
            <w:left w:val="none" w:sz="0" w:space="0" w:color="auto"/>
            <w:bottom w:val="none" w:sz="0" w:space="0" w:color="auto"/>
            <w:right w:val="none" w:sz="0" w:space="0" w:color="auto"/>
          </w:divBdr>
        </w:div>
        <w:div w:id="758525832">
          <w:marLeft w:val="0"/>
          <w:marRight w:val="0"/>
          <w:marTop w:val="0"/>
          <w:marBottom w:val="180"/>
          <w:divBdr>
            <w:top w:val="none" w:sz="0" w:space="0" w:color="auto"/>
            <w:left w:val="none" w:sz="0" w:space="0" w:color="auto"/>
            <w:bottom w:val="none" w:sz="0" w:space="0" w:color="auto"/>
            <w:right w:val="none" w:sz="0" w:space="0" w:color="auto"/>
          </w:divBdr>
        </w:div>
        <w:div w:id="1428429682">
          <w:marLeft w:val="0"/>
          <w:marRight w:val="0"/>
          <w:marTop w:val="0"/>
          <w:marBottom w:val="0"/>
          <w:divBdr>
            <w:top w:val="none" w:sz="0" w:space="0" w:color="auto"/>
            <w:left w:val="none" w:sz="0" w:space="0" w:color="auto"/>
            <w:bottom w:val="none" w:sz="0" w:space="0" w:color="auto"/>
            <w:right w:val="none" w:sz="0" w:space="0" w:color="auto"/>
          </w:divBdr>
        </w:div>
        <w:div w:id="1682970508">
          <w:marLeft w:val="0"/>
          <w:marRight w:val="0"/>
          <w:marTop w:val="0"/>
          <w:marBottom w:val="180"/>
          <w:divBdr>
            <w:top w:val="none" w:sz="0" w:space="0" w:color="auto"/>
            <w:left w:val="none" w:sz="0" w:space="0" w:color="auto"/>
            <w:bottom w:val="none" w:sz="0" w:space="0" w:color="auto"/>
            <w:right w:val="none" w:sz="0" w:space="0" w:color="auto"/>
          </w:divBdr>
        </w:div>
        <w:div w:id="1942448897">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weems@susumc.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CFB3C-11C4-493F-AEAD-EB2AA2128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7</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 Johnson</dc:creator>
  <cp:lastModifiedBy>Jynelle Gaines</cp:lastModifiedBy>
  <cp:revision>6</cp:revision>
  <cp:lastPrinted>2021-05-29T17:39:00Z</cp:lastPrinted>
  <dcterms:created xsi:type="dcterms:W3CDTF">2021-06-06T12:27:00Z</dcterms:created>
  <dcterms:modified xsi:type="dcterms:W3CDTF">2021-06-06T13:57:00Z</dcterms:modified>
</cp:coreProperties>
</file>